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27C8E" w14:textId="346B9E37" w:rsidR="00C125F3" w:rsidRPr="00416A80" w:rsidRDefault="009A1E96" w:rsidP="00BA53E0">
      <w:pPr>
        <w:pStyle w:val="CustomTitle"/>
        <w:rPr>
          <w14:shadow w14:blurRad="50800" w14:dist="38100" w14:dir="2700000" w14:sx="100000" w14:sy="100000" w14:kx="0" w14:ky="0" w14:algn="tl">
            <w14:srgbClr w14:val="000000">
              <w14:alpha w14:val="60000"/>
            </w14:srgbClr>
          </w14:shadow>
        </w:rPr>
      </w:pPr>
      <w:r w:rsidRPr="00416A80">
        <w:rPr>
          <w14:shadow w14:blurRad="50800" w14:dist="38100" w14:dir="2700000" w14:sx="100000" w14:sy="100000" w14:kx="0" w14:ky="0" w14:algn="tl">
            <w14:srgbClr w14:val="000000">
              <w14:alpha w14:val="60000"/>
            </w14:srgbClr>
          </w14:shadow>
        </w:rPr>
        <w:t>Customer Relationship Management System</w:t>
      </w:r>
    </w:p>
    <w:p w14:paraId="2637D64E" w14:textId="1D6E6718" w:rsidR="009A1E96" w:rsidRDefault="009A1E96" w:rsidP="00D51B17">
      <w:pPr>
        <w:pStyle w:val="Custom2"/>
        <w:rPr>
          <w:sz w:val="44"/>
          <w:szCs w:val="44"/>
          <w:u w:val="single"/>
        </w:rPr>
      </w:pPr>
      <w:r>
        <w:rPr>
          <w:noProof/>
        </w:rPr>
        <w:drawing>
          <wp:inline distT="0" distB="0" distL="0" distR="0" wp14:anchorId="1D6E8D27" wp14:editId="7D94D973">
            <wp:extent cx="5959273" cy="3773213"/>
            <wp:effectExtent l="0" t="0" r="0" b="0"/>
            <wp:docPr id="2" name="Picture 2" descr="CRM: What Your Small Business Needs to Know About Customer Relationship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M: What Your Small Business Needs to Know About Customer Relationship  Management"/>
                    <pic:cNvPicPr>
                      <a:picLocks noChangeAspect="1" noChangeArrowheads="1"/>
                    </pic:cNvPicPr>
                  </pic:nvPicPr>
                  <pic:blipFill rotWithShape="1">
                    <a:blip r:embed="rId11">
                      <a:extLst>
                        <a:ext uri="{28A0092B-C50C-407E-A947-70E740481C1C}">
                          <a14:useLocalDpi xmlns:a14="http://schemas.microsoft.com/office/drawing/2010/main" val="0"/>
                        </a:ext>
                      </a:extLst>
                    </a:blip>
                    <a:srcRect l="12753" r="12706"/>
                    <a:stretch/>
                  </pic:blipFill>
                  <pic:spPr bwMode="auto">
                    <a:xfrm>
                      <a:off x="0" y="0"/>
                      <a:ext cx="6033584" cy="3820265"/>
                    </a:xfrm>
                    <a:prstGeom prst="rect">
                      <a:avLst/>
                    </a:prstGeom>
                    <a:noFill/>
                    <a:ln>
                      <a:noFill/>
                    </a:ln>
                    <a:extLst>
                      <a:ext uri="{53640926-AAD7-44D8-BBD7-CCE9431645EC}">
                        <a14:shadowObscured xmlns:a14="http://schemas.microsoft.com/office/drawing/2010/main"/>
                      </a:ext>
                    </a:extLst>
                  </pic:spPr>
                </pic:pic>
              </a:graphicData>
            </a:graphic>
          </wp:inline>
        </w:drawing>
      </w:r>
    </w:p>
    <w:p w14:paraId="262F972D" w14:textId="37DF5225" w:rsidR="00B34488" w:rsidRPr="00C11CCA" w:rsidRDefault="00B34488" w:rsidP="00C11CCA">
      <w:pPr>
        <w:pStyle w:val="Custom2"/>
      </w:pPr>
      <w:r w:rsidRPr="00C11CCA">
        <w:t>IST 659: DATABASE ADMINISTRATION</w:t>
      </w:r>
      <w:r w:rsidR="00B00BEA" w:rsidRPr="00C11CCA">
        <w:t xml:space="preserve"> </w:t>
      </w:r>
      <w:r w:rsidRPr="00C11CCA">
        <w:t>CONCEPTS AND DATABASE MANAGEMENT</w:t>
      </w:r>
      <w:r w:rsidR="00B00BEA" w:rsidRPr="00C11CCA">
        <w:t xml:space="preserve"> </w:t>
      </w:r>
      <w:r w:rsidRPr="00C11CCA">
        <w:t>SYSTEM</w:t>
      </w:r>
    </w:p>
    <w:p w14:paraId="6B10B2B8" w14:textId="77777777" w:rsidR="00306494" w:rsidRPr="00306494" w:rsidRDefault="00306494" w:rsidP="00306494">
      <w:pPr>
        <w:jc w:val="center"/>
        <w:rPr>
          <w:rFonts w:asciiTheme="majorHAnsi" w:hAnsiTheme="majorHAnsi" w:cstheme="majorHAnsi"/>
          <w:color w:val="000000" w:themeColor="text1"/>
          <w:sz w:val="48"/>
          <w:szCs w:val="48"/>
          <w:lang w:val="en-IN"/>
        </w:rPr>
      </w:pPr>
    </w:p>
    <w:p w14:paraId="5BB6CD07" w14:textId="7E8EE6D1" w:rsidR="00B34488" w:rsidRDefault="00B34488" w:rsidP="00C11CCA">
      <w:pPr>
        <w:pStyle w:val="Custom2"/>
        <w:rPr>
          <w:b/>
          <w:bCs/>
        </w:rPr>
      </w:pPr>
      <w:r w:rsidRPr="00C11CCA">
        <w:rPr>
          <w:b/>
          <w:bCs/>
        </w:rPr>
        <w:t>Team</w:t>
      </w:r>
      <w:r w:rsidR="00096F13" w:rsidRPr="00C11CCA">
        <w:rPr>
          <w:b/>
          <w:bCs/>
        </w:rPr>
        <w:t>:</w:t>
      </w:r>
      <w:r w:rsidRPr="00C11CCA">
        <w:rPr>
          <w:b/>
          <w:bCs/>
        </w:rPr>
        <w:t xml:space="preserve"> </w:t>
      </w:r>
      <w:r w:rsidR="00096F13" w:rsidRPr="00C11CCA">
        <w:rPr>
          <w:b/>
          <w:bCs/>
        </w:rPr>
        <w:t>Data GenNext</w:t>
      </w:r>
    </w:p>
    <w:p w14:paraId="5A2FBFC7" w14:textId="77777777" w:rsidR="007209B6" w:rsidRPr="00C11CCA" w:rsidRDefault="007209B6" w:rsidP="00C11CCA">
      <w:pPr>
        <w:pStyle w:val="Custom2"/>
        <w:rPr>
          <w:b/>
          <w:bCs/>
        </w:rPr>
      </w:pPr>
    </w:p>
    <w:tbl>
      <w:tblPr>
        <w:tblStyle w:val="TableGrid"/>
        <w:tblW w:w="0" w:type="auto"/>
        <w:tblInd w:w="1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12"/>
        <w:gridCol w:w="2717"/>
      </w:tblGrid>
      <w:tr w:rsidR="00E72AEF" w:rsidRPr="00D05D87" w14:paraId="441DC8D9" w14:textId="77777777" w:rsidTr="00024993">
        <w:tc>
          <w:tcPr>
            <w:tcW w:w="2812" w:type="dxa"/>
          </w:tcPr>
          <w:p w14:paraId="6ACDCA3F" w14:textId="6FE294D1" w:rsidR="00E72AEF" w:rsidRPr="00D05D87" w:rsidRDefault="00E72AEF" w:rsidP="00B358EB">
            <w:pPr>
              <w:pStyle w:val="Custom2"/>
              <w:jc w:val="both"/>
              <w:rPr>
                <w:b/>
                <w:bCs/>
                <w:sz w:val="40"/>
                <w:szCs w:val="40"/>
              </w:rPr>
            </w:pPr>
            <w:r w:rsidRPr="00D05D87">
              <w:rPr>
                <w:sz w:val="40"/>
                <w:szCs w:val="40"/>
              </w:rPr>
              <w:t>Amesh Gharat</w:t>
            </w:r>
          </w:p>
        </w:tc>
        <w:tc>
          <w:tcPr>
            <w:tcW w:w="2717" w:type="dxa"/>
          </w:tcPr>
          <w:p w14:paraId="73D4C1DA" w14:textId="08EA1AAC" w:rsidR="00E72AEF" w:rsidRPr="00D05D87" w:rsidRDefault="00E72AEF" w:rsidP="00A87137">
            <w:pPr>
              <w:pStyle w:val="Custom2"/>
              <w:rPr>
                <w:b/>
                <w:bCs/>
                <w:sz w:val="40"/>
                <w:szCs w:val="40"/>
              </w:rPr>
            </w:pPr>
            <w:r w:rsidRPr="00D05D87">
              <w:rPr>
                <w:sz w:val="40"/>
                <w:szCs w:val="40"/>
              </w:rPr>
              <w:t>414922819</w:t>
            </w:r>
          </w:p>
        </w:tc>
      </w:tr>
      <w:tr w:rsidR="00E72AEF" w:rsidRPr="00D05D87" w14:paraId="657420B3" w14:textId="77777777" w:rsidTr="00024993">
        <w:tc>
          <w:tcPr>
            <w:tcW w:w="2812" w:type="dxa"/>
          </w:tcPr>
          <w:p w14:paraId="45AF0207" w14:textId="30CAB86A" w:rsidR="00E72AEF" w:rsidRPr="00D05D87" w:rsidRDefault="00E72AEF" w:rsidP="00B358EB">
            <w:pPr>
              <w:pStyle w:val="Custom2"/>
              <w:jc w:val="both"/>
              <w:rPr>
                <w:b/>
                <w:bCs/>
                <w:sz w:val="40"/>
                <w:szCs w:val="40"/>
              </w:rPr>
            </w:pPr>
            <w:r w:rsidRPr="00D05D87">
              <w:rPr>
                <w:sz w:val="40"/>
                <w:szCs w:val="40"/>
              </w:rPr>
              <w:t>Aditya Shah</w:t>
            </w:r>
          </w:p>
        </w:tc>
        <w:tc>
          <w:tcPr>
            <w:tcW w:w="2717" w:type="dxa"/>
          </w:tcPr>
          <w:p w14:paraId="65ED8E2C" w14:textId="67A72EE9" w:rsidR="00E72AEF" w:rsidRPr="00D05D87" w:rsidRDefault="00AD2B9B" w:rsidP="00A87137">
            <w:pPr>
              <w:pStyle w:val="Custom2"/>
              <w:rPr>
                <w:b/>
                <w:bCs/>
                <w:sz w:val="40"/>
                <w:szCs w:val="40"/>
              </w:rPr>
            </w:pPr>
            <w:r w:rsidRPr="00D05D87">
              <w:rPr>
                <w:sz w:val="40"/>
                <w:szCs w:val="40"/>
              </w:rPr>
              <w:t>747686910</w:t>
            </w:r>
          </w:p>
        </w:tc>
      </w:tr>
      <w:tr w:rsidR="00E72AEF" w:rsidRPr="00D05D87" w14:paraId="156F3E0B" w14:textId="77777777" w:rsidTr="00024993">
        <w:tc>
          <w:tcPr>
            <w:tcW w:w="2812" w:type="dxa"/>
          </w:tcPr>
          <w:p w14:paraId="33175064" w14:textId="70B11FE5" w:rsidR="00E72AEF" w:rsidRPr="00D05D87" w:rsidRDefault="00E72AEF" w:rsidP="00B358EB">
            <w:pPr>
              <w:pStyle w:val="Custom2"/>
              <w:jc w:val="both"/>
              <w:rPr>
                <w:b/>
                <w:bCs/>
                <w:sz w:val="40"/>
                <w:szCs w:val="40"/>
              </w:rPr>
            </w:pPr>
            <w:r w:rsidRPr="00D05D87">
              <w:rPr>
                <w:sz w:val="40"/>
                <w:szCs w:val="40"/>
              </w:rPr>
              <w:t>Manan Vora</w:t>
            </w:r>
          </w:p>
        </w:tc>
        <w:tc>
          <w:tcPr>
            <w:tcW w:w="2717" w:type="dxa"/>
          </w:tcPr>
          <w:p w14:paraId="2073CC3F" w14:textId="3D632138" w:rsidR="00E72AEF" w:rsidRPr="00D05D87" w:rsidRDefault="00AD2B9B" w:rsidP="00A87137">
            <w:pPr>
              <w:pStyle w:val="Custom2"/>
              <w:rPr>
                <w:b/>
                <w:bCs/>
                <w:sz w:val="40"/>
                <w:szCs w:val="40"/>
              </w:rPr>
            </w:pPr>
            <w:r w:rsidRPr="00D05D87">
              <w:rPr>
                <w:sz w:val="40"/>
                <w:szCs w:val="40"/>
              </w:rPr>
              <w:t>349846253</w:t>
            </w:r>
          </w:p>
        </w:tc>
      </w:tr>
    </w:tbl>
    <w:p w14:paraId="765F0C2E" w14:textId="77777777" w:rsidR="00EE38BE" w:rsidRDefault="00EE38BE" w:rsidP="00522924">
      <w:pPr>
        <w:rPr>
          <w:rFonts w:asciiTheme="majorHAnsi" w:hAnsiTheme="majorHAnsi" w:cstheme="majorHAnsi"/>
          <w:sz w:val="36"/>
          <w:szCs w:val="36"/>
          <w:lang w:val="en-IN"/>
        </w:rPr>
      </w:pPr>
    </w:p>
    <w:p w14:paraId="2DD9F2B7" w14:textId="15A1AC63" w:rsidR="00B36E7E" w:rsidRDefault="00B36E7E" w:rsidP="00522924">
      <w:pPr>
        <w:rPr>
          <w:rFonts w:asciiTheme="majorHAnsi" w:hAnsiTheme="majorHAnsi" w:cstheme="majorHAnsi"/>
          <w:sz w:val="36"/>
          <w:szCs w:val="36"/>
          <w:lang w:val="en-IN"/>
        </w:rPr>
        <w:sectPr w:rsidR="00B36E7E" w:rsidSect="002D5864">
          <w:headerReference w:type="default" r:id="rId12"/>
          <w:footerReference w:type="even" r:id="rId13"/>
          <w:footerReference w:type="default" r:id="rId14"/>
          <w:headerReference w:type="first" r:id="rId15"/>
          <w:footerReference w:type="first" r:id="rId16"/>
          <w:pgSz w:w="11906" w:h="16838" w:code="9"/>
          <w:pgMar w:top="1440" w:right="1440" w:bottom="1440" w:left="1440" w:header="706" w:footer="706" w:gutter="0"/>
          <w:pgBorders w:offsetFrom="page">
            <w:top w:val="single" w:sz="4" w:space="24" w:color="auto"/>
            <w:left w:val="single" w:sz="4" w:space="24" w:color="auto"/>
            <w:bottom w:val="single" w:sz="4" w:space="24" w:color="auto"/>
            <w:right w:val="single" w:sz="4" w:space="24" w:color="auto"/>
          </w:pgBorders>
          <w:cols w:space="708"/>
          <w:docGrid w:linePitch="360"/>
        </w:sectPr>
      </w:pPr>
    </w:p>
    <w:sdt>
      <w:sdtPr>
        <w:rPr>
          <w:rFonts w:asciiTheme="minorHAnsi" w:hAnsiTheme="minorHAnsi" w:cstheme="minorBidi"/>
          <w:color w:val="auto"/>
          <w:sz w:val="22"/>
          <w:szCs w:val="22"/>
          <w:lang w:val="en-US"/>
        </w:rPr>
        <w:id w:val="-545753368"/>
        <w:docPartObj>
          <w:docPartGallery w:val="Table of Contents"/>
          <w:docPartUnique/>
        </w:docPartObj>
      </w:sdtPr>
      <w:sdtEndPr>
        <w:rPr>
          <w:rFonts w:asciiTheme="majorHAnsi" w:hAnsiTheme="majorHAnsi" w:cstheme="majorHAnsi"/>
          <w:sz w:val="40"/>
          <w:szCs w:val="40"/>
        </w:rPr>
      </w:sdtEndPr>
      <w:sdtContent>
        <w:p w14:paraId="770C753E" w14:textId="24D3E31F" w:rsidR="00887931" w:rsidRDefault="00887931" w:rsidP="00410A5D">
          <w:pPr>
            <w:pStyle w:val="Custom2"/>
            <w:spacing w:line="480" w:lineRule="auto"/>
            <w:ind w:right="260"/>
          </w:pPr>
          <w:r>
            <w:t>Table of Contents</w:t>
          </w:r>
        </w:p>
        <w:p w14:paraId="094D7C22" w14:textId="7B89E2BD" w:rsidR="006E19DB" w:rsidRPr="00091E80" w:rsidRDefault="00887931" w:rsidP="004C6A44">
          <w:pPr>
            <w:pStyle w:val="TOCCUSTOM"/>
            <w:tabs>
              <w:tab w:val="clear" w:pos="440"/>
              <w:tab w:val="left" w:pos="567"/>
            </w:tabs>
            <w:rPr>
              <w:rFonts w:eastAsiaTheme="minorEastAsia" w:cstheme="minorBidi"/>
              <w:b/>
              <w:bCs/>
              <w:i/>
              <w:iCs/>
              <w:noProof/>
              <w:sz w:val="32"/>
              <w:szCs w:val="32"/>
            </w:rPr>
          </w:pPr>
          <w:r w:rsidRPr="00091E80">
            <w:rPr>
              <w:sz w:val="32"/>
              <w:szCs w:val="32"/>
            </w:rPr>
            <w:fldChar w:fldCharType="begin"/>
          </w:r>
          <w:r w:rsidRPr="00091E80">
            <w:rPr>
              <w:sz w:val="32"/>
              <w:szCs w:val="32"/>
            </w:rPr>
            <w:instrText xml:space="preserve"> TOC \o "1-3" \h \z \u </w:instrText>
          </w:r>
          <w:r w:rsidRPr="00091E80">
            <w:rPr>
              <w:sz w:val="32"/>
              <w:szCs w:val="32"/>
            </w:rPr>
            <w:fldChar w:fldCharType="separate"/>
          </w:r>
          <w:hyperlink w:anchor="_Toc102327776" w:history="1">
            <w:r w:rsidR="006E19DB" w:rsidRPr="00091E80">
              <w:rPr>
                <w:rStyle w:val="Hyperlink"/>
                <w:noProof/>
                <w:sz w:val="32"/>
                <w:szCs w:val="32"/>
              </w:rPr>
              <w:t>1)</w:t>
            </w:r>
            <w:r w:rsidR="006E19DB" w:rsidRPr="00091E80">
              <w:rPr>
                <w:rFonts w:eastAsiaTheme="minorEastAsia" w:cstheme="minorBidi"/>
                <w:b/>
                <w:bCs/>
                <w:i/>
                <w:iCs/>
                <w:noProof/>
                <w:sz w:val="32"/>
                <w:szCs w:val="32"/>
              </w:rPr>
              <w:tab/>
            </w:r>
            <w:r w:rsidR="006E19DB" w:rsidRPr="00091E80">
              <w:rPr>
                <w:rStyle w:val="Hyperlink"/>
                <w:noProof/>
                <w:sz w:val="32"/>
                <w:szCs w:val="32"/>
              </w:rPr>
              <w:t>Business Problem</w:t>
            </w:r>
            <w:r w:rsidR="006E19DB" w:rsidRPr="00091E80">
              <w:rPr>
                <w:noProof/>
                <w:webHidden/>
                <w:sz w:val="32"/>
                <w:szCs w:val="32"/>
              </w:rPr>
              <w:tab/>
            </w:r>
            <w:r w:rsidR="006E19DB" w:rsidRPr="00091E80">
              <w:rPr>
                <w:noProof/>
                <w:webHidden/>
                <w:sz w:val="32"/>
                <w:szCs w:val="32"/>
              </w:rPr>
              <w:fldChar w:fldCharType="begin"/>
            </w:r>
            <w:r w:rsidR="006E19DB" w:rsidRPr="00091E80">
              <w:rPr>
                <w:noProof/>
                <w:webHidden/>
                <w:sz w:val="32"/>
                <w:szCs w:val="32"/>
              </w:rPr>
              <w:instrText xml:space="preserve"> PAGEREF _Toc102327776 \h </w:instrText>
            </w:r>
            <w:r w:rsidR="006E19DB" w:rsidRPr="00091E80">
              <w:rPr>
                <w:noProof/>
                <w:webHidden/>
                <w:sz w:val="32"/>
                <w:szCs w:val="32"/>
              </w:rPr>
            </w:r>
            <w:r w:rsidR="006E19DB" w:rsidRPr="00091E80">
              <w:rPr>
                <w:noProof/>
                <w:webHidden/>
                <w:sz w:val="32"/>
                <w:szCs w:val="32"/>
              </w:rPr>
              <w:fldChar w:fldCharType="separate"/>
            </w:r>
            <w:r w:rsidR="006E19DB" w:rsidRPr="00091E80">
              <w:rPr>
                <w:noProof/>
                <w:webHidden/>
                <w:sz w:val="32"/>
                <w:szCs w:val="32"/>
              </w:rPr>
              <w:t>1</w:t>
            </w:r>
            <w:r w:rsidR="006E19DB" w:rsidRPr="00091E80">
              <w:rPr>
                <w:noProof/>
                <w:webHidden/>
                <w:sz w:val="32"/>
                <w:szCs w:val="32"/>
              </w:rPr>
              <w:fldChar w:fldCharType="end"/>
            </w:r>
          </w:hyperlink>
        </w:p>
        <w:p w14:paraId="7C9FDECB" w14:textId="3503D1A3"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77" w:history="1">
            <w:r w:rsidRPr="00091E80">
              <w:rPr>
                <w:rStyle w:val="Hyperlink"/>
                <w:noProof/>
                <w:sz w:val="32"/>
                <w:szCs w:val="32"/>
              </w:rPr>
              <w:t>2)</w:t>
            </w:r>
            <w:r w:rsidRPr="00091E80">
              <w:rPr>
                <w:rFonts w:eastAsiaTheme="minorEastAsia" w:cstheme="minorBidi"/>
                <w:b/>
                <w:bCs/>
                <w:i/>
                <w:iCs/>
                <w:noProof/>
                <w:sz w:val="32"/>
                <w:szCs w:val="32"/>
              </w:rPr>
              <w:tab/>
            </w:r>
            <w:r w:rsidRPr="00091E80">
              <w:rPr>
                <w:rStyle w:val="Hyperlink"/>
                <w:noProof/>
                <w:sz w:val="32"/>
                <w:szCs w:val="32"/>
              </w:rPr>
              <w:t>Suggested Solution</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77 \h </w:instrText>
            </w:r>
            <w:r w:rsidRPr="00091E80">
              <w:rPr>
                <w:noProof/>
                <w:webHidden/>
                <w:sz w:val="32"/>
                <w:szCs w:val="32"/>
              </w:rPr>
            </w:r>
            <w:r w:rsidRPr="00091E80">
              <w:rPr>
                <w:noProof/>
                <w:webHidden/>
                <w:sz w:val="32"/>
                <w:szCs w:val="32"/>
              </w:rPr>
              <w:fldChar w:fldCharType="separate"/>
            </w:r>
            <w:r w:rsidRPr="00091E80">
              <w:rPr>
                <w:noProof/>
                <w:webHidden/>
                <w:sz w:val="32"/>
                <w:szCs w:val="32"/>
              </w:rPr>
              <w:t>1</w:t>
            </w:r>
            <w:r w:rsidRPr="00091E80">
              <w:rPr>
                <w:noProof/>
                <w:webHidden/>
                <w:sz w:val="32"/>
                <w:szCs w:val="32"/>
              </w:rPr>
              <w:fldChar w:fldCharType="end"/>
            </w:r>
          </w:hyperlink>
        </w:p>
        <w:p w14:paraId="1C3305AA" w14:textId="3E5F0E5F"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78" w:history="1">
            <w:r w:rsidRPr="00091E80">
              <w:rPr>
                <w:rStyle w:val="Hyperlink"/>
                <w:noProof/>
                <w:sz w:val="32"/>
                <w:szCs w:val="32"/>
              </w:rPr>
              <w:t>3)</w:t>
            </w:r>
            <w:r w:rsidRPr="00091E80">
              <w:rPr>
                <w:rFonts w:eastAsiaTheme="minorEastAsia" w:cstheme="minorBidi"/>
                <w:b/>
                <w:bCs/>
                <w:i/>
                <w:iCs/>
                <w:noProof/>
                <w:sz w:val="32"/>
                <w:szCs w:val="32"/>
              </w:rPr>
              <w:tab/>
            </w:r>
            <w:r w:rsidRPr="00091E80">
              <w:rPr>
                <w:rStyle w:val="Hyperlink"/>
                <w:noProof/>
                <w:sz w:val="32"/>
                <w:szCs w:val="32"/>
              </w:rPr>
              <w:t>Topic Selection</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78 \h </w:instrText>
            </w:r>
            <w:r w:rsidRPr="00091E80">
              <w:rPr>
                <w:noProof/>
                <w:webHidden/>
                <w:sz w:val="32"/>
                <w:szCs w:val="32"/>
              </w:rPr>
            </w:r>
            <w:r w:rsidRPr="00091E80">
              <w:rPr>
                <w:noProof/>
                <w:webHidden/>
                <w:sz w:val="32"/>
                <w:szCs w:val="32"/>
              </w:rPr>
              <w:fldChar w:fldCharType="separate"/>
            </w:r>
            <w:r w:rsidRPr="00091E80">
              <w:rPr>
                <w:noProof/>
                <w:webHidden/>
                <w:sz w:val="32"/>
                <w:szCs w:val="32"/>
              </w:rPr>
              <w:t>2</w:t>
            </w:r>
            <w:r w:rsidRPr="00091E80">
              <w:rPr>
                <w:noProof/>
                <w:webHidden/>
                <w:sz w:val="32"/>
                <w:szCs w:val="32"/>
              </w:rPr>
              <w:fldChar w:fldCharType="end"/>
            </w:r>
          </w:hyperlink>
        </w:p>
        <w:p w14:paraId="6C6CFE3B" w14:textId="55BC16E9"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79" w:history="1">
            <w:r w:rsidRPr="00091E80">
              <w:rPr>
                <w:rStyle w:val="Hyperlink"/>
                <w:noProof/>
                <w:sz w:val="32"/>
                <w:szCs w:val="32"/>
              </w:rPr>
              <w:t>4)</w:t>
            </w:r>
            <w:r w:rsidRPr="00091E80">
              <w:rPr>
                <w:rFonts w:eastAsiaTheme="minorEastAsia" w:cstheme="minorBidi"/>
                <w:b/>
                <w:bCs/>
                <w:i/>
                <w:iCs/>
                <w:noProof/>
                <w:sz w:val="32"/>
                <w:szCs w:val="32"/>
              </w:rPr>
              <w:tab/>
            </w:r>
            <w:r w:rsidRPr="00091E80">
              <w:rPr>
                <w:rStyle w:val="Hyperlink"/>
                <w:noProof/>
                <w:sz w:val="32"/>
                <w:szCs w:val="32"/>
              </w:rPr>
              <w:t>Identification of Data Logic</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79 \h </w:instrText>
            </w:r>
            <w:r w:rsidRPr="00091E80">
              <w:rPr>
                <w:noProof/>
                <w:webHidden/>
                <w:sz w:val="32"/>
                <w:szCs w:val="32"/>
              </w:rPr>
            </w:r>
            <w:r w:rsidRPr="00091E80">
              <w:rPr>
                <w:noProof/>
                <w:webHidden/>
                <w:sz w:val="32"/>
                <w:szCs w:val="32"/>
              </w:rPr>
              <w:fldChar w:fldCharType="separate"/>
            </w:r>
            <w:r w:rsidRPr="00091E80">
              <w:rPr>
                <w:noProof/>
                <w:webHidden/>
                <w:sz w:val="32"/>
                <w:szCs w:val="32"/>
              </w:rPr>
              <w:t>3</w:t>
            </w:r>
            <w:r w:rsidRPr="00091E80">
              <w:rPr>
                <w:noProof/>
                <w:webHidden/>
                <w:sz w:val="32"/>
                <w:szCs w:val="32"/>
              </w:rPr>
              <w:fldChar w:fldCharType="end"/>
            </w:r>
          </w:hyperlink>
        </w:p>
        <w:p w14:paraId="2C621578" w14:textId="786BA8AB"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80" w:history="1">
            <w:r w:rsidRPr="00091E80">
              <w:rPr>
                <w:rStyle w:val="Hyperlink"/>
                <w:noProof/>
                <w:sz w:val="32"/>
                <w:szCs w:val="32"/>
              </w:rPr>
              <w:t>5)</w:t>
            </w:r>
            <w:r w:rsidRPr="00091E80">
              <w:rPr>
                <w:rFonts w:eastAsiaTheme="minorEastAsia" w:cstheme="minorBidi"/>
                <w:b/>
                <w:bCs/>
                <w:i/>
                <w:iCs/>
                <w:noProof/>
                <w:sz w:val="32"/>
                <w:szCs w:val="32"/>
              </w:rPr>
              <w:tab/>
            </w:r>
            <w:r w:rsidRPr="00091E80">
              <w:rPr>
                <w:rStyle w:val="Hyperlink"/>
                <w:noProof/>
                <w:sz w:val="32"/>
                <w:szCs w:val="32"/>
              </w:rPr>
              <w:t>Conceptual Data Model</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80 \h </w:instrText>
            </w:r>
            <w:r w:rsidRPr="00091E80">
              <w:rPr>
                <w:noProof/>
                <w:webHidden/>
                <w:sz w:val="32"/>
                <w:szCs w:val="32"/>
              </w:rPr>
            </w:r>
            <w:r w:rsidRPr="00091E80">
              <w:rPr>
                <w:noProof/>
                <w:webHidden/>
                <w:sz w:val="32"/>
                <w:szCs w:val="32"/>
              </w:rPr>
              <w:fldChar w:fldCharType="separate"/>
            </w:r>
            <w:r w:rsidRPr="00091E80">
              <w:rPr>
                <w:noProof/>
                <w:webHidden/>
                <w:sz w:val="32"/>
                <w:szCs w:val="32"/>
              </w:rPr>
              <w:t>4</w:t>
            </w:r>
            <w:r w:rsidRPr="00091E80">
              <w:rPr>
                <w:noProof/>
                <w:webHidden/>
                <w:sz w:val="32"/>
                <w:szCs w:val="32"/>
              </w:rPr>
              <w:fldChar w:fldCharType="end"/>
            </w:r>
          </w:hyperlink>
        </w:p>
        <w:p w14:paraId="49DE7622" w14:textId="462D842C"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81" w:history="1">
            <w:r w:rsidRPr="00091E80">
              <w:rPr>
                <w:rStyle w:val="Hyperlink"/>
                <w:noProof/>
                <w:sz w:val="32"/>
                <w:szCs w:val="32"/>
              </w:rPr>
              <w:t>6)</w:t>
            </w:r>
            <w:r w:rsidRPr="00091E80">
              <w:rPr>
                <w:rFonts w:eastAsiaTheme="minorEastAsia" w:cstheme="minorBidi"/>
                <w:b/>
                <w:bCs/>
                <w:i/>
                <w:iCs/>
                <w:noProof/>
                <w:sz w:val="32"/>
                <w:szCs w:val="32"/>
              </w:rPr>
              <w:tab/>
            </w:r>
            <w:r w:rsidRPr="00091E80">
              <w:rPr>
                <w:rStyle w:val="Hyperlink"/>
                <w:noProof/>
                <w:sz w:val="32"/>
                <w:szCs w:val="32"/>
              </w:rPr>
              <w:t>Logical Data Model</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81 \h </w:instrText>
            </w:r>
            <w:r w:rsidRPr="00091E80">
              <w:rPr>
                <w:noProof/>
                <w:webHidden/>
                <w:sz w:val="32"/>
                <w:szCs w:val="32"/>
              </w:rPr>
            </w:r>
            <w:r w:rsidRPr="00091E80">
              <w:rPr>
                <w:noProof/>
                <w:webHidden/>
                <w:sz w:val="32"/>
                <w:szCs w:val="32"/>
              </w:rPr>
              <w:fldChar w:fldCharType="separate"/>
            </w:r>
            <w:r w:rsidRPr="00091E80">
              <w:rPr>
                <w:noProof/>
                <w:webHidden/>
                <w:sz w:val="32"/>
                <w:szCs w:val="32"/>
              </w:rPr>
              <w:t>5</w:t>
            </w:r>
            <w:r w:rsidRPr="00091E80">
              <w:rPr>
                <w:noProof/>
                <w:webHidden/>
                <w:sz w:val="32"/>
                <w:szCs w:val="32"/>
              </w:rPr>
              <w:fldChar w:fldCharType="end"/>
            </w:r>
          </w:hyperlink>
        </w:p>
        <w:p w14:paraId="7666D283" w14:textId="1425AF31"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82" w:history="1">
            <w:r w:rsidRPr="00091E80">
              <w:rPr>
                <w:rStyle w:val="Hyperlink"/>
                <w:noProof/>
                <w:sz w:val="32"/>
                <w:szCs w:val="32"/>
              </w:rPr>
              <w:t>7)</w:t>
            </w:r>
            <w:r w:rsidRPr="00091E80">
              <w:rPr>
                <w:rFonts w:eastAsiaTheme="minorEastAsia" w:cstheme="minorBidi"/>
                <w:b/>
                <w:bCs/>
                <w:i/>
                <w:iCs/>
                <w:noProof/>
                <w:sz w:val="32"/>
                <w:szCs w:val="32"/>
              </w:rPr>
              <w:tab/>
            </w:r>
            <w:r w:rsidRPr="00091E80">
              <w:rPr>
                <w:rStyle w:val="Hyperlink"/>
                <w:noProof/>
                <w:sz w:val="32"/>
                <w:szCs w:val="32"/>
              </w:rPr>
              <w:t>Application Screens</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82 \h </w:instrText>
            </w:r>
            <w:r w:rsidRPr="00091E80">
              <w:rPr>
                <w:noProof/>
                <w:webHidden/>
                <w:sz w:val="32"/>
                <w:szCs w:val="32"/>
              </w:rPr>
            </w:r>
            <w:r w:rsidRPr="00091E80">
              <w:rPr>
                <w:noProof/>
                <w:webHidden/>
                <w:sz w:val="32"/>
                <w:szCs w:val="32"/>
              </w:rPr>
              <w:fldChar w:fldCharType="separate"/>
            </w:r>
            <w:r w:rsidRPr="00091E80">
              <w:rPr>
                <w:noProof/>
                <w:webHidden/>
                <w:sz w:val="32"/>
                <w:szCs w:val="32"/>
              </w:rPr>
              <w:t>6</w:t>
            </w:r>
            <w:r w:rsidRPr="00091E80">
              <w:rPr>
                <w:noProof/>
                <w:webHidden/>
                <w:sz w:val="32"/>
                <w:szCs w:val="32"/>
              </w:rPr>
              <w:fldChar w:fldCharType="end"/>
            </w:r>
          </w:hyperlink>
        </w:p>
        <w:p w14:paraId="61A6D576" w14:textId="3E7FA97E"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83" w:history="1">
            <w:r w:rsidRPr="00091E80">
              <w:rPr>
                <w:rStyle w:val="Hyperlink"/>
                <w:noProof/>
                <w:sz w:val="32"/>
                <w:szCs w:val="32"/>
              </w:rPr>
              <w:t>8)</w:t>
            </w:r>
            <w:r w:rsidRPr="00091E80">
              <w:rPr>
                <w:rFonts w:eastAsiaTheme="minorEastAsia" w:cstheme="minorBidi"/>
                <w:b/>
                <w:bCs/>
                <w:i/>
                <w:iCs/>
                <w:noProof/>
                <w:sz w:val="32"/>
                <w:szCs w:val="32"/>
              </w:rPr>
              <w:tab/>
            </w:r>
            <w:r w:rsidRPr="00091E80">
              <w:rPr>
                <w:rStyle w:val="Hyperlink"/>
                <w:noProof/>
                <w:sz w:val="32"/>
                <w:szCs w:val="32"/>
              </w:rPr>
              <w:t>Script for the Database</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83 \h </w:instrText>
            </w:r>
            <w:r w:rsidRPr="00091E80">
              <w:rPr>
                <w:noProof/>
                <w:webHidden/>
                <w:sz w:val="32"/>
                <w:szCs w:val="32"/>
              </w:rPr>
            </w:r>
            <w:r w:rsidRPr="00091E80">
              <w:rPr>
                <w:noProof/>
                <w:webHidden/>
                <w:sz w:val="32"/>
                <w:szCs w:val="32"/>
              </w:rPr>
              <w:fldChar w:fldCharType="separate"/>
            </w:r>
            <w:r w:rsidRPr="00091E80">
              <w:rPr>
                <w:noProof/>
                <w:webHidden/>
                <w:sz w:val="32"/>
                <w:szCs w:val="32"/>
              </w:rPr>
              <w:t>9</w:t>
            </w:r>
            <w:r w:rsidRPr="00091E80">
              <w:rPr>
                <w:noProof/>
                <w:webHidden/>
                <w:sz w:val="32"/>
                <w:szCs w:val="32"/>
              </w:rPr>
              <w:fldChar w:fldCharType="end"/>
            </w:r>
          </w:hyperlink>
        </w:p>
        <w:p w14:paraId="58580308" w14:textId="1B0451B9"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84" w:history="1">
            <w:r w:rsidRPr="00091E80">
              <w:rPr>
                <w:rStyle w:val="Hyperlink"/>
                <w:noProof/>
                <w:sz w:val="32"/>
                <w:szCs w:val="32"/>
              </w:rPr>
              <w:t>9)</w:t>
            </w:r>
            <w:r w:rsidRPr="00091E80">
              <w:rPr>
                <w:rFonts w:eastAsiaTheme="minorEastAsia" w:cstheme="minorBidi"/>
                <w:b/>
                <w:bCs/>
                <w:i/>
                <w:iCs/>
                <w:noProof/>
                <w:sz w:val="32"/>
                <w:szCs w:val="32"/>
              </w:rPr>
              <w:tab/>
            </w:r>
            <w:r w:rsidRPr="00091E80">
              <w:rPr>
                <w:rStyle w:val="Hyperlink"/>
                <w:noProof/>
                <w:sz w:val="32"/>
                <w:szCs w:val="32"/>
              </w:rPr>
              <w:t>Screenshot of Tables</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84 \h </w:instrText>
            </w:r>
            <w:r w:rsidRPr="00091E80">
              <w:rPr>
                <w:noProof/>
                <w:webHidden/>
                <w:sz w:val="32"/>
                <w:szCs w:val="32"/>
              </w:rPr>
            </w:r>
            <w:r w:rsidRPr="00091E80">
              <w:rPr>
                <w:noProof/>
                <w:webHidden/>
                <w:sz w:val="32"/>
                <w:szCs w:val="32"/>
              </w:rPr>
              <w:fldChar w:fldCharType="separate"/>
            </w:r>
            <w:r w:rsidRPr="00091E80">
              <w:rPr>
                <w:noProof/>
                <w:webHidden/>
                <w:sz w:val="32"/>
                <w:szCs w:val="32"/>
              </w:rPr>
              <w:t>14</w:t>
            </w:r>
            <w:r w:rsidRPr="00091E80">
              <w:rPr>
                <w:noProof/>
                <w:webHidden/>
                <w:sz w:val="32"/>
                <w:szCs w:val="32"/>
              </w:rPr>
              <w:fldChar w:fldCharType="end"/>
            </w:r>
          </w:hyperlink>
        </w:p>
        <w:p w14:paraId="43792AB7" w14:textId="63E602E0" w:rsidR="006E19DB" w:rsidRPr="00091E80" w:rsidRDefault="006E19DB" w:rsidP="004C6A44">
          <w:pPr>
            <w:pStyle w:val="TOCCUSTOM"/>
            <w:tabs>
              <w:tab w:val="clear" w:pos="440"/>
              <w:tab w:val="left" w:pos="567"/>
            </w:tabs>
            <w:rPr>
              <w:rFonts w:eastAsiaTheme="minorEastAsia" w:cstheme="minorBidi"/>
              <w:b/>
              <w:bCs/>
              <w:i/>
              <w:iCs/>
              <w:noProof/>
              <w:sz w:val="32"/>
              <w:szCs w:val="32"/>
            </w:rPr>
          </w:pPr>
          <w:hyperlink w:anchor="_Toc102327785" w:history="1">
            <w:r w:rsidRPr="00091E80">
              <w:rPr>
                <w:rStyle w:val="Hyperlink"/>
                <w:noProof/>
                <w:sz w:val="32"/>
                <w:szCs w:val="32"/>
              </w:rPr>
              <w:t>10)</w:t>
            </w:r>
            <w:r w:rsidRPr="00091E80">
              <w:rPr>
                <w:rFonts w:eastAsiaTheme="minorEastAsia" w:cstheme="minorBidi"/>
                <w:b/>
                <w:bCs/>
                <w:i/>
                <w:iCs/>
                <w:noProof/>
                <w:sz w:val="32"/>
                <w:szCs w:val="32"/>
              </w:rPr>
              <w:tab/>
            </w:r>
            <w:r w:rsidRPr="00091E80">
              <w:rPr>
                <w:rStyle w:val="Hyperlink"/>
                <w:noProof/>
                <w:sz w:val="32"/>
                <w:szCs w:val="32"/>
              </w:rPr>
              <w:t>Team Log</w:t>
            </w:r>
            <w:r w:rsidRPr="00091E80">
              <w:rPr>
                <w:noProof/>
                <w:webHidden/>
                <w:sz w:val="32"/>
                <w:szCs w:val="32"/>
              </w:rPr>
              <w:tab/>
            </w:r>
            <w:r w:rsidRPr="00091E80">
              <w:rPr>
                <w:noProof/>
                <w:webHidden/>
                <w:sz w:val="32"/>
                <w:szCs w:val="32"/>
              </w:rPr>
              <w:fldChar w:fldCharType="begin"/>
            </w:r>
            <w:r w:rsidRPr="00091E80">
              <w:rPr>
                <w:noProof/>
                <w:webHidden/>
                <w:sz w:val="32"/>
                <w:szCs w:val="32"/>
              </w:rPr>
              <w:instrText xml:space="preserve"> PAGEREF _Toc102327785 \h </w:instrText>
            </w:r>
            <w:r w:rsidRPr="00091E80">
              <w:rPr>
                <w:noProof/>
                <w:webHidden/>
                <w:sz w:val="32"/>
                <w:szCs w:val="32"/>
              </w:rPr>
            </w:r>
            <w:r w:rsidRPr="00091E80">
              <w:rPr>
                <w:noProof/>
                <w:webHidden/>
                <w:sz w:val="32"/>
                <w:szCs w:val="32"/>
              </w:rPr>
              <w:fldChar w:fldCharType="separate"/>
            </w:r>
            <w:r w:rsidRPr="00091E80">
              <w:rPr>
                <w:noProof/>
                <w:webHidden/>
                <w:sz w:val="32"/>
                <w:szCs w:val="32"/>
              </w:rPr>
              <w:t>15</w:t>
            </w:r>
            <w:r w:rsidRPr="00091E80">
              <w:rPr>
                <w:noProof/>
                <w:webHidden/>
                <w:sz w:val="32"/>
                <w:szCs w:val="32"/>
              </w:rPr>
              <w:fldChar w:fldCharType="end"/>
            </w:r>
          </w:hyperlink>
        </w:p>
        <w:p w14:paraId="33FABD1E" w14:textId="1A687C09" w:rsidR="00887931" w:rsidRDefault="00887931" w:rsidP="004C6A44">
          <w:pPr>
            <w:pStyle w:val="TOCCUSTOM"/>
            <w:tabs>
              <w:tab w:val="clear" w:pos="440"/>
              <w:tab w:val="left" w:pos="567"/>
            </w:tabs>
          </w:pPr>
          <w:r w:rsidRPr="00091E80">
            <w:rPr>
              <w:sz w:val="32"/>
              <w:szCs w:val="32"/>
            </w:rPr>
            <w:fldChar w:fldCharType="end"/>
          </w:r>
        </w:p>
      </w:sdtContent>
    </w:sdt>
    <w:p w14:paraId="651623C7" w14:textId="77777777" w:rsidR="000E34D9" w:rsidRPr="000E34D9" w:rsidRDefault="000E34D9" w:rsidP="00E35320"/>
    <w:p w14:paraId="23F3AE46" w14:textId="77777777" w:rsidR="000E34D9" w:rsidRDefault="000E34D9" w:rsidP="000E34D9"/>
    <w:p w14:paraId="46634FCB" w14:textId="77777777" w:rsidR="000E34D9" w:rsidRPr="000E34D9" w:rsidRDefault="000E34D9" w:rsidP="000E34D9">
      <w:pPr>
        <w:sectPr w:rsidR="000E34D9" w:rsidRPr="000E34D9" w:rsidSect="002D5864">
          <w:footerReference w:type="default" r:id="rId17"/>
          <w:pgSz w:w="11906" w:h="16838" w:code="9"/>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718114E0" w14:textId="2CE12FE7" w:rsidR="00B378B7" w:rsidRPr="004D7E7A" w:rsidRDefault="00B378B7" w:rsidP="00BA0152">
      <w:pPr>
        <w:pStyle w:val="Heading1"/>
        <w:ind w:left="567" w:hanging="567"/>
      </w:pPr>
      <w:bookmarkStart w:id="0" w:name="_Toc102323019"/>
      <w:bookmarkStart w:id="1" w:name="_Toc102323020"/>
      <w:bookmarkStart w:id="2" w:name="_Toc102327776"/>
      <w:bookmarkEnd w:id="0"/>
      <w:r w:rsidRPr="004D7E7A">
        <w:lastRenderedPageBreak/>
        <w:t>Business Problem</w:t>
      </w:r>
      <w:bookmarkEnd w:id="1"/>
      <w:bookmarkEnd w:id="2"/>
    </w:p>
    <w:p w14:paraId="18DC3A77" w14:textId="6F07829D" w:rsidR="00B378B7" w:rsidRPr="006F0FC8" w:rsidRDefault="00B378B7" w:rsidP="006F0FC8">
      <w:pPr>
        <w:pStyle w:val="Customnormal"/>
      </w:pPr>
      <w:r w:rsidRPr="006F0FC8">
        <w:t>Companies need to keep a track of their customers and customer activity. The employees of the company also need to keep tabs on their clients to make sure that all the production and financial needs of their clients are fulfilled. They also need to know which product was delivered to a particular client</w:t>
      </w:r>
      <w:r w:rsidR="005756BD" w:rsidRPr="006F0FC8">
        <w:t>, through a salesman</w:t>
      </w:r>
      <w:r w:rsidRPr="006F0FC8">
        <w:t xml:space="preserve"> and at what price </w:t>
      </w:r>
      <w:r w:rsidR="005756BD" w:rsidRPr="006F0FC8">
        <w:t>did the client purchase</w:t>
      </w:r>
      <w:r w:rsidR="00630434" w:rsidRPr="006F0FC8">
        <w:t>d</w:t>
      </w:r>
      <w:r w:rsidR="005756BD" w:rsidRPr="006F0FC8">
        <w:t xml:space="preserve"> that item.</w:t>
      </w:r>
    </w:p>
    <w:p w14:paraId="620110BC" w14:textId="48B26CC1" w:rsidR="00D13644" w:rsidRPr="006F0FC8" w:rsidRDefault="005756BD" w:rsidP="006F0FC8">
      <w:pPr>
        <w:pStyle w:val="Customnormal"/>
      </w:pPr>
      <w:r w:rsidRPr="006F0FC8">
        <w:t>The company will also need to track the performance of their salesman considering the number of sales that the employee makes in a particular amount of time and the satisfaction of his/her clients. The employees also need to keep a track of the tasks they need to perform.</w:t>
      </w:r>
    </w:p>
    <w:p w14:paraId="251E2DA0" w14:textId="55F786EF" w:rsidR="00CC2054" w:rsidRPr="004D7E7A" w:rsidRDefault="00CC2054" w:rsidP="00BA0152">
      <w:pPr>
        <w:pStyle w:val="Heading1"/>
        <w:ind w:left="567" w:hanging="567"/>
      </w:pPr>
      <w:bookmarkStart w:id="3" w:name="_Toc102323021"/>
      <w:bookmarkStart w:id="4" w:name="_Toc102327777"/>
      <w:r w:rsidRPr="00D50019">
        <w:t>Suggested Solution</w:t>
      </w:r>
      <w:bookmarkEnd w:id="3"/>
      <w:bookmarkEnd w:id="4"/>
    </w:p>
    <w:p w14:paraId="428451CF" w14:textId="2A80AC96" w:rsidR="00D063C5" w:rsidRPr="00BB0CDD" w:rsidRDefault="00CC2054" w:rsidP="002B0924">
      <w:pPr>
        <w:pStyle w:val="Customnormal"/>
      </w:pPr>
      <w:r>
        <w:t xml:space="preserve">The solution that Data GenNext has come up with to solve the above business problem is a database management system for the </w:t>
      </w:r>
      <w:r w:rsidR="009A0D73">
        <w:t>company in</w:t>
      </w:r>
      <w:r>
        <w:t xml:space="preserve"> the form of a Customer Relationship Management System</w:t>
      </w:r>
      <w:r w:rsidR="009A0D73">
        <w:t xml:space="preserve"> (CRM). The CRM was designed using MS SQL. </w:t>
      </w:r>
      <w:r w:rsidR="009A0D73" w:rsidRPr="00D50019">
        <w:t>This database consists of all the salient information about the employees (salesperson)</w:t>
      </w:r>
      <w:r w:rsidR="00E844BD" w:rsidRPr="00D50019">
        <w:t>, orders, accounts, products, and task</w:t>
      </w:r>
      <w:r w:rsidR="00517548">
        <w:t>s</w:t>
      </w:r>
      <w:r w:rsidR="00E844BD" w:rsidRPr="00D50019">
        <w:t xml:space="preserve"> supposed to be done by employees. The database management system allows the administrator to store all the information about the above salient features. Also, the employees save up a lot of time as they can just access the CRM interface to keep track o</w:t>
      </w:r>
      <w:r w:rsidR="00E4439D">
        <w:t>f</w:t>
      </w:r>
      <w:r w:rsidR="00E844BD" w:rsidRPr="00D50019">
        <w:t xml:space="preserve"> the activities and requirements of the customers.</w:t>
      </w:r>
    </w:p>
    <w:p w14:paraId="62259E35" w14:textId="54DD7A98" w:rsidR="00D50019" w:rsidRDefault="00D50019" w:rsidP="00BA0152">
      <w:pPr>
        <w:pStyle w:val="Heading1"/>
        <w:ind w:left="567" w:hanging="567"/>
      </w:pPr>
      <w:bookmarkStart w:id="5" w:name="_Toc102323022"/>
      <w:bookmarkStart w:id="6" w:name="_Toc102327778"/>
      <w:r w:rsidRPr="00D50019">
        <w:lastRenderedPageBreak/>
        <w:t>Topic Selection</w:t>
      </w:r>
      <w:bookmarkEnd w:id="5"/>
      <w:bookmarkEnd w:id="6"/>
    </w:p>
    <w:p w14:paraId="72CF23AB" w14:textId="1D2C1441" w:rsidR="00B378B7" w:rsidRDefault="00D50019" w:rsidP="002B0924">
      <w:pPr>
        <w:pStyle w:val="Customnormal"/>
      </w:pPr>
      <w:r w:rsidRPr="00D50019">
        <w:t xml:space="preserve">We selected the topic of </w:t>
      </w:r>
      <w:r>
        <w:t>Customer Relationship Management</w:t>
      </w:r>
      <w:r w:rsidRPr="00D50019">
        <w:t xml:space="preserve"> System as there has been a massive</w:t>
      </w:r>
      <w:r>
        <w:t xml:space="preserve"> </w:t>
      </w:r>
      <w:r w:rsidRPr="00D50019">
        <w:t>overhaul in the operations and functioning of many companies due to the global</w:t>
      </w:r>
      <w:r>
        <w:t xml:space="preserve"> </w:t>
      </w:r>
      <w:r w:rsidRPr="00D50019">
        <w:t>COVID-19 pandemic.</w:t>
      </w:r>
      <w:r>
        <w:t xml:space="preserve"> More and more companies are shifting to remote working models and the in-person interactions between customers and their employees have become very </w:t>
      </w:r>
      <w:r w:rsidR="00BC7CC7">
        <w:t xml:space="preserve">unsafe and subsequently rare. </w:t>
      </w:r>
      <w:r w:rsidR="00BC7CC7" w:rsidRPr="00BC7CC7">
        <w:t>Employees have started working remotely and almost the entire</w:t>
      </w:r>
      <w:r w:rsidR="00BC7CC7">
        <w:t xml:space="preserve"> </w:t>
      </w:r>
      <w:r w:rsidR="00BC7CC7" w:rsidRPr="00BC7CC7">
        <w:t>work has been shifted over to cloud</w:t>
      </w:r>
      <w:r w:rsidR="00896905">
        <w:t>-</w:t>
      </w:r>
      <w:r w:rsidR="00BC7CC7" w:rsidRPr="00BC7CC7">
        <w:t>based systems.</w:t>
      </w:r>
      <w:r w:rsidR="00BC7CC7">
        <w:t xml:space="preserve"> So, </w:t>
      </w:r>
      <w:r w:rsidR="00BC7CC7">
        <w:t>ou</w:t>
      </w:r>
      <w:r w:rsidR="00896905">
        <w:t>r</w:t>
      </w:r>
      <w:r w:rsidR="00BC7CC7">
        <w:t xml:space="preserve"> team at Data GenNext has decided to design and implement a database management system in the form of a CRM. With the help of this CRM, customers and employees can interact with each other remotely </w:t>
      </w:r>
      <w:r w:rsidR="00163B1B">
        <w:t>without the necessity of meeting in</w:t>
      </w:r>
      <w:r w:rsidR="00896905">
        <w:t xml:space="preserve"> </w:t>
      </w:r>
      <w:r w:rsidR="00163B1B">
        <w:t>person. In the same way, the employees of the company can keep track of their product dispatch</w:t>
      </w:r>
      <w:r w:rsidR="001A5380">
        <w:t>, client requests, orders, tasks</w:t>
      </w:r>
      <w:r w:rsidR="00896905">
        <w:t>,</w:t>
      </w:r>
      <w:r w:rsidR="001A5380">
        <w:t xml:space="preserve"> and performance </w:t>
      </w:r>
      <w:r w:rsidR="00E97C00">
        <w:t>remotely. In this way</w:t>
      </w:r>
      <w:r w:rsidR="00896905">
        <w:t>,</w:t>
      </w:r>
      <w:r w:rsidR="00E97C00">
        <w:t xml:space="preserve"> this CRM will allow interactions between employees and clients remotely with the risk of disease transmission. The main reason for </w:t>
      </w:r>
      <w:r w:rsidR="00896905">
        <w:t xml:space="preserve">the </w:t>
      </w:r>
      <w:r w:rsidR="00E97C00">
        <w:t>selection of this project was that we recognized the necessity and convenience of remote engagement.</w:t>
      </w:r>
    </w:p>
    <w:p w14:paraId="276E2ECA" w14:textId="7D3C9B1F" w:rsidR="0027657A" w:rsidRDefault="0027657A" w:rsidP="00BE3CA1">
      <w:pPr>
        <w:pStyle w:val="ListParagraph"/>
        <w:spacing w:line="480" w:lineRule="auto"/>
        <w:ind w:right="260"/>
        <w:jc w:val="both"/>
        <w:rPr>
          <w:rFonts w:asciiTheme="majorHAnsi" w:hAnsiTheme="majorHAnsi" w:cstheme="majorHAnsi"/>
          <w:sz w:val="28"/>
          <w:szCs w:val="28"/>
          <w:lang w:val="en-IN"/>
        </w:rPr>
      </w:pPr>
      <w:r>
        <w:rPr>
          <w:rFonts w:asciiTheme="majorHAnsi" w:hAnsiTheme="majorHAnsi" w:cstheme="majorHAnsi"/>
          <w:sz w:val="28"/>
          <w:szCs w:val="28"/>
          <w:lang w:val="en-IN"/>
        </w:rPr>
        <w:br w:type="page"/>
      </w:r>
    </w:p>
    <w:p w14:paraId="3FA3ADC1" w14:textId="59CB8AE4" w:rsidR="00BE3CA1" w:rsidRDefault="00BE3CA1" w:rsidP="00BA0152">
      <w:pPr>
        <w:pStyle w:val="Heading1"/>
        <w:ind w:left="567" w:hanging="567"/>
      </w:pPr>
      <w:bookmarkStart w:id="7" w:name="_Toc102323023"/>
      <w:bookmarkStart w:id="8" w:name="_Toc102327779"/>
      <w:r>
        <w:lastRenderedPageBreak/>
        <w:t xml:space="preserve">Identification of Data </w:t>
      </w:r>
      <w:bookmarkEnd w:id="7"/>
      <w:r w:rsidR="000515D1">
        <w:t>Logic</w:t>
      </w:r>
      <w:bookmarkEnd w:id="8"/>
    </w:p>
    <w:p w14:paraId="56174AA8" w14:textId="1F9D208F" w:rsidR="0007636D" w:rsidRDefault="003D3D54" w:rsidP="002B0924">
      <w:pPr>
        <w:pStyle w:val="Customnormal"/>
      </w:pPr>
      <w:r w:rsidRPr="005D1565">
        <w:t>Throughout the project</w:t>
      </w:r>
      <w:r w:rsidR="001B3A86">
        <w:t>,</w:t>
      </w:r>
      <w:r w:rsidRPr="005D1565">
        <w:t xml:space="preserve"> we have implemented data logic like </w:t>
      </w:r>
      <w:r w:rsidR="000C1880">
        <w:t>Procedures</w:t>
      </w:r>
      <w:r w:rsidRPr="005D1565">
        <w:t xml:space="preserve"> and </w:t>
      </w:r>
      <w:r w:rsidR="00FC40CB">
        <w:t xml:space="preserve">        </w:t>
      </w:r>
      <w:r w:rsidRPr="005D1565">
        <w:t>Transactions.</w:t>
      </w:r>
      <w:r w:rsidR="005B0E14" w:rsidRPr="005D1565">
        <w:t xml:space="preserve"> The procedures will be simplifying </w:t>
      </w:r>
      <w:r w:rsidR="001B3A86">
        <w:t xml:space="preserve">the </w:t>
      </w:r>
      <w:r w:rsidR="005B0E14" w:rsidRPr="005D1565">
        <w:t xml:space="preserve">process of denoting </w:t>
      </w:r>
      <w:r w:rsidR="00E4439D">
        <w:t xml:space="preserve">the </w:t>
      </w:r>
      <w:r w:rsidR="005B0E14" w:rsidRPr="005D1565">
        <w:t>completion</w:t>
      </w:r>
      <w:r w:rsidR="005B0E14" w:rsidRPr="005D1565">
        <w:t xml:space="preserve"> of tasks in the database and </w:t>
      </w:r>
      <w:r w:rsidR="000435C8" w:rsidRPr="005D1565">
        <w:t xml:space="preserve">assigning </w:t>
      </w:r>
      <w:r w:rsidR="001B3A86">
        <w:t>n</w:t>
      </w:r>
      <w:r w:rsidR="000435C8" w:rsidRPr="005D1565">
        <w:t>ew</w:t>
      </w:r>
      <w:r w:rsidR="000435C8" w:rsidRPr="005D1565">
        <w:t xml:space="preserve"> tasks based on </w:t>
      </w:r>
      <w:r w:rsidR="00395B27" w:rsidRPr="005D1565">
        <w:t>client requirements.</w:t>
      </w:r>
      <w:r w:rsidR="005C2BBA">
        <w:t xml:space="preserve"> </w:t>
      </w:r>
      <w:r w:rsidRPr="005D1565">
        <w:t>Transactions are used to insert data into the tables. They are particularly helpful when</w:t>
      </w:r>
      <w:r w:rsidR="00DF1AC2">
        <w:t xml:space="preserve"> </w:t>
      </w:r>
      <w:r w:rsidRPr="005D1565">
        <w:t xml:space="preserve">inserting large amounts of data in one </w:t>
      </w:r>
      <w:r w:rsidR="00AF26D6" w:rsidRPr="005D1565">
        <w:t>attempt</w:t>
      </w:r>
      <w:r w:rsidRPr="005D1565">
        <w:t xml:space="preserve">. If there is </w:t>
      </w:r>
      <w:r w:rsidRPr="005D1565">
        <w:t>an</w:t>
      </w:r>
      <w:r w:rsidRPr="005D1565">
        <w:t xml:space="preserve"> error in inserting any entry, the</w:t>
      </w:r>
      <w:r w:rsidR="005D1565">
        <w:t xml:space="preserve"> </w:t>
      </w:r>
      <w:r w:rsidRPr="005D1565">
        <w:t xml:space="preserve">database rolls back to its original state without adding any </w:t>
      </w:r>
      <w:r w:rsidR="005C2BBA">
        <w:t xml:space="preserve">more </w:t>
      </w:r>
      <w:r w:rsidRPr="005D1565">
        <w:t xml:space="preserve">entries. </w:t>
      </w:r>
      <w:r w:rsidR="005C2BBA">
        <w:t>W</w:t>
      </w:r>
      <w:r w:rsidRPr="005D1565">
        <w:t xml:space="preserve">e have </w:t>
      </w:r>
      <w:r w:rsidR="005C2BBA">
        <w:t xml:space="preserve">also </w:t>
      </w:r>
      <w:r w:rsidRPr="005D1565">
        <w:t>used joins to display multiple tables. The code for this logic can</w:t>
      </w:r>
      <w:r w:rsidR="00DF1AC2">
        <w:t xml:space="preserve"> </w:t>
      </w:r>
      <w:r w:rsidRPr="005D1565">
        <w:t xml:space="preserve">be found </w:t>
      </w:r>
      <w:r w:rsidR="001B3A86">
        <w:t>in</w:t>
      </w:r>
      <w:r w:rsidRPr="005D1565">
        <w:t xml:space="preserve"> the Script of Database section.</w:t>
      </w:r>
    </w:p>
    <w:p w14:paraId="6E8B0768" w14:textId="343047C3" w:rsidR="00915E23" w:rsidRDefault="00915E23" w:rsidP="00915E23">
      <w:pPr>
        <w:autoSpaceDE w:val="0"/>
        <w:autoSpaceDN w:val="0"/>
        <w:adjustRightInd w:val="0"/>
        <w:spacing w:after="0" w:line="480" w:lineRule="auto"/>
        <w:jc w:val="both"/>
        <w:rPr>
          <w:rFonts w:asciiTheme="majorHAnsi" w:hAnsiTheme="majorHAnsi" w:cstheme="majorHAnsi"/>
          <w:sz w:val="28"/>
          <w:szCs w:val="28"/>
          <w:lang w:val="en-IN"/>
        </w:rPr>
      </w:pPr>
      <w:r>
        <w:rPr>
          <w:rFonts w:asciiTheme="majorHAnsi" w:hAnsiTheme="majorHAnsi" w:cstheme="majorHAnsi"/>
          <w:sz w:val="28"/>
          <w:szCs w:val="28"/>
          <w:lang w:val="en-IN"/>
        </w:rPr>
        <w:br w:type="page"/>
      </w:r>
    </w:p>
    <w:p w14:paraId="6F142516" w14:textId="46A93533" w:rsidR="00CC37DC" w:rsidRDefault="00A43E57" w:rsidP="00BA0152">
      <w:pPr>
        <w:pStyle w:val="Heading1"/>
        <w:ind w:left="567" w:hanging="567"/>
      </w:pPr>
      <w:bookmarkStart w:id="9" w:name="_Toc102327780"/>
      <w:r>
        <w:lastRenderedPageBreak/>
        <w:t>Conceptual Data Model</w:t>
      </w:r>
      <w:bookmarkEnd w:id="9"/>
    </w:p>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16"/>
      </w:tblGrid>
      <w:tr w:rsidR="003319EB" w14:paraId="3EEA71A6" w14:textId="77777777" w:rsidTr="008B2B80">
        <w:trPr>
          <w:trHeight w:val="13177"/>
        </w:trPr>
        <w:tc>
          <w:tcPr>
            <w:tcW w:w="10115" w:type="dxa"/>
            <w:vAlign w:val="center"/>
          </w:tcPr>
          <w:p w14:paraId="1302A951" w14:textId="77777777" w:rsidR="003319EB" w:rsidRDefault="003319EB" w:rsidP="00F970D3">
            <w:pPr>
              <w:tabs>
                <w:tab w:val="left" w:pos="2963"/>
              </w:tabs>
              <w:ind w:left="-106" w:right="114"/>
              <w:jc w:val="center"/>
              <w:rPr>
                <w:lang w:val="en-IN"/>
              </w:rPr>
            </w:pPr>
            <w:r>
              <w:rPr>
                <w:noProof/>
              </w:rPr>
              <w:drawing>
                <wp:inline distT="0" distB="0" distL="0" distR="0" wp14:anchorId="7F1BAE06" wp14:editId="141FAB25">
                  <wp:extent cx="6495393" cy="3048386"/>
                  <wp:effectExtent l="0" t="0" r="0" b="0"/>
                  <wp:docPr id="17" name="Picture 5" descr="Graphical user interface&#10;&#10;Description automatically generated">
                    <a:extLst xmlns:a="http://schemas.openxmlformats.org/drawingml/2006/main">
                      <a:ext uri="{FF2B5EF4-FFF2-40B4-BE49-F238E27FC236}">
                        <a16:creationId xmlns:a16="http://schemas.microsoft.com/office/drawing/2014/main" id="{40110C4C-9CA8-7381-B79C-FC289F5092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10;&#10;Description automatically generated">
                            <a:extLst>
                              <a:ext uri="{FF2B5EF4-FFF2-40B4-BE49-F238E27FC236}">
                                <a16:creationId xmlns:a16="http://schemas.microsoft.com/office/drawing/2014/main" id="{40110C4C-9CA8-7381-B79C-FC289F50922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6516541" cy="3058311"/>
                          </a:xfrm>
                          <a:prstGeom prst="rect">
                            <a:avLst/>
                          </a:prstGeom>
                        </pic:spPr>
                      </pic:pic>
                    </a:graphicData>
                  </a:graphic>
                </wp:inline>
              </w:drawing>
            </w:r>
          </w:p>
          <w:p w14:paraId="1714C220" w14:textId="77777777" w:rsidR="003319EB" w:rsidRDefault="003319EB" w:rsidP="00F970D3">
            <w:pPr>
              <w:tabs>
                <w:tab w:val="left" w:pos="2963"/>
              </w:tabs>
              <w:ind w:left="-106" w:right="114"/>
              <w:jc w:val="center"/>
              <w:rPr>
                <w:lang w:val="en-IN"/>
              </w:rPr>
            </w:pPr>
          </w:p>
          <w:p w14:paraId="048D51F1" w14:textId="77777777" w:rsidR="0031302C" w:rsidRDefault="0031302C" w:rsidP="00F67F42">
            <w:pPr>
              <w:pStyle w:val="Customnormal"/>
              <w:ind w:left="603" w:hanging="425"/>
              <w:rPr>
                <w:u w:val="single"/>
              </w:rPr>
            </w:pPr>
          </w:p>
          <w:p w14:paraId="1DA9072D" w14:textId="52E70A92" w:rsidR="00635DC5" w:rsidRPr="00F67F42" w:rsidRDefault="00B6704D" w:rsidP="00F67F42">
            <w:pPr>
              <w:pStyle w:val="Customnormal"/>
              <w:ind w:left="603" w:hanging="425"/>
              <w:rPr>
                <w:u w:val="single"/>
              </w:rPr>
            </w:pPr>
            <w:r w:rsidRPr="00F67F42">
              <w:rPr>
                <w:u w:val="single"/>
              </w:rPr>
              <w:t>PRIMARY KEY</w:t>
            </w:r>
            <w:r w:rsidR="00E56670" w:rsidRPr="00F67F42">
              <w:rPr>
                <w:u w:val="single"/>
              </w:rPr>
              <w:t xml:space="preserve"> – FOREIGN KEY CONSTRAINTS IN THE TABLES:</w:t>
            </w:r>
          </w:p>
          <w:p w14:paraId="5352F509" w14:textId="77777777" w:rsidR="00F67F42" w:rsidRDefault="0055123B" w:rsidP="00F67F42">
            <w:pPr>
              <w:pStyle w:val="Customnormal"/>
              <w:numPr>
                <w:ilvl w:val="0"/>
                <w:numId w:val="3"/>
              </w:numPr>
              <w:ind w:left="603" w:hanging="425"/>
              <w:rPr>
                <w:sz w:val="20"/>
                <w:szCs w:val="20"/>
              </w:rPr>
            </w:pPr>
            <w:r w:rsidRPr="00132391">
              <w:rPr>
                <w:sz w:val="20"/>
                <w:szCs w:val="20"/>
              </w:rPr>
              <w:t>Accounts</w:t>
            </w:r>
            <w:r w:rsidR="001937A7" w:rsidRPr="00132391">
              <w:rPr>
                <w:sz w:val="20"/>
                <w:szCs w:val="20"/>
              </w:rPr>
              <w:t>:</w:t>
            </w:r>
          </w:p>
          <w:p w14:paraId="05E929DC" w14:textId="510AB270" w:rsidR="001937A7" w:rsidRPr="00F67F42" w:rsidRDefault="00102E58" w:rsidP="00F67F42">
            <w:pPr>
              <w:pStyle w:val="Customnormal"/>
              <w:ind w:left="603"/>
              <w:rPr>
                <w:sz w:val="20"/>
                <w:szCs w:val="20"/>
              </w:rPr>
            </w:pPr>
            <w:r w:rsidRPr="00F67F42">
              <w:rPr>
                <w:sz w:val="20"/>
                <w:szCs w:val="20"/>
              </w:rPr>
              <w:t>PK</w:t>
            </w:r>
            <w:r w:rsidR="0065485D" w:rsidRPr="00F67F42">
              <w:rPr>
                <w:sz w:val="20"/>
                <w:szCs w:val="20"/>
              </w:rPr>
              <w:t xml:space="preserve"> </w:t>
            </w:r>
            <w:r w:rsidR="00C45B95" w:rsidRPr="00F67F42">
              <w:rPr>
                <w:sz w:val="20"/>
                <w:szCs w:val="20"/>
              </w:rPr>
              <w:t>–</w:t>
            </w:r>
            <w:r w:rsidR="0065485D" w:rsidRPr="00F67F42">
              <w:rPr>
                <w:sz w:val="20"/>
                <w:szCs w:val="20"/>
              </w:rPr>
              <w:t xml:space="preserve"> </w:t>
            </w:r>
            <w:r w:rsidR="00C45B95" w:rsidRPr="00F67F42">
              <w:rPr>
                <w:sz w:val="20"/>
                <w:szCs w:val="20"/>
              </w:rPr>
              <w:t>account_id</w:t>
            </w:r>
            <w:r w:rsidR="00F77596">
              <w:rPr>
                <w:sz w:val="20"/>
                <w:szCs w:val="20"/>
              </w:rPr>
              <w:tab/>
            </w:r>
            <w:r w:rsidR="00F77596">
              <w:rPr>
                <w:sz w:val="20"/>
                <w:szCs w:val="20"/>
              </w:rPr>
              <w:tab/>
            </w:r>
            <w:r w:rsidR="00F77596">
              <w:rPr>
                <w:sz w:val="20"/>
                <w:szCs w:val="20"/>
              </w:rPr>
              <w:tab/>
            </w:r>
            <w:r w:rsidR="006356B2" w:rsidRPr="00F67F42">
              <w:rPr>
                <w:sz w:val="20"/>
                <w:szCs w:val="20"/>
              </w:rPr>
              <w:t xml:space="preserve">FK </w:t>
            </w:r>
            <w:r w:rsidR="00376664" w:rsidRPr="00F67F42">
              <w:rPr>
                <w:sz w:val="20"/>
                <w:szCs w:val="20"/>
              </w:rPr>
              <w:t>–</w:t>
            </w:r>
            <w:r w:rsidR="006356B2" w:rsidRPr="00F67F42">
              <w:rPr>
                <w:sz w:val="20"/>
                <w:szCs w:val="20"/>
              </w:rPr>
              <w:t xml:space="preserve"> </w:t>
            </w:r>
            <w:r w:rsidR="00376664" w:rsidRPr="00F67F42">
              <w:rPr>
                <w:sz w:val="20"/>
                <w:szCs w:val="20"/>
              </w:rPr>
              <w:t>sales_team_id</w:t>
            </w:r>
          </w:p>
          <w:p w14:paraId="71B415B6" w14:textId="0E3BB22C" w:rsidR="00F67F42" w:rsidRDefault="00190097" w:rsidP="00F67F42">
            <w:pPr>
              <w:pStyle w:val="Customnormal"/>
              <w:numPr>
                <w:ilvl w:val="0"/>
                <w:numId w:val="3"/>
              </w:numPr>
              <w:ind w:left="603" w:hanging="425"/>
              <w:rPr>
                <w:sz w:val="20"/>
                <w:szCs w:val="20"/>
              </w:rPr>
            </w:pPr>
            <w:r w:rsidRPr="00132391">
              <w:rPr>
                <w:sz w:val="20"/>
                <w:szCs w:val="20"/>
              </w:rPr>
              <w:t>Orders</w:t>
            </w:r>
            <w:r w:rsidR="00F67F42">
              <w:rPr>
                <w:sz w:val="20"/>
                <w:szCs w:val="20"/>
              </w:rPr>
              <w:t>:</w:t>
            </w:r>
          </w:p>
          <w:p w14:paraId="323BCB05" w14:textId="7F57CDD1" w:rsidR="00C926D8" w:rsidRPr="00F67F42" w:rsidRDefault="00C926D8" w:rsidP="00F67F42">
            <w:pPr>
              <w:pStyle w:val="Customnormal"/>
              <w:ind w:left="603"/>
              <w:rPr>
                <w:sz w:val="20"/>
                <w:szCs w:val="20"/>
              </w:rPr>
            </w:pPr>
            <w:r w:rsidRPr="00F67F42">
              <w:rPr>
                <w:sz w:val="20"/>
                <w:szCs w:val="20"/>
              </w:rPr>
              <w:t>PK</w:t>
            </w:r>
            <w:r w:rsidR="00D25E22">
              <w:rPr>
                <w:sz w:val="20"/>
                <w:szCs w:val="20"/>
              </w:rPr>
              <w:t xml:space="preserve"> </w:t>
            </w:r>
            <w:r w:rsidRPr="00F67F42">
              <w:rPr>
                <w:sz w:val="20"/>
                <w:szCs w:val="20"/>
              </w:rPr>
              <w:t xml:space="preserve">- order_id </w:t>
            </w:r>
            <w:r w:rsidR="00A46D7A">
              <w:rPr>
                <w:sz w:val="20"/>
                <w:szCs w:val="20"/>
              </w:rPr>
              <w:tab/>
            </w:r>
            <w:r w:rsidR="00A46D7A">
              <w:rPr>
                <w:sz w:val="20"/>
                <w:szCs w:val="20"/>
              </w:rPr>
              <w:tab/>
            </w:r>
            <w:r w:rsidR="00A46D7A">
              <w:rPr>
                <w:sz w:val="20"/>
                <w:szCs w:val="20"/>
              </w:rPr>
              <w:tab/>
            </w:r>
            <w:r w:rsidRPr="00F67F42">
              <w:rPr>
                <w:sz w:val="20"/>
                <w:szCs w:val="20"/>
              </w:rPr>
              <w:t>FK</w:t>
            </w:r>
            <w:r w:rsidR="00D25E22">
              <w:rPr>
                <w:sz w:val="20"/>
                <w:szCs w:val="20"/>
              </w:rPr>
              <w:t xml:space="preserve"> </w:t>
            </w:r>
            <w:r w:rsidRPr="00F67F42">
              <w:rPr>
                <w:sz w:val="20"/>
                <w:szCs w:val="20"/>
              </w:rPr>
              <w:t>- account_id, product_id, sales_agent_id</w:t>
            </w:r>
          </w:p>
          <w:p w14:paraId="2B984911" w14:textId="232F0100" w:rsidR="00F67F42" w:rsidRDefault="00190097" w:rsidP="000907AC">
            <w:pPr>
              <w:pStyle w:val="Customnormal"/>
              <w:numPr>
                <w:ilvl w:val="0"/>
                <w:numId w:val="3"/>
              </w:numPr>
              <w:ind w:left="603" w:hanging="425"/>
              <w:rPr>
                <w:sz w:val="20"/>
                <w:szCs w:val="20"/>
              </w:rPr>
            </w:pPr>
            <w:r w:rsidRPr="00F67F42">
              <w:rPr>
                <w:sz w:val="20"/>
                <w:szCs w:val="20"/>
              </w:rPr>
              <w:t>Products</w:t>
            </w:r>
            <w:r w:rsidR="00F67F42">
              <w:rPr>
                <w:sz w:val="20"/>
                <w:szCs w:val="20"/>
              </w:rPr>
              <w:t>:</w:t>
            </w:r>
          </w:p>
          <w:p w14:paraId="449A964A" w14:textId="48765997" w:rsidR="00920CFC" w:rsidRPr="00F67F42" w:rsidRDefault="00920CFC" w:rsidP="00F67F42">
            <w:pPr>
              <w:pStyle w:val="Customnormal"/>
              <w:ind w:left="603"/>
              <w:rPr>
                <w:sz w:val="20"/>
                <w:szCs w:val="20"/>
              </w:rPr>
            </w:pPr>
            <w:r w:rsidRPr="00F67F42">
              <w:rPr>
                <w:sz w:val="20"/>
                <w:szCs w:val="20"/>
              </w:rPr>
              <w:t xml:space="preserve">PK </w:t>
            </w:r>
            <w:r w:rsidR="00DB2031" w:rsidRPr="00F67F42">
              <w:rPr>
                <w:sz w:val="20"/>
                <w:szCs w:val="20"/>
              </w:rPr>
              <w:t>–</w:t>
            </w:r>
            <w:r w:rsidRPr="00F67F42">
              <w:rPr>
                <w:sz w:val="20"/>
                <w:szCs w:val="20"/>
              </w:rPr>
              <w:t xml:space="preserve"> </w:t>
            </w:r>
            <w:r w:rsidR="00DB2031" w:rsidRPr="00F67F42">
              <w:rPr>
                <w:sz w:val="20"/>
                <w:szCs w:val="20"/>
              </w:rPr>
              <w:t>product_id</w:t>
            </w:r>
          </w:p>
          <w:p w14:paraId="2D31F775" w14:textId="5D462D9F" w:rsidR="00F67F42" w:rsidRDefault="00190097" w:rsidP="00F424D6">
            <w:pPr>
              <w:pStyle w:val="Customnormal"/>
              <w:numPr>
                <w:ilvl w:val="0"/>
                <w:numId w:val="3"/>
              </w:numPr>
              <w:ind w:left="603" w:hanging="425"/>
              <w:rPr>
                <w:sz w:val="20"/>
                <w:szCs w:val="20"/>
              </w:rPr>
            </w:pPr>
            <w:r w:rsidRPr="00F67F42">
              <w:rPr>
                <w:sz w:val="20"/>
                <w:szCs w:val="20"/>
              </w:rPr>
              <w:t>Tasks</w:t>
            </w:r>
            <w:r w:rsidR="00F67F42">
              <w:rPr>
                <w:sz w:val="20"/>
                <w:szCs w:val="20"/>
              </w:rPr>
              <w:t>:</w:t>
            </w:r>
          </w:p>
          <w:p w14:paraId="5D5BD219" w14:textId="6B1444E2" w:rsidR="001E3FF6" w:rsidRPr="00F67F42" w:rsidRDefault="001E3FF6" w:rsidP="00F67F42">
            <w:pPr>
              <w:pStyle w:val="Customnormal"/>
              <w:ind w:left="603"/>
              <w:rPr>
                <w:sz w:val="20"/>
                <w:szCs w:val="20"/>
              </w:rPr>
            </w:pPr>
            <w:r w:rsidRPr="00F67F42">
              <w:rPr>
                <w:sz w:val="20"/>
                <w:szCs w:val="20"/>
              </w:rPr>
              <w:t>PK</w:t>
            </w:r>
            <w:r w:rsidR="00551AC2">
              <w:rPr>
                <w:sz w:val="20"/>
                <w:szCs w:val="20"/>
              </w:rPr>
              <w:t xml:space="preserve"> - </w:t>
            </w:r>
            <w:r w:rsidRPr="00F67F42">
              <w:rPr>
                <w:sz w:val="20"/>
                <w:szCs w:val="20"/>
              </w:rPr>
              <w:t>task_id</w:t>
            </w:r>
          </w:p>
          <w:p w14:paraId="3677F059" w14:textId="685117AF" w:rsidR="00F67F42" w:rsidRDefault="00190097" w:rsidP="00122064">
            <w:pPr>
              <w:pStyle w:val="Customnormal"/>
              <w:numPr>
                <w:ilvl w:val="0"/>
                <w:numId w:val="3"/>
              </w:numPr>
              <w:ind w:left="603" w:hanging="425"/>
              <w:rPr>
                <w:sz w:val="20"/>
                <w:szCs w:val="20"/>
              </w:rPr>
            </w:pPr>
            <w:r w:rsidRPr="00F67F42">
              <w:rPr>
                <w:sz w:val="20"/>
                <w:szCs w:val="20"/>
              </w:rPr>
              <w:t>Sales_Teams</w:t>
            </w:r>
            <w:r w:rsidR="00F67F42">
              <w:rPr>
                <w:sz w:val="20"/>
                <w:szCs w:val="20"/>
              </w:rPr>
              <w:t>:</w:t>
            </w:r>
          </w:p>
          <w:p w14:paraId="62EEEC67" w14:textId="324C5921" w:rsidR="0027066C" w:rsidRPr="00F67F42" w:rsidRDefault="0027066C" w:rsidP="00F67F42">
            <w:pPr>
              <w:pStyle w:val="Customnormal"/>
              <w:ind w:left="603"/>
              <w:rPr>
                <w:sz w:val="20"/>
                <w:szCs w:val="20"/>
              </w:rPr>
            </w:pPr>
            <w:r w:rsidRPr="00F67F42">
              <w:rPr>
                <w:sz w:val="20"/>
                <w:szCs w:val="20"/>
              </w:rPr>
              <w:t xml:space="preserve">PK </w:t>
            </w:r>
            <w:r w:rsidR="004657BF" w:rsidRPr="00F67F42">
              <w:rPr>
                <w:sz w:val="20"/>
                <w:szCs w:val="20"/>
              </w:rPr>
              <w:t>–</w:t>
            </w:r>
            <w:r w:rsidRPr="00F67F42">
              <w:rPr>
                <w:sz w:val="20"/>
                <w:szCs w:val="20"/>
              </w:rPr>
              <w:t xml:space="preserve"> sales_team _id</w:t>
            </w:r>
          </w:p>
          <w:p w14:paraId="3C272DFD" w14:textId="77777777" w:rsidR="00F67F42" w:rsidRDefault="008B2B80" w:rsidP="00F67F42">
            <w:pPr>
              <w:pStyle w:val="Customnormal"/>
              <w:numPr>
                <w:ilvl w:val="0"/>
                <w:numId w:val="3"/>
              </w:numPr>
              <w:ind w:left="603" w:hanging="425"/>
              <w:rPr>
                <w:sz w:val="20"/>
                <w:szCs w:val="20"/>
              </w:rPr>
            </w:pPr>
            <w:r w:rsidRPr="00132391">
              <w:rPr>
                <w:sz w:val="20"/>
                <w:szCs w:val="20"/>
              </w:rPr>
              <w:t>Employees</w:t>
            </w:r>
            <w:r w:rsidR="001953F2" w:rsidRPr="00132391">
              <w:rPr>
                <w:sz w:val="20"/>
                <w:szCs w:val="20"/>
              </w:rPr>
              <w:t>:</w:t>
            </w:r>
          </w:p>
          <w:p w14:paraId="6D7B8D1B" w14:textId="353B0423" w:rsidR="001953F2" w:rsidRPr="00F67F42" w:rsidRDefault="001953F2" w:rsidP="00F67F42">
            <w:pPr>
              <w:pStyle w:val="Customnormal"/>
              <w:ind w:left="603"/>
              <w:rPr>
                <w:sz w:val="20"/>
                <w:szCs w:val="20"/>
              </w:rPr>
            </w:pPr>
            <w:r w:rsidRPr="00F67F42">
              <w:rPr>
                <w:sz w:val="20"/>
                <w:szCs w:val="20"/>
              </w:rPr>
              <w:t>PK</w:t>
            </w:r>
            <w:r w:rsidR="00D25E22">
              <w:rPr>
                <w:sz w:val="20"/>
                <w:szCs w:val="20"/>
              </w:rPr>
              <w:t xml:space="preserve"> </w:t>
            </w:r>
            <w:r w:rsidRPr="00F67F42">
              <w:rPr>
                <w:sz w:val="20"/>
                <w:szCs w:val="20"/>
              </w:rPr>
              <w:t>-</w:t>
            </w:r>
            <w:r w:rsidR="00D25E22">
              <w:rPr>
                <w:sz w:val="20"/>
                <w:szCs w:val="20"/>
              </w:rPr>
              <w:t xml:space="preserve"> </w:t>
            </w:r>
            <w:r w:rsidRPr="00F67F42">
              <w:rPr>
                <w:sz w:val="20"/>
                <w:szCs w:val="20"/>
              </w:rPr>
              <w:t>employee_id</w:t>
            </w:r>
            <w:r w:rsidR="00A46D7A">
              <w:rPr>
                <w:sz w:val="20"/>
                <w:szCs w:val="20"/>
              </w:rPr>
              <w:tab/>
            </w:r>
            <w:r w:rsidR="00A46D7A">
              <w:rPr>
                <w:sz w:val="20"/>
                <w:szCs w:val="20"/>
              </w:rPr>
              <w:tab/>
            </w:r>
            <w:r w:rsidR="00A46D7A">
              <w:rPr>
                <w:sz w:val="20"/>
                <w:szCs w:val="20"/>
              </w:rPr>
              <w:tab/>
            </w:r>
            <w:r w:rsidRPr="00F67F42">
              <w:rPr>
                <w:sz w:val="20"/>
                <w:szCs w:val="20"/>
              </w:rPr>
              <w:t>FK</w:t>
            </w:r>
            <w:r w:rsidR="00D25E22">
              <w:rPr>
                <w:sz w:val="20"/>
                <w:szCs w:val="20"/>
              </w:rPr>
              <w:t xml:space="preserve"> </w:t>
            </w:r>
            <w:r w:rsidRPr="00F67F42">
              <w:rPr>
                <w:sz w:val="20"/>
                <w:szCs w:val="20"/>
              </w:rPr>
              <w:t>-</w:t>
            </w:r>
            <w:r w:rsidR="00D25E22">
              <w:rPr>
                <w:sz w:val="20"/>
                <w:szCs w:val="20"/>
              </w:rPr>
              <w:t xml:space="preserve"> </w:t>
            </w:r>
            <w:r w:rsidRPr="00F67F42">
              <w:rPr>
                <w:sz w:val="20"/>
                <w:szCs w:val="20"/>
              </w:rPr>
              <w:t>sales_team_id</w:t>
            </w:r>
          </w:p>
          <w:p w14:paraId="45E9842A" w14:textId="2A8011E8" w:rsidR="00F67F42" w:rsidRDefault="008B2B80" w:rsidP="00F67F42">
            <w:pPr>
              <w:pStyle w:val="Customnormal"/>
              <w:numPr>
                <w:ilvl w:val="0"/>
                <w:numId w:val="3"/>
              </w:numPr>
              <w:ind w:left="603" w:hanging="425"/>
              <w:rPr>
                <w:sz w:val="20"/>
                <w:szCs w:val="20"/>
              </w:rPr>
            </w:pPr>
            <w:r w:rsidRPr="00132391">
              <w:rPr>
                <w:sz w:val="20"/>
                <w:szCs w:val="20"/>
              </w:rPr>
              <w:t>Employee_Tasks</w:t>
            </w:r>
            <w:r w:rsidR="00F67F42">
              <w:rPr>
                <w:sz w:val="20"/>
                <w:szCs w:val="20"/>
              </w:rPr>
              <w:t>:</w:t>
            </w:r>
          </w:p>
          <w:p w14:paraId="4ADDED6E" w14:textId="0C79BC57" w:rsidR="008B2B80" w:rsidRPr="00F67F42" w:rsidRDefault="00EA53B2" w:rsidP="00F67F42">
            <w:pPr>
              <w:pStyle w:val="Customnormal"/>
              <w:ind w:left="603"/>
              <w:rPr>
                <w:sz w:val="20"/>
                <w:szCs w:val="20"/>
              </w:rPr>
            </w:pPr>
            <w:r w:rsidRPr="00F67F42">
              <w:rPr>
                <w:sz w:val="20"/>
                <w:szCs w:val="20"/>
              </w:rPr>
              <w:t xml:space="preserve">PK </w:t>
            </w:r>
            <w:r w:rsidR="000D2C95" w:rsidRPr="00F67F42">
              <w:rPr>
                <w:sz w:val="20"/>
                <w:szCs w:val="20"/>
              </w:rPr>
              <w:t>–</w:t>
            </w:r>
            <w:r w:rsidRPr="00F67F42">
              <w:rPr>
                <w:sz w:val="20"/>
                <w:szCs w:val="20"/>
              </w:rPr>
              <w:t xml:space="preserve"> </w:t>
            </w:r>
            <w:r w:rsidR="000D2C95" w:rsidRPr="00F67F42">
              <w:rPr>
                <w:sz w:val="20"/>
                <w:szCs w:val="20"/>
              </w:rPr>
              <w:t>task_id</w:t>
            </w:r>
            <w:r w:rsidR="00A46D7A">
              <w:rPr>
                <w:sz w:val="20"/>
                <w:szCs w:val="20"/>
              </w:rPr>
              <w:tab/>
            </w:r>
            <w:r w:rsidR="00A46D7A">
              <w:rPr>
                <w:sz w:val="20"/>
                <w:szCs w:val="20"/>
              </w:rPr>
              <w:tab/>
            </w:r>
            <w:r w:rsidR="00A46D7A">
              <w:rPr>
                <w:sz w:val="20"/>
                <w:szCs w:val="20"/>
              </w:rPr>
              <w:tab/>
            </w:r>
            <w:r w:rsidR="000D2C95" w:rsidRPr="00F67F42">
              <w:rPr>
                <w:sz w:val="20"/>
                <w:szCs w:val="20"/>
              </w:rPr>
              <w:t>FK – employee_id</w:t>
            </w:r>
          </w:p>
        </w:tc>
      </w:tr>
    </w:tbl>
    <w:p w14:paraId="2559DB71" w14:textId="53E6F775" w:rsidR="007E0EA5" w:rsidRDefault="007E0EA5" w:rsidP="003319EB">
      <w:pPr>
        <w:rPr>
          <w:lang w:val="en-IN"/>
        </w:rPr>
      </w:pPr>
    </w:p>
    <w:p w14:paraId="78BE0A29" w14:textId="40234D50" w:rsidR="00A14C4F" w:rsidRDefault="00A14C4F" w:rsidP="00BA44CD">
      <w:pPr>
        <w:ind w:left="567" w:hanging="567"/>
        <w:rPr>
          <w:lang w:val="en-IN"/>
        </w:rPr>
      </w:pPr>
      <w:r>
        <w:rPr>
          <w:lang w:val="en-IN"/>
        </w:rPr>
        <w:br w:type="page"/>
      </w:r>
    </w:p>
    <w:p w14:paraId="6C59608B" w14:textId="75F36304" w:rsidR="00A43E57" w:rsidRDefault="00A43E57" w:rsidP="00BA0152">
      <w:pPr>
        <w:pStyle w:val="Heading1"/>
        <w:ind w:left="567" w:hanging="567"/>
      </w:pPr>
      <w:bookmarkStart w:id="10" w:name="_Toc102327781"/>
      <w:r>
        <w:lastRenderedPageBreak/>
        <w:t>Logical Data Model</w:t>
      </w:r>
      <w:bookmarkEnd w:id="1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6"/>
      </w:tblGrid>
      <w:tr w:rsidR="005D6323" w14:paraId="542C4911" w14:textId="77777777" w:rsidTr="00C11E46">
        <w:trPr>
          <w:trHeight w:val="12600"/>
        </w:trPr>
        <w:tc>
          <w:tcPr>
            <w:tcW w:w="10682" w:type="dxa"/>
            <w:vAlign w:val="center"/>
          </w:tcPr>
          <w:p w14:paraId="1BBA466B" w14:textId="41FBF4FB" w:rsidR="005D6323" w:rsidRDefault="005D6323" w:rsidP="00B7004A">
            <w:pPr>
              <w:jc w:val="center"/>
              <w:rPr>
                <w:lang w:val="en-IN"/>
              </w:rPr>
            </w:pPr>
            <w:r>
              <w:rPr>
                <w:noProof/>
              </w:rPr>
              <w:drawing>
                <wp:inline distT="0" distB="0" distL="0" distR="0" wp14:anchorId="79F218EC" wp14:editId="57B30A79">
                  <wp:extent cx="6645910" cy="4044950"/>
                  <wp:effectExtent l="0" t="0" r="0" b="0"/>
                  <wp:docPr id="23" name="Picture 4" descr="Graphical user interface, application, website&#10;&#10;Description automatically generated">
                    <a:extLst xmlns:a="http://schemas.openxmlformats.org/drawingml/2006/main">
                      <a:ext uri="{FF2B5EF4-FFF2-40B4-BE49-F238E27FC236}">
                        <a16:creationId xmlns:a16="http://schemas.microsoft.com/office/drawing/2014/main" id="{611E290C-1FF2-A001-7CC4-3D25361757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 website&#10;&#10;Description automatically generated">
                            <a:extLst>
                              <a:ext uri="{FF2B5EF4-FFF2-40B4-BE49-F238E27FC236}">
                                <a16:creationId xmlns:a16="http://schemas.microsoft.com/office/drawing/2014/main" id="{611E290C-1FF2-A001-7CC4-3D2536175763}"/>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645910" cy="4044950"/>
                          </a:xfrm>
                          <a:prstGeom prst="rect">
                            <a:avLst/>
                          </a:prstGeom>
                        </pic:spPr>
                      </pic:pic>
                    </a:graphicData>
                  </a:graphic>
                </wp:inline>
              </w:drawing>
            </w:r>
          </w:p>
        </w:tc>
      </w:tr>
    </w:tbl>
    <w:p w14:paraId="5DF10C93" w14:textId="425B202D" w:rsidR="000C1EF5" w:rsidRDefault="000C1EF5" w:rsidP="00A14C4F">
      <w:pPr>
        <w:rPr>
          <w:lang w:val="en-IN"/>
        </w:rPr>
      </w:pPr>
    </w:p>
    <w:p w14:paraId="30488232" w14:textId="13206C8D" w:rsidR="007E0EA5" w:rsidRDefault="007E0EA5" w:rsidP="00A14C4F">
      <w:pPr>
        <w:rPr>
          <w:lang w:val="en-IN"/>
        </w:rPr>
      </w:pPr>
      <w:r>
        <w:rPr>
          <w:lang w:val="en-IN"/>
        </w:rPr>
        <w:br w:type="page"/>
      </w:r>
    </w:p>
    <w:p w14:paraId="4CA065A3" w14:textId="6184F012" w:rsidR="001820DD" w:rsidRDefault="003F464B" w:rsidP="00BA0152">
      <w:pPr>
        <w:pStyle w:val="Heading1"/>
        <w:ind w:left="567" w:hanging="567"/>
      </w:pPr>
      <w:bookmarkStart w:id="11" w:name="_Toc102327782"/>
      <w:r>
        <w:lastRenderedPageBreak/>
        <w:t>Application Screens</w:t>
      </w:r>
      <w:bookmarkEnd w:id="11"/>
    </w:p>
    <w:p w14:paraId="1DBA063F" w14:textId="7F932FDE" w:rsidR="00A43E57" w:rsidRPr="00E07F19" w:rsidRDefault="00482C70" w:rsidP="00825F1A">
      <w:r w:rsidRPr="00E07F19">
        <w:drawing>
          <wp:inline distT="0" distB="0" distL="0" distR="0" wp14:anchorId="7080D3F6" wp14:editId="59B99F43">
            <wp:extent cx="6645910" cy="37122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45910" cy="3712210"/>
                    </a:xfrm>
                    <a:prstGeom prst="rect">
                      <a:avLst/>
                    </a:prstGeom>
                  </pic:spPr>
                </pic:pic>
              </a:graphicData>
            </a:graphic>
          </wp:inline>
        </w:drawing>
      </w:r>
    </w:p>
    <w:p w14:paraId="44B63034" w14:textId="77777777" w:rsidR="00C4608F" w:rsidRDefault="00671490" w:rsidP="00671490">
      <w:pPr>
        <w:rPr>
          <w:lang w:val="en-IN"/>
        </w:rPr>
      </w:pPr>
      <w:r>
        <w:rPr>
          <w:noProof/>
          <w:lang w:val="en-IN"/>
        </w:rPr>
        <w:drawing>
          <wp:inline distT="0" distB="0" distL="0" distR="0" wp14:anchorId="5100E1B0" wp14:editId="1341EF2D">
            <wp:extent cx="6645910" cy="3691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45910" cy="3691890"/>
                    </a:xfrm>
                    <a:prstGeom prst="rect">
                      <a:avLst/>
                    </a:prstGeom>
                  </pic:spPr>
                </pic:pic>
              </a:graphicData>
            </a:graphic>
          </wp:inline>
        </w:drawing>
      </w:r>
    </w:p>
    <w:p w14:paraId="773F821F" w14:textId="77777777" w:rsidR="00C4608F" w:rsidRDefault="00671490" w:rsidP="00671490">
      <w:pPr>
        <w:rPr>
          <w:lang w:val="en-IN"/>
        </w:rPr>
      </w:pPr>
      <w:r>
        <w:rPr>
          <w:noProof/>
          <w:lang w:val="en-IN"/>
        </w:rPr>
        <w:lastRenderedPageBreak/>
        <w:drawing>
          <wp:inline distT="0" distB="0" distL="0" distR="0" wp14:anchorId="081F6AEB" wp14:editId="63814D5D">
            <wp:extent cx="6645910" cy="3691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45910" cy="3691890"/>
                    </a:xfrm>
                    <a:prstGeom prst="rect">
                      <a:avLst/>
                    </a:prstGeom>
                  </pic:spPr>
                </pic:pic>
              </a:graphicData>
            </a:graphic>
          </wp:inline>
        </w:drawing>
      </w:r>
    </w:p>
    <w:p w14:paraId="4E4D2E99" w14:textId="1E9FE5CC" w:rsidR="00C4608F" w:rsidRDefault="00671490" w:rsidP="00671490">
      <w:pPr>
        <w:rPr>
          <w:lang w:val="en-IN"/>
        </w:rPr>
      </w:pPr>
      <w:r>
        <w:rPr>
          <w:noProof/>
          <w:lang w:val="en-IN"/>
        </w:rPr>
        <w:drawing>
          <wp:inline distT="0" distB="0" distL="0" distR="0" wp14:anchorId="1F292101" wp14:editId="7281D594">
            <wp:extent cx="6645910" cy="37331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45910" cy="3733165"/>
                    </a:xfrm>
                    <a:prstGeom prst="rect">
                      <a:avLst/>
                    </a:prstGeom>
                  </pic:spPr>
                </pic:pic>
              </a:graphicData>
            </a:graphic>
          </wp:inline>
        </w:drawing>
      </w:r>
    </w:p>
    <w:p w14:paraId="3E48232A" w14:textId="77777777" w:rsidR="00C4608F" w:rsidRDefault="00C4608F" w:rsidP="00671490">
      <w:pPr>
        <w:rPr>
          <w:lang w:val="en-IN"/>
        </w:rPr>
      </w:pPr>
    </w:p>
    <w:p w14:paraId="44DDEC00" w14:textId="069FB379" w:rsidR="00671490" w:rsidRPr="00671490" w:rsidRDefault="00671490" w:rsidP="00671490">
      <w:pPr>
        <w:rPr>
          <w:lang w:val="en-IN"/>
        </w:rPr>
      </w:pPr>
      <w:r>
        <w:rPr>
          <w:noProof/>
          <w:lang w:val="en-IN"/>
        </w:rPr>
        <w:lastRenderedPageBreak/>
        <w:drawing>
          <wp:inline distT="0" distB="0" distL="0" distR="0" wp14:anchorId="34EA2D63" wp14:editId="79EB8513">
            <wp:extent cx="6645910" cy="3688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645910" cy="3688080"/>
                    </a:xfrm>
                    <a:prstGeom prst="rect">
                      <a:avLst/>
                    </a:prstGeom>
                  </pic:spPr>
                </pic:pic>
              </a:graphicData>
            </a:graphic>
          </wp:inline>
        </w:drawing>
      </w:r>
      <w:r w:rsidR="00A14C4F">
        <w:rPr>
          <w:lang w:val="en-IN"/>
        </w:rPr>
        <w:br w:type="page"/>
      </w:r>
    </w:p>
    <w:p w14:paraId="4E107111" w14:textId="4401AE53" w:rsidR="003F464B" w:rsidRPr="003F464B" w:rsidRDefault="003F464B" w:rsidP="00BA0152">
      <w:pPr>
        <w:pStyle w:val="Heading1"/>
        <w:ind w:left="567" w:hanging="567"/>
      </w:pPr>
      <w:bookmarkStart w:id="12" w:name="_Toc102327783"/>
      <w:r>
        <w:lastRenderedPageBreak/>
        <w:t>Script for the Database</w:t>
      </w:r>
      <w:bookmarkEnd w:id="12"/>
    </w:p>
    <w:p w14:paraId="22CC74BF" w14:textId="0C1E45A2" w:rsidR="00983C26" w:rsidRDefault="00956FEC" w:rsidP="00983C26">
      <w:pPr>
        <w:rPr>
          <w:lang w:val="en-IN"/>
        </w:rPr>
      </w:pPr>
      <w:r>
        <w:rPr>
          <w:noProof/>
        </w:rPr>
        <w:drawing>
          <wp:inline distT="0" distB="0" distL="0" distR="0" wp14:anchorId="0652A8B1" wp14:editId="05252509">
            <wp:extent cx="6645910" cy="3754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45910" cy="3754755"/>
                    </a:xfrm>
                    <a:prstGeom prst="rect">
                      <a:avLst/>
                    </a:prstGeom>
                    <a:noFill/>
                    <a:ln>
                      <a:noFill/>
                    </a:ln>
                  </pic:spPr>
                </pic:pic>
              </a:graphicData>
            </a:graphic>
          </wp:inline>
        </w:drawing>
      </w:r>
    </w:p>
    <w:p w14:paraId="1CA61E3B" w14:textId="2952C9B4" w:rsidR="00FD06A8" w:rsidRDefault="00FD06A8" w:rsidP="00983C26">
      <w:pPr>
        <w:rPr>
          <w:lang w:val="en-IN"/>
        </w:rPr>
      </w:pPr>
      <w:r>
        <w:rPr>
          <w:noProof/>
        </w:rPr>
        <w:drawing>
          <wp:inline distT="0" distB="0" distL="0" distR="0" wp14:anchorId="38832BFC" wp14:editId="6660A494">
            <wp:extent cx="6645910" cy="42811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45910" cy="4281170"/>
                    </a:xfrm>
                    <a:prstGeom prst="rect">
                      <a:avLst/>
                    </a:prstGeom>
                    <a:noFill/>
                    <a:ln>
                      <a:noFill/>
                    </a:ln>
                  </pic:spPr>
                </pic:pic>
              </a:graphicData>
            </a:graphic>
          </wp:inline>
        </w:drawing>
      </w:r>
    </w:p>
    <w:p w14:paraId="03A73608" w14:textId="37CB04F9" w:rsidR="00F01EE0" w:rsidRDefault="00F01EE0" w:rsidP="00983C26">
      <w:pPr>
        <w:rPr>
          <w:lang w:val="en-IN"/>
        </w:rPr>
      </w:pPr>
      <w:r>
        <w:rPr>
          <w:noProof/>
        </w:rPr>
        <w:lastRenderedPageBreak/>
        <w:drawing>
          <wp:inline distT="0" distB="0" distL="0" distR="0" wp14:anchorId="5708BEA4" wp14:editId="3C4A0C25">
            <wp:extent cx="6645910" cy="4104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45910" cy="4104005"/>
                    </a:xfrm>
                    <a:prstGeom prst="rect">
                      <a:avLst/>
                    </a:prstGeom>
                    <a:noFill/>
                    <a:ln>
                      <a:noFill/>
                    </a:ln>
                  </pic:spPr>
                </pic:pic>
              </a:graphicData>
            </a:graphic>
          </wp:inline>
        </w:drawing>
      </w:r>
    </w:p>
    <w:p w14:paraId="31D24395" w14:textId="679BB6AF" w:rsidR="00E34405" w:rsidRDefault="00E34405" w:rsidP="00983C26">
      <w:pPr>
        <w:rPr>
          <w:lang w:val="en-IN"/>
        </w:rPr>
      </w:pPr>
      <w:r>
        <w:rPr>
          <w:noProof/>
        </w:rPr>
        <w:drawing>
          <wp:inline distT="0" distB="0" distL="0" distR="0" wp14:anchorId="5AE6F5D6" wp14:editId="73A0AFF4">
            <wp:extent cx="6645910" cy="3987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45910" cy="3987800"/>
                    </a:xfrm>
                    <a:prstGeom prst="rect">
                      <a:avLst/>
                    </a:prstGeom>
                    <a:noFill/>
                    <a:ln>
                      <a:noFill/>
                    </a:ln>
                  </pic:spPr>
                </pic:pic>
              </a:graphicData>
            </a:graphic>
          </wp:inline>
        </w:drawing>
      </w:r>
    </w:p>
    <w:p w14:paraId="54077A7C" w14:textId="12A04FBC" w:rsidR="00E34405" w:rsidRDefault="00E34405" w:rsidP="00983C26">
      <w:pPr>
        <w:rPr>
          <w:lang w:val="en-IN"/>
        </w:rPr>
      </w:pPr>
      <w:r>
        <w:rPr>
          <w:noProof/>
        </w:rPr>
        <w:lastRenderedPageBreak/>
        <w:drawing>
          <wp:inline distT="0" distB="0" distL="0" distR="0" wp14:anchorId="0B68A0BC" wp14:editId="5E8FDA0E">
            <wp:extent cx="6645910" cy="39985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45910" cy="3998595"/>
                    </a:xfrm>
                    <a:prstGeom prst="rect">
                      <a:avLst/>
                    </a:prstGeom>
                    <a:noFill/>
                    <a:ln>
                      <a:noFill/>
                    </a:ln>
                  </pic:spPr>
                </pic:pic>
              </a:graphicData>
            </a:graphic>
          </wp:inline>
        </w:drawing>
      </w:r>
    </w:p>
    <w:p w14:paraId="3AC255E2" w14:textId="11BC0ABB" w:rsidR="00FE20F3" w:rsidRDefault="00FE20F3" w:rsidP="00983C26">
      <w:pPr>
        <w:rPr>
          <w:lang w:val="en-IN"/>
        </w:rPr>
      </w:pPr>
      <w:r>
        <w:rPr>
          <w:noProof/>
        </w:rPr>
        <w:drawing>
          <wp:inline distT="0" distB="0" distL="0" distR="0" wp14:anchorId="2DE210DE" wp14:editId="66FFBEE9">
            <wp:extent cx="6645910" cy="39985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45910" cy="3998595"/>
                    </a:xfrm>
                    <a:prstGeom prst="rect">
                      <a:avLst/>
                    </a:prstGeom>
                    <a:noFill/>
                    <a:ln>
                      <a:noFill/>
                    </a:ln>
                  </pic:spPr>
                </pic:pic>
              </a:graphicData>
            </a:graphic>
          </wp:inline>
        </w:drawing>
      </w:r>
    </w:p>
    <w:p w14:paraId="05AEC5AD" w14:textId="42A1CDDD" w:rsidR="00FE20F3" w:rsidRDefault="00FE20F3" w:rsidP="00983C26">
      <w:pPr>
        <w:rPr>
          <w:lang w:val="en-IN"/>
        </w:rPr>
      </w:pPr>
      <w:r>
        <w:rPr>
          <w:noProof/>
        </w:rPr>
        <w:lastRenderedPageBreak/>
        <w:drawing>
          <wp:inline distT="0" distB="0" distL="0" distR="0" wp14:anchorId="4C6AF4FB" wp14:editId="190093F1">
            <wp:extent cx="6645910" cy="25196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45910" cy="2519680"/>
                    </a:xfrm>
                    <a:prstGeom prst="rect">
                      <a:avLst/>
                    </a:prstGeom>
                    <a:noFill/>
                    <a:ln>
                      <a:noFill/>
                    </a:ln>
                  </pic:spPr>
                </pic:pic>
              </a:graphicData>
            </a:graphic>
          </wp:inline>
        </w:drawing>
      </w:r>
    </w:p>
    <w:p w14:paraId="38C966B5" w14:textId="70FD3BB0" w:rsidR="00D5079E" w:rsidRDefault="00D5079E" w:rsidP="00983C26">
      <w:pPr>
        <w:rPr>
          <w:lang w:val="en-IN"/>
        </w:rPr>
      </w:pPr>
      <w:r>
        <w:rPr>
          <w:noProof/>
        </w:rPr>
        <w:drawing>
          <wp:inline distT="0" distB="0" distL="0" distR="0" wp14:anchorId="0E1B3FF4" wp14:editId="6D97744B">
            <wp:extent cx="6645910" cy="44038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53557" cy="4408902"/>
                    </a:xfrm>
                    <a:prstGeom prst="rect">
                      <a:avLst/>
                    </a:prstGeom>
                    <a:noFill/>
                    <a:ln>
                      <a:noFill/>
                    </a:ln>
                  </pic:spPr>
                </pic:pic>
              </a:graphicData>
            </a:graphic>
          </wp:inline>
        </w:drawing>
      </w:r>
    </w:p>
    <w:p w14:paraId="7EAC4EEC" w14:textId="36F21BD8" w:rsidR="006D6424" w:rsidRDefault="006D6424" w:rsidP="00983C26">
      <w:pPr>
        <w:rPr>
          <w:lang w:val="en-IN"/>
        </w:rPr>
      </w:pPr>
      <w:r>
        <w:rPr>
          <w:noProof/>
        </w:rPr>
        <w:drawing>
          <wp:inline distT="0" distB="0" distL="0" distR="0" wp14:anchorId="027F9C8F" wp14:editId="0A040A4F">
            <wp:extent cx="6645910" cy="3270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645910" cy="327025"/>
                    </a:xfrm>
                    <a:prstGeom prst="rect">
                      <a:avLst/>
                    </a:prstGeom>
                    <a:noFill/>
                    <a:ln>
                      <a:noFill/>
                    </a:ln>
                  </pic:spPr>
                </pic:pic>
              </a:graphicData>
            </a:graphic>
          </wp:inline>
        </w:drawing>
      </w:r>
    </w:p>
    <w:p w14:paraId="2C5522D4" w14:textId="00F55A0A" w:rsidR="000673E6" w:rsidRDefault="000673E6" w:rsidP="00983C26">
      <w:pPr>
        <w:rPr>
          <w:lang w:val="en-IN"/>
        </w:rPr>
      </w:pPr>
      <w:r>
        <w:rPr>
          <w:noProof/>
        </w:rPr>
        <w:lastRenderedPageBreak/>
        <w:drawing>
          <wp:inline distT="0" distB="0" distL="0" distR="0" wp14:anchorId="56789F73" wp14:editId="47DCFFBB">
            <wp:extent cx="6645910" cy="43865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45910" cy="4386580"/>
                    </a:xfrm>
                    <a:prstGeom prst="rect">
                      <a:avLst/>
                    </a:prstGeom>
                    <a:noFill/>
                    <a:ln>
                      <a:noFill/>
                    </a:ln>
                  </pic:spPr>
                </pic:pic>
              </a:graphicData>
            </a:graphic>
          </wp:inline>
        </w:drawing>
      </w:r>
    </w:p>
    <w:p w14:paraId="6EE76FCE" w14:textId="4FECBFD5" w:rsidR="00B378B7" w:rsidRDefault="004B62E6" w:rsidP="00983C26">
      <w:pPr>
        <w:rPr>
          <w:lang w:val="en-IN"/>
        </w:rPr>
      </w:pPr>
      <w:r>
        <w:rPr>
          <w:noProof/>
        </w:rPr>
        <w:drawing>
          <wp:inline distT="0" distB="0" distL="0" distR="0" wp14:anchorId="05A1ED4E" wp14:editId="08B951FC">
            <wp:extent cx="6645910" cy="45967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45910" cy="4596765"/>
                    </a:xfrm>
                    <a:prstGeom prst="rect">
                      <a:avLst/>
                    </a:prstGeom>
                    <a:noFill/>
                    <a:ln>
                      <a:noFill/>
                    </a:ln>
                  </pic:spPr>
                </pic:pic>
              </a:graphicData>
            </a:graphic>
          </wp:inline>
        </w:drawing>
      </w:r>
    </w:p>
    <w:p w14:paraId="2514D17C" w14:textId="699631AC" w:rsidR="00C41E3E" w:rsidRDefault="00C41E3E" w:rsidP="00983C26">
      <w:pPr>
        <w:rPr>
          <w:lang w:val="en-IN"/>
        </w:rPr>
      </w:pPr>
    </w:p>
    <w:p w14:paraId="0705AB84" w14:textId="4E33FEB1" w:rsidR="009A6879" w:rsidRDefault="0002627C" w:rsidP="00BA0152">
      <w:pPr>
        <w:pStyle w:val="Heading1"/>
        <w:ind w:left="567" w:hanging="567"/>
      </w:pPr>
      <w:bookmarkStart w:id="13" w:name="_Toc102327784"/>
      <w:r>
        <w:lastRenderedPageBreak/>
        <w:t>Screenshot of Tables</w:t>
      </w:r>
      <w:bookmarkEnd w:id="13"/>
    </w:p>
    <w:p w14:paraId="44250BD4" w14:textId="7FD2CC0F" w:rsidR="00CC37DC" w:rsidRDefault="00FB6B8D" w:rsidP="00CC37DC">
      <w:pPr>
        <w:rPr>
          <w:lang w:val="en-IN"/>
        </w:rPr>
      </w:pPr>
      <w:r>
        <w:rPr>
          <w:noProof/>
        </w:rPr>
        <w:drawing>
          <wp:inline distT="0" distB="0" distL="0" distR="0" wp14:anchorId="07860323" wp14:editId="57309ABD">
            <wp:extent cx="6645910" cy="280626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56821" cy="2810869"/>
                    </a:xfrm>
                    <a:prstGeom prst="rect">
                      <a:avLst/>
                    </a:prstGeom>
                    <a:noFill/>
                    <a:ln>
                      <a:noFill/>
                    </a:ln>
                  </pic:spPr>
                </pic:pic>
              </a:graphicData>
            </a:graphic>
          </wp:inline>
        </w:drawing>
      </w:r>
    </w:p>
    <w:p w14:paraId="270254EE" w14:textId="77777777" w:rsidR="00F35118" w:rsidRDefault="00486F64" w:rsidP="00CC37DC">
      <w:pPr>
        <w:rPr>
          <w:lang w:val="en-IN"/>
        </w:rPr>
      </w:pPr>
      <w:r>
        <w:rPr>
          <w:noProof/>
        </w:rPr>
        <w:drawing>
          <wp:inline distT="0" distB="0" distL="0" distR="0" wp14:anchorId="18A4CEE9" wp14:editId="61F1944E">
            <wp:extent cx="6645910" cy="283779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661750" cy="2844556"/>
                    </a:xfrm>
                    <a:prstGeom prst="rect">
                      <a:avLst/>
                    </a:prstGeom>
                    <a:noFill/>
                    <a:ln>
                      <a:noFill/>
                    </a:ln>
                  </pic:spPr>
                </pic:pic>
              </a:graphicData>
            </a:graphic>
          </wp:inline>
        </w:drawing>
      </w:r>
    </w:p>
    <w:p w14:paraId="1BB89AA3" w14:textId="5A45134D" w:rsidR="00486F64" w:rsidRDefault="00386BA6" w:rsidP="00CC37DC">
      <w:pPr>
        <w:rPr>
          <w:lang w:val="en-IN"/>
        </w:rPr>
      </w:pPr>
      <w:r w:rsidRPr="00616B92">
        <w:rPr>
          <w:noProof/>
        </w:rPr>
        <w:drawing>
          <wp:inline distT="0" distB="0" distL="0" distR="0" wp14:anchorId="2A3256E1" wp14:editId="613AF681">
            <wp:extent cx="6645314" cy="2469931"/>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95882" cy="2488726"/>
                    </a:xfrm>
                    <a:prstGeom prst="rect">
                      <a:avLst/>
                    </a:prstGeom>
                    <a:noFill/>
                    <a:ln>
                      <a:noFill/>
                    </a:ln>
                  </pic:spPr>
                </pic:pic>
              </a:graphicData>
            </a:graphic>
          </wp:inline>
        </w:drawing>
      </w:r>
    </w:p>
    <w:p w14:paraId="695F30DC" w14:textId="77777777" w:rsidR="00A77593" w:rsidRDefault="00A77593" w:rsidP="00CC37DC">
      <w:pPr>
        <w:rPr>
          <w:lang w:val="en-IN"/>
        </w:rPr>
      </w:pPr>
      <w:r>
        <w:rPr>
          <w:lang w:val="en-IN"/>
        </w:rPr>
        <w:br w:type="page"/>
      </w:r>
    </w:p>
    <w:p w14:paraId="7DA26ACE" w14:textId="6DE0C729" w:rsidR="00A77593" w:rsidRDefault="00A77593" w:rsidP="00A77593">
      <w:pPr>
        <w:pStyle w:val="Heading1"/>
      </w:pPr>
      <w:bookmarkStart w:id="14" w:name="_Toc102327785"/>
      <w:r>
        <w:lastRenderedPageBreak/>
        <w:t>Team Log</w:t>
      </w:r>
      <w:bookmarkEnd w:id="14"/>
    </w:p>
    <w:tbl>
      <w:tblPr>
        <w:tblStyle w:val="TableGrid"/>
        <w:tblW w:w="0" w:type="auto"/>
        <w:tblLook w:val="04A0" w:firstRow="1" w:lastRow="0" w:firstColumn="1" w:lastColumn="0" w:noHBand="0" w:noVBand="1"/>
      </w:tblPr>
      <w:tblGrid>
        <w:gridCol w:w="2620"/>
        <w:gridCol w:w="7836"/>
      </w:tblGrid>
      <w:tr w:rsidR="00616B92" w:rsidRPr="00BB7E81" w14:paraId="77244BC8" w14:textId="77777777" w:rsidTr="00AD1A37">
        <w:tc>
          <w:tcPr>
            <w:tcW w:w="2660" w:type="dxa"/>
          </w:tcPr>
          <w:p w14:paraId="64EB7D79" w14:textId="742C3C5E" w:rsidR="00D22BD1" w:rsidRPr="00BB7E81" w:rsidRDefault="00D22BD1" w:rsidP="00D22BD1">
            <w:pPr>
              <w:autoSpaceDE w:val="0"/>
              <w:autoSpaceDN w:val="0"/>
              <w:adjustRightInd w:val="0"/>
              <w:rPr>
                <w:rFonts w:asciiTheme="majorHAnsi" w:hAnsiTheme="majorHAnsi" w:cstheme="majorHAnsi"/>
                <w:b/>
                <w:bCs/>
                <w:sz w:val="36"/>
                <w:szCs w:val="36"/>
                <w:lang w:val="en-IN"/>
              </w:rPr>
            </w:pPr>
            <w:r w:rsidRPr="00BB7E81">
              <w:rPr>
                <w:rFonts w:asciiTheme="majorHAnsi" w:hAnsiTheme="majorHAnsi" w:cstheme="majorHAnsi"/>
                <w:b/>
                <w:bCs/>
                <w:sz w:val="36"/>
                <w:szCs w:val="36"/>
                <w:lang w:val="en-IN"/>
              </w:rPr>
              <w:t>Team Member</w:t>
            </w:r>
          </w:p>
          <w:p w14:paraId="3EA160A4" w14:textId="77777777" w:rsidR="00616B92" w:rsidRPr="00BB7E81" w:rsidRDefault="00616B92" w:rsidP="00616B92">
            <w:pPr>
              <w:rPr>
                <w:rFonts w:asciiTheme="majorHAnsi" w:hAnsiTheme="majorHAnsi" w:cstheme="majorHAnsi"/>
                <w:sz w:val="36"/>
                <w:szCs w:val="36"/>
                <w:lang w:val="en-IN"/>
              </w:rPr>
            </w:pPr>
          </w:p>
        </w:tc>
        <w:tc>
          <w:tcPr>
            <w:tcW w:w="8022" w:type="dxa"/>
          </w:tcPr>
          <w:p w14:paraId="500551EA" w14:textId="0770E126" w:rsidR="00616B92" w:rsidRPr="00BB7E81" w:rsidRDefault="00D22BD1" w:rsidP="00FE1D19">
            <w:pPr>
              <w:jc w:val="both"/>
              <w:rPr>
                <w:rFonts w:asciiTheme="majorHAnsi" w:hAnsiTheme="majorHAnsi" w:cstheme="majorHAnsi"/>
                <w:sz w:val="36"/>
                <w:szCs w:val="36"/>
                <w:lang w:val="en-IN"/>
              </w:rPr>
            </w:pPr>
            <w:r w:rsidRPr="00BB7E81">
              <w:rPr>
                <w:rFonts w:asciiTheme="majorHAnsi" w:hAnsiTheme="majorHAnsi" w:cstheme="majorHAnsi"/>
                <w:b/>
                <w:bCs/>
                <w:sz w:val="36"/>
                <w:szCs w:val="36"/>
                <w:lang w:val="en-IN"/>
              </w:rPr>
              <w:t>Work Done</w:t>
            </w:r>
          </w:p>
        </w:tc>
      </w:tr>
      <w:tr w:rsidR="00616B92" w:rsidRPr="00BB7E81" w14:paraId="0F63EA11" w14:textId="77777777" w:rsidTr="00AD1A37">
        <w:tc>
          <w:tcPr>
            <w:tcW w:w="2660" w:type="dxa"/>
          </w:tcPr>
          <w:p w14:paraId="467C2653" w14:textId="5A5D304B" w:rsidR="00616B92" w:rsidRPr="00BB7E81" w:rsidRDefault="00D22BD1" w:rsidP="00616B92">
            <w:pPr>
              <w:rPr>
                <w:rFonts w:asciiTheme="majorHAnsi" w:hAnsiTheme="majorHAnsi" w:cstheme="majorHAnsi"/>
                <w:sz w:val="36"/>
                <w:szCs w:val="36"/>
                <w:lang w:val="en-IN"/>
              </w:rPr>
            </w:pPr>
            <w:r w:rsidRPr="00BB7E81">
              <w:rPr>
                <w:rFonts w:asciiTheme="majorHAnsi" w:hAnsiTheme="majorHAnsi" w:cstheme="majorHAnsi"/>
                <w:sz w:val="36"/>
                <w:szCs w:val="36"/>
                <w:lang w:val="en-IN"/>
              </w:rPr>
              <w:t>Manan Vora</w:t>
            </w:r>
          </w:p>
        </w:tc>
        <w:tc>
          <w:tcPr>
            <w:tcW w:w="8022" w:type="dxa"/>
          </w:tcPr>
          <w:p w14:paraId="57400AC9" w14:textId="583C06A5" w:rsidR="00D22BD1" w:rsidRPr="00BB7E81" w:rsidRDefault="00D22BD1" w:rsidP="00FE1D19">
            <w:pPr>
              <w:autoSpaceDE w:val="0"/>
              <w:autoSpaceDN w:val="0"/>
              <w:adjustRightInd w:val="0"/>
              <w:jc w:val="both"/>
              <w:rPr>
                <w:rFonts w:asciiTheme="majorHAnsi" w:hAnsiTheme="majorHAnsi" w:cstheme="majorHAnsi"/>
                <w:sz w:val="36"/>
                <w:szCs w:val="36"/>
                <w:lang w:val="en-IN"/>
              </w:rPr>
            </w:pPr>
            <w:r w:rsidRPr="00BB7E81">
              <w:rPr>
                <w:rFonts w:asciiTheme="majorHAnsi" w:hAnsiTheme="majorHAnsi" w:cstheme="majorHAnsi"/>
                <w:sz w:val="36"/>
                <w:szCs w:val="36"/>
                <w:lang w:val="en-IN"/>
              </w:rPr>
              <w:t>Collaborated with Aditya to make the logical</w:t>
            </w:r>
            <w:r w:rsidR="00A4388D">
              <w:rPr>
                <w:rFonts w:asciiTheme="majorHAnsi" w:hAnsiTheme="majorHAnsi" w:cstheme="majorHAnsi"/>
                <w:sz w:val="36"/>
                <w:szCs w:val="36"/>
                <w:lang w:val="en-IN"/>
              </w:rPr>
              <w:t xml:space="preserve"> </w:t>
            </w:r>
            <w:r w:rsidRPr="00BB7E81">
              <w:rPr>
                <w:rFonts w:asciiTheme="majorHAnsi" w:hAnsiTheme="majorHAnsi" w:cstheme="majorHAnsi"/>
                <w:sz w:val="36"/>
                <w:szCs w:val="36"/>
                <w:lang w:val="en-IN"/>
              </w:rPr>
              <w:t>model, Created Tables, Created Application Screens on Adobe X</w:t>
            </w:r>
            <w:r w:rsidR="00C8534D" w:rsidRPr="00BB7E81">
              <w:rPr>
                <w:rFonts w:asciiTheme="majorHAnsi" w:hAnsiTheme="majorHAnsi" w:cstheme="majorHAnsi"/>
                <w:sz w:val="36"/>
                <w:szCs w:val="36"/>
                <w:lang w:val="en-IN"/>
              </w:rPr>
              <w:t>D</w:t>
            </w:r>
          </w:p>
          <w:p w14:paraId="23D722EF" w14:textId="77777777" w:rsidR="00616B92" w:rsidRPr="00BB7E81" w:rsidRDefault="00616B92" w:rsidP="00FE1D19">
            <w:pPr>
              <w:jc w:val="both"/>
              <w:rPr>
                <w:rFonts w:asciiTheme="majorHAnsi" w:hAnsiTheme="majorHAnsi" w:cstheme="majorHAnsi"/>
                <w:sz w:val="36"/>
                <w:szCs w:val="36"/>
                <w:lang w:val="en-IN"/>
              </w:rPr>
            </w:pPr>
          </w:p>
        </w:tc>
      </w:tr>
      <w:tr w:rsidR="00616B92" w:rsidRPr="00BB7E81" w14:paraId="0410EAF1" w14:textId="77777777" w:rsidTr="00AD1A37">
        <w:tc>
          <w:tcPr>
            <w:tcW w:w="2660" w:type="dxa"/>
          </w:tcPr>
          <w:p w14:paraId="07174D58" w14:textId="228D9148" w:rsidR="00616B92" w:rsidRPr="00BB7E81" w:rsidRDefault="00D22BD1" w:rsidP="00616B92">
            <w:pPr>
              <w:rPr>
                <w:rFonts w:asciiTheme="majorHAnsi" w:hAnsiTheme="majorHAnsi" w:cstheme="majorHAnsi"/>
                <w:sz w:val="36"/>
                <w:szCs w:val="36"/>
                <w:lang w:val="en-IN"/>
              </w:rPr>
            </w:pPr>
            <w:r w:rsidRPr="00BB7E81">
              <w:rPr>
                <w:rFonts w:asciiTheme="majorHAnsi" w:hAnsiTheme="majorHAnsi" w:cstheme="majorHAnsi"/>
                <w:sz w:val="36"/>
                <w:szCs w:val="36"/>
                <w:lang w:val="en-IN"/>
              </w:rPr>
              <w:t>Aditya Shah</w:t>
            </w:r>
          </w:p>
        </w:tc>
        <w:tc>
          <w:tcPr>
            <w:tcW w:w="8022" w:type="dxa"/>
          </w:tcPr>
          <w:p w14:paraId="2EFD5C01" w14:textId="0984A008" w:rsidR="00D22BD1" w:rsidRPr="00BB7E81" w:rsidRDefault="00D22BD1" w:rsidP="00FE1D19">
            <w:pPr>
              <w:autoSpaceDE w:val="0"/>
              <w:autoSpaceDN w:val="0"/>
              <w:adjustRightInd w:val="0"/>
              <w:jc w:val="both"/>
              <w:rPr>
                <w:rFonts w:asciiTheme="majorHAnsi" w:hAnsiTheme="majorHAnsi" w:cstheme="majorHAnsi"/>
                <w:sz w:val="36"/>
                <w:szCs w:val="36"/>
                <w:lang w:val="en-IN"/>
              </w:rPr>
            </w:pPr>
            <w:r w:rsidRPr="00BB7E81">
              <w:rPr>
                <w:rFonts w:asciiTheme="majorHAnsi" w:hAnsiTheme="majorHAnsi" w:cstheme="majorHAnsi"/>
                <w:sz w:val="36"/>
                <w:szCs w:val="36"/>
                <w:lang w:val="en-IN"/>
              </w:rPr>
              <w:t xml:space="preserve">Coordinated with the team </w:t>
            </w:r>
            <w:r w:rsidR="004E37B8" w:rsidRPr="00BB7E81">
              <w:rPr>
                <w:rFonts w:asciiTheme="majorHAnsi" w:hAnsiTheme="majorHAnsi" w:cstheme="majorHAnsi"/>
                <w:sz w:val="36"/>
                <w:szCs w:val="36"/>
                <w:lang w:val="en-IN"/>
              </w:rPr>
              <w:t>to complete</w:t>
            </w:r>
            <w:r w:rsidRPr="00BB7E81">
              <w:rPr>
                <w:rFonts w:asciiTheme="majorHAnsi" w:hAnsiTheme="majorHAnsi" w:cstheme="majorHAnsi"/>
                <w:sz w:val="36"/>
                <w:szCs w:val="36"/>
                <w:lang w:val="en-IN"/>
              </w:rPr>
              <w:t xml:space="preserve"> the</w:t>
            </w:r>
            <w:r w:rsidR="00A4388D">
              <w:rPr>
                <w:rFonts w:asciiTheme="majorHAnsi" w:hAnsiTheme="majorHAnsi" w:cstheme="majorHAnsi"/>
                <w:sz w:val="36"/>
                <w:szCs w:val="36"/>
                <w:lang w:val="en-IN"/>
              </w:rPr>
              <w:t xml:space="preserve"> </w:t>
            </w:r>
            <w:r w:rsidRPr="00BB7E81">
              <w:rPr>
                <w:rFonts w:asciiTheme="majorHAnsi" w:hAnsiTheme="majorHAnsi" w:cstheme="majorHAnsi"/>
                <w:sz w:val="36"/>
                <w:szCs w:val="36"/>
                <w:lang w:val="en-IN"/>
              </w:rPr>
              <w:t>project promptly,</w:t>
            </w:r>
          </w:p>
          <w:p w14:paraId="117B6DF2" w14:textId="249A4189" w:rsidR="009B3ED1" w:rsidRDefault="00D22BD1" w:rsidP="00FE1D19">
            <w:pPr>
              <w:autoSpaceDE w:val="0"/>
              <w:autoSpaceDN w:val="0"/>
              <w:adjustRightInd w:val="0"/>
              <w:jc w:val="both"/>
              <w:rPr>
                <w:rFonts w:asciiTheme="majorHAnsi" w:hAnsiTheme="majorHAnsi" w:cstheme="majorHAnsi"/>
                <w:sz w:val="36"/>
                <w:szCs w:val="36"/>
                <w:lang w:val="en-IN"/>
              </w:rPr>
            </w:pPr>
            <w:r w:rsidRPr="00BB7E81">
              <w:rPr>
                <w:rFonts w:asciiTheme="majorHAnsi" w:hAnsiTheme="majorHAnsi" w:cstheme="majorHAnsi"/>
                <w:sz w:val="36"/>
                <w:szCs w:val="36"/>
                <w:lang w:val="en-IN"/>
              </w:rPr>
              <w:t>Collaborated with Manan to make the logical</w:t>
            </w:r>
            <w:r w:rsidR="00A4388D">
              <w:rPr>
                <w:rFonts w:asciiTheme="majorHAnsi" w:hAnsiTheme="majorHAnsi" w:cstheme="majorHAnsi"/>
                <w:sz w:val="36"/>
                <w:szCs w:val="36"/>
                <w:lang w:val="en-IN"/>
              </w:rPr>
              <w:t xml:space="preserve"> </w:t>
            </w:r>
            <w:r w:rsidRPr="00BB7E81">
              <w:rPr>
                <w:rFonts w:asciiTheme="majorHAnsi" w:hAnsiTheme="majorHAnsi" w:cstheme="majorHAnsi"/>
                <w:sz w:val="36"/>
                <w:szCs w:val="36"/>
                <w:lang w:val="en-IN"/>
              </w:rPr>
              <w:t>model</w:t>
            </w:r>
            <w:r w:rsidR="00FE1D19">
              <w:rPr>
                <w:rFonts w:asciiTheme="majorHAnsi" w:hAnsiTheme="majorHAnsi" w:cstheme="majorHAnsi"/>
                <w:sz w:val="36"/>
                <w:szCs w:val="36"/>
                <w:lang w:val="en-IN"/>
              </w:rPr>
              <w:t>.</w:t>
            </w:r>
            <w:r w:rsidR="00A4388D">
              <w:rPr>
                <w:rFonts w:asciiTheme="majorHAnsi" w:hAnsiTheme="majorHAnsi" w:cstheme="majorHAnsi"/>
                <w:sz w:val="36"/>
                <w:szCs w:val="36"/>
                <w:lang w:val="en-IN"/>
              </w:rPr>
              <w:t xml:space="preserve"> </w:t>
            </w:r>
          </w:p>
          <w:p w14:paraId="4FCB5F9A" w14:textId="25E3B415" w:rsidR="00D22BD1" w:rsidRPr="00BB7E81" w:rsidRDefault="00D22BD1" w:rsidP="00FE1D19">
            <w:pPr>
              <w:autoSpaceDE w:val="0"/>
              <w:autoSpaceDN w:val="0"/>
              <w:adjustRightInd w:val="0"/>
              <w:jc w:val="both"/>
              <w:rPr>
                <w:rFonts w:asciiTheme="majorHAnsi" w:hAnsiTheme="majorHAnsi" w:cstheme="majorHAnsi"/>
                <w:sz w:val="36"/>
                <w:szCs w:val="36"/>
                <w:lang w:val="en-IN"/>
              </w:rPr>
            </w:pPr>
            <w:r w:rsidRPr="00BB7E81">
              <w:rPr>
                <w:rFonts w:asciiTheme="majorHAnsi" w:hAnsiTheme="majorHAnsi" w:cstheme="majorHAnsi"/>
                <w:sz w:val="36"/>
                <w:szCs w:val="36"/>
                <w:lang w:val="en-IN"/>
              </w:rPr>
              <w:t>Wrote the script for Up/Down for queries and</w:t>
            </w:r>
            <w:r w:rsidR="009B3ED1">
              <w:rPr>
                <w:rFonts w:asciiTheme="majorHAnsi" w:hAnsiTheme="majorHAnsi" w:cstheme="majorHAnsi"/>
                <w:sz w:val="36"/>
                <w:szCs w:val="36"/>
                <w:lang w:val="en-IN"/>
              </w:rPr>
              <w:t xml:space="preserve"> </w:t>
            </w:r>
            <w:r w:rsidRPr="00BB7E81">
              <w:rPr>
                <w:rFonts w:asciiTheme="majorHAnsi" w:hAnsiTheme="majorHAnsi" w:cstheme="majorHAnsi"/>
                <w:sz w:val="36"/>
                <w:szCs w:val="36"/>
                <w:lang w:val="en-IN"/>
              </w:rPr>
              <w:t>inserting data into the database.</w:t>
            </w:r>
          </w:p>
          <w:p w14:paraId="23FEE12B" w14:textId="77777777" w:rsidR="00616B92" w:rsidRPr="00BB7E81" w:rsidRDefault="00616B92" w:rsidP="00FE1D19">
            <w:pPr>
              <w:jc w:val="both"/>
              <w:rPr>
                <w:rFonts w:asciiTheme="majorHAnsi" w:hAnsiTheme="majorHAnsi" w:cstheme="majorHAnsi"/>
                <w:sz w:val="36"/>
                <w:szCs w:val="36"/>
                <w:lang w:val="en-IN"/>
              </w:rPr>
            </w:pPr>
          </w:p>
        </w:tc>
      </w:tr>
      <w:tr w:rsidR="00616B92" w:rsidRPr="00BB7E81" w14:paraId="26ED2604" w14:textId="77777777" w:rsidTr="00AD1A37">
        <w:trPr>
          <w:trHeight w:val="1823"/>
        </w:trPr>
        <w:tc>
          <w:tcPr>
            <w:tcW w:w="2660" w:type="dxa"/>
          </w:tcPr>
          <w:p w14:paraId="1811DB7F" w14:textId="6753F6F9" w:rsidR="00616B92" w:rsidRPr="00BB7E81" w:rsidRDefault="00D22BD1" w:rsidP="00616B92">
            <w:pPr>
              <w:rPr>
                <w:rFonts w:asciiTheme="majorHAnsi" w:hAnsiTheme="majorHAnsi" w:cstheme="majorHAnsi"/>
                <w:sz w:val="36"/>
                <w:szCs w:val="36"/>
                <w:lang w:val="en-IN"/>
              </w:rPr>
            </w:pPr>
            <w:r w:rsidRPr="00BB7E81">
              <w:rPr>
                <w:rFonts w:asciiTheme="majorHAnsi" w:hAnsiTheme="majorHAnsi" w:cstheme="majorHAnsi"/>
                <w:sz w:val="36"/>
                <w:szCs w:val="36"/>
                <w:lang w:val="en-IN"/>
              </w:rPr>
              <w:t>Amesh Gharat</w:t>
            </w:r>
          </w:p>
        </w:tc>
        <w:tc>
          <w:tcPr>
            <w:tcW w:w="8022" w:type="dxa"/>
          </w:tcPr>
          <w:p w14:paraId="610E097A" w14:textId="77777777" w:rsidR="00D22BD1" w:rsidRPr="00BB7E81" w:rsidRDefault="00D22BD1" w:rsidP="00FE1D19">
            <w:pPr>
              <w:autoSpaceDE w:val="0"/>
              <w:autoSpaceDN w:val="0"/>
              <w:adjustRightInd w:val="0"/>
              <w:jc w:val="both"/>
              <w:rPr>
                <w:rFonts w:asciiTheme="majorHAnsi" w:hAnsiTheme="majorHAnsi" w:cstheme="majorHAnsi"/>
                <w:sz w:val="36"/>
                <w:szCs w:val="36"/>
                <w:lang w:val="en-IN"/>
              </w:rPr>
            </w:pPr>
            <w:r w:rsidRPr="00BB7E81">
              <w:rPr>
                <w:rFonts w:asciiTheme="majorHAnsi" w:hAnsiTheme="majorHAnsi" w:cstheme="majorHAnsi"/>
                <w:sz w:val="36"/>
                <w:szCs w:val="36"/>
                <w:lang w:val="en-IN"/>
              </w:rPr>
              <w:t>Made the conceptual model,</w:t>
            </w:r>
          </w:p>
          <w:p w14:paraId="001E569B" w14:textId="46F985F7" w:rsidR="00616B92" w:rsidRPr="00BB7E81" w:rsidRDefault="00D22BD1" w:rsidP="00FE1D19">
            <w:pPr>
              <w:autoSpaceDE w:val="0"/>
              <w:autoSpaceDN w:val="0"/>
              <w:adjustRightInd w:val="0"/>
              <w:jc w:val="both"/>
              <w:rPr>
                <w:rFonts w:asciiTheme="majorHAnsi" w:hAnsiTheme="majorHAnsi" w:cstheme="majorHAnsi"/>
                <w:sz w:val="36"/>
                <w:szCs w:val="36"/>
                <w:lang w:val="en-IN"/>
              </w:rPr>
            </w:pPr>
            <w:r w:rsidRPr="00BB7E81">
              <w:rPr>
                <w:rFonts w:asciiTheme="majorHAnsi" w:hAnsiTheme="majorHAnsi" w:cstheme="majorHAnsi"/>
                <w:sz w:val="36"/>
                <w:szCs w:val="36"/>
                <w:lang w:val="en-IN"/>
              </w:rPr>
              <w:t>Wrote the documentation for the project and</w:t>
            </w:r>
            <w:r w:rsidR="009B3ED1">
              <w:rPr>
                <w:rFonts w:asciiTheme="majorHAnsi" w:hAnsiTheme="majorHAnsi" w:cstheme="majorHAnsi"/>
                <w:sz w:val="36"/>
                <w:szCs w:val="36"/>
                <w:lang w:val="en-IN"/>
              </w:rPr>
              <w:t xml:space="preserve"> </w:t>
            </w:r>
            <w:r w:rsidRPr="00BB7E81">
              <w:rPr>
                <w:rFonts w:asciiTheme="majorHAnsi" w:hAnsiTheme="majorHAnsi" w:cstheme="majorHAnsi"/>
                <w:sz w:val="36"/>
                <w:szCs w:val="36"/>
                <w:lang w:val="en-IN"/>
              </w:rPr>
              <w:t>made PPT.</w:t>
            </w:r>
          </w:p>
        </w:tc>
      </w:tr>
    </w:tbl>
    <w:p w14:paraId="2225598A" w14:textId="2EB379AB" w:rsidR="00915E23" w:rsidRPr="00983C26" w:rsidRDefault="00915E23" w:rsidP="00983C26">
      <w:pPr>
        <w:rPr>
          <w:lang w:val="en-IN"/>
        </w:rPr>
      </w:pPr>
    </w:p>
    <w:sectPr w:rsidR="00915E23" w:rsidRPr="00983C26" w:rsidSect="00D063C5">
      <w:footerReference w:type="default" r:id="rId39"/>
      <w:pgSz w:w="11906" w:h="16838" w:code="9"/>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45943" w14:textId="77777777" w:rsidR="00343A09" w:rsidRDefault="00343A09" w:rsidP="00343A09">
      <w:pPr>
        <w:spacing w:after="0" w:line="240" w:lineRule="auto"/>
      </w:pPr>
      <w:r>
        <w:separator/>
      </w:r>
    </w:p>
  </w:endnote>
  <w:endnote w:type="continuationSeparator" w:id="0">
    <w:p w14:paraId="385B60FB" w14:textId="77777777" w:rsidR="00343A09" w:rsidRDefault="00343A09" w:rsidP="00343A09">
      <w:pPr>
        <w:spacing w:after="0" w:line="240" w:lineRule="auto"/>
      </w:pPr>
      <w:r>
        <w:continuationSeparator/>
      </w:r>
    </w:p>
  </w:endnote>
  <w:endnote w:type="continuationNotice" w:id="1">
    <w:p w14:paraId="4F40F7A3" w14:textId="77777777" w:rsidR="00A9418F" w:rsidRDefault="00A941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Light (Headings)">
    <w:altName w:val="Calibri Light"/>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3860576"/>
      <w:docPartObj>
        <w:docPartGallery w:val="Page Numbers (Bottom of Page)"/>
        <w:docPartUnique/>
      </w:docPartObj>
    </w:sdtPr>
    <w:sdtContent>
      <w:p w14:paraId="6C971DD4" w14:textId="133E67C5" w:rsidR="00A9418F" w:rsidRDefault="00A9418F" w:rsidP="000328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BD54B27" w14:textId="77777777" w:rsidR="00343A09" w:rsidRDefault="00343A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8CB63" w14:textId="4FAC5EE3" w:rsidR="0019499A" w:rsidRDefault="001949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42094" w14:textId="621C9284" w:rsidR="0019499A" w:rsidRDefault="0019499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38E0E" w14:textId="77777777" w:rsidR="00A9418F" w:rsidRDefault="00A9418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8865228"/>
      <w:docPartObj>
        <w:docPartGallery w:val="Page Numbers (Bottom of Page)"/>
        <w:docPartUnique/>
      </w:docPartObj>
    </w:sdtPr>
    <w:sdtContent>
      <w:p w14:paraId="6FEEE85F" w14:textId="77777777" w:rsidR="00D063C5" w:rsidRDefault="00D063C5" w:rsidP="000328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557D5F" w14:textId="77777777" w:rsidR="00D063C5" w:rsidRDefault="00D06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724DB" w14:textId="77777777" w:rsidR="00343A09" w:rsidRDefault="00343A09" w:rsidP="00343A09">
      <w:pPr>
        <w:spacing w:after="0" w:line="240" w:lineRule="auto"/>
      </w:pPr>
      <w:r>
        <w:separator/>
      </w:r>
    </w:p>
  </w:footnote>
  <w:footnote w:type="continuationSeparator" w:id="0">
    <w:p w14:paraId="63B49288" w14:textId="77777777" w:rsidR="00343A09" w:rsidRDefault="00343A09" w:rsidP="00343A09">
      <w:pPr>
        <w:spacing w:after="0" w:line="240" w:lineRule="auto"/>
      </w:pPr>
      <w:r>
        <w:continuationSeparator/>
      </w:r>
    </w:p>
  </w:footnote>
  <w:footnote w:type="continuationNotice" w:id="1">
    <w:p w14:paraId="6C1C4C50" w14:textId="77777777" w:rsidR="00A9418F" w:rsidRDefault="00A941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BFAAF" w14:textId="1459AF72" w:rsidR="0019499A" w:rsidRDefault="001949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B9944" w14:textId="22C10654" w:rsidR="0019499A" w:rsidRDefault="001949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A44C2"/>
    <w:multiLevelType w:val="hybridMultilevel"/>
    <w:tmpl w:val="4140B9CA"/>
    <w:lvl w:ilvl="0" w:tplc="06A2D518">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A053BE"/>
    <w:multiLevelType w:val="hybridMultilevel"/>
    <w:tmpl w:val="CE22AA8C"/>
    <w:lvl w:ilvl="0" w:tplc="0409000F">
      <w:start w:val="1"/>
      <w:numFmt w:val="decimal"/>
      <w:lvlText w:val="%1."/>
      <w:lvlJc w:val="left"/>
      <w:pPr>
        <w:ind w:left="614" w:hanging="360"/>
      </w:pPr>
    </w:lvl>
    <w:lvl w:ilvl="1" w:tplc="04090019" w:tentative="1">
      <w:start w:val="1"/>
      <w:numFmt w:val="lowerLetter"/>
      <w:lvlText w:val="%2."/>
      <w:lvlJc w:val="left"/>
      <w:pPr>
        <w:ind w:left="1334" w:hanging="360"/>
      </w:pPr>
    </w:lvl>
    <w:lvl w:ilvl="2" w:tplc="0409001B" w:tentative="1">
      <w:start w:val="1"/>
      <w:numFmt w:val="lowerRoman"/>
      <w:lvlText w:val="%3."/>
      <w:lvlJc w:val="right"/>
      <w:pPr>
        <w:ind w:left="2054" w:hanging="180"/>
      </w:pPr>
    </w:lvl>
    <w:lvl w:ilvl="3" w:tplc="0409000F" w:tentative="1">
      <w:start w:val="1"/>
      <w:numFmt w:val="decimal"/>
      <w:lvlText w:val="%4."/>
      <w:lvlJc w:val="left"/>
      <w:pPr>
        <w:ind w:left="2774" w:hanging="360"/>
      </w:pPr>
    </w:lvl>
    <w:lvl w:ilvl="4" w:tplc="04090019" w:tentative="1">
      <w:start w:val="1"/>
      <w:numFmt w:val="lowerLetter"/>
      <w:lvlText w:val="%5."/>
      <w:lvlJc w:val="left"/>
      <w:pPr>
        <w:ind w:left="3494" w:hanging="360"/>
      </w:pPr>
    </w:lvl>
    <w:lvl w:ilvl="5" w:tplc="0409001B" w:tentative="1">
      <w:start w:val="1"/>
      <w:numFmt w:val="lowerRoman"/>
      <w:lvlText w:val="%6."/>
      <w:lvlJc w:val="right"/>
      <w:pPr>
        <w:ind w:left="4214" w:hanging="180"/>
      </w:pPr>
    </w:lvl>
    <w:lvl w:ilvl="6" w:tplc="0409000F" w:tentative="1">
      <w:start w:val="1"/>
      <w:numFmt w:val="decimal"/>
      <w:lvlText w:val="%7."/>
      <w:lvlJc w:val="left"/>
      <w:pPr>
        <w:ind w:left="4934" w:hanging="360"/>
      </w:pPr>
    </w:lvl>
    <w:lvl w:ilvl="7" w:tplc="04090019" w:tentative="1">
      <w:start w:val="1"/>
      <w:numFmt w:val="lowerLetter"/>
      <w:lvlText w:val="%8."/>
      <w:lvlJc w:val="left"/>
      <w:pPr>
        <w:ind w:left="5654" w:hanging="360"/>
      </w:pPr>
    </w:lvl>
    <w:lvl w:ilvl="8" w:tplc="0409001B" w:tentative="1">
      <w:start w:val="1"/>
      <w:numFmt w:val="lowerRoman"/>
      <w:lvlText w:val="%9."/>
      <w:lvlJc w:val="right"/>
      <w:pPr>
        <w:ind w:left="6374" w:hanging="180"/>
      </w:pPr>
    </w:lvl>
  </w:abstractNum>
  <w:abstractNum w:abstractNumId="2" w15:restartNumberingAfterBreak="0">
    <w:nsid w:val="637B277D"/>
    <w:multiLevelType w:val="hybridMultilevel"/>
    <w:tmpl w:val="36EC42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566531993">
    <w:abstractNumId w:val="0"/>
  </w:num>
  <w:num w:numId="2" w16cid:durableId="1003555711">
    <w:abstractNumId w:val="1"/>
  </w:num>
  <w:num w:numId="3" w16cid:durableId="1781602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tDA0NjCyMDMwtDRQ0lEKTi0uzszPAykwrgUAwtVbHCwAAAA="/>
  </w:docVars>
  <w:rsids>
    <w:rsidRoot w:val="009A1E96"/>
    <w:rsid w:val="00010D6F"/>
    <w:rsid w:val="00011E20"/>
    <w:rsid w:val="00017D1E"/>
    <w:rsid w:val="00024993"/>
    <w:rsid w:val="00025E31"/>
    <w:rsid w:val="0002627C"/>
    <w:rsid w:val="000264A3"/>
    <w:rsid w:val="00037EFD"/>
    <w:rsid w:val="000435C8"/>
    <w:rsid w:val="00044E36"/>
    <w:rsid w:val="0004726D"/>
    <w:rsid w:val="00047E7C"/>
    <w:rsid w:val="000515D1"/>
    <w:rsid w:val="000556B5"/>
    <w:rsid w:val="0006697B"/>
    <w:rsid w:val="00067078"/>
    <w:rsid w:val="000673E6"/>
    <w:rsid w:val="0007300A"/>
    <w:rsid w:val="000745E0"/>
    <w:rsid w:val="0007636D"/>
    <w:rsid w:val="000855CE"/>
    <w:rsid w:val="000866CE"/>
    <w:rsid w:val="00091E80"/>
    <w:rsid w:val="0009348B"/>
    <w:rsid w:val="00094E9D"/>
    <w:rsid w:val="00096F13"/>
    <w:rsid w:val="000970B3"/>
    <w:rsid w:val="000A3674"/>
    <w:rsid w:val="000A5856"/>
    <w:rsid w:val="000A6540"/>
    <w:rsid w:val="000A68D0"/>
    <w:rsid w:val="000B082A"/>
    <w:rsid w:val="000B37E7"/>
    <w:rsid w:val="000B5426"/>
    <w:rsid w:val="000B5683"/>
    <w:rsid w:val="000B726A"/>
    <w:rsid w:val="000C07B7"/>
    <w:rsid w:val="000C1880"/>
    <w:rsid w:val="000C1D79"/>
    <w:rsid w:val="000C1EF5"/>
    <w:rsid w:val="000D136F"/>
    <w:rsid w:val="000D2C95"/>
    <w:rsid w:val="000D439E"/>
    <w:rsid w:val="000E34D9"/>
    <w:rsid w:val="000F1E4F"/>
    <w:rsid w:val="00101CF6"/>
    <w:rsid w:val="00102E58"/>
    <w:rsid w:val="001146E0"/>
    <w:rsid w:val="001174C3"/>
    <w:rsid w:val="001250D4"/>
    <w:rsid w:val="001308C5"/>
    <w:rsid w:val="00132391"/>
    <w:rsid w:val="001448EB"/>
    <w:rsid w:val="0015583B"/>
    <w:rsid w:val="001625B2"/>
    <w:rsid w:val="001639B3"/>
    <w:rsid w:val="00163B1B"/>
    <w:rsid w:val="00173FCB"/>
    <w:rsid w:val="001768EE"/>
    <w:rsid w:val="001820DD"/>
    <w:rsid w:val="00184160"/>
    <w:rsid w:val="00190097"/>
    <w:rsid w:val="00192BC9"/>
    <w:rsid w:val="001937A7"/>
    <w:rsid w:val="001948C3"/>
    <w:rsid w:val="0019499A"/>
    <w:rsid w:val="001953F2"/>
    <w:rsid w:val="001976B0"/>
    <w:rsid w:val="001A0E94"/>
    <w:rsid w:val="001A5380"/>
    <w:rsid w:val="001A7112"/>
    <w:rsid w:val="001B3A86"/>
    <w:rsid w:val="001B3BFB"/>
    <w:rsid w:val="001B4F00"/>
    <w:rsid w:val="001B6313"/>
    <w:rsid w:val="001C29A8"/>
    <w:rsid w:val="001C3D1F"/>
    <w:rsid w:val="001C493A"/>
    <w:rsid w:val="001C5ACE"/>
    <w:rsid w:val="001D5230"/>
    <w:rsid w:val="001D7C76"/>
    <w:rsid w:val="001E02DF"/>
    <w:rsid w:val="001E2E20"/>
    <w:rsid w:val="001E3FF6"/>
    <w:rsid w:val="001F431E"/>
    <w:rsid w:val="001F5414"/>
    <w:rsid w:val="001F755C"/>
    <w:rsid w:val="00203E8E"/>
    <w:rsid w:val="00207689"/>
    <w:rsid w:val="00211ED3"/>
    <w:rsid w:val="0021204D"/>
    <w:rsid w:val="00213539"/>
    <w:rsid w:val="00232AA0"/>
    <w:rsid w:val="00232D82"/>
    <w:rsid w:val="0023313F"/>
    <w:rsid w:val="00236665"/>
    <w:rsid w:val="00244DAC"/>
    <w:rsid w:val="002453EA"/>
    <w:rsid w:val="0024773C"/>
    <w:rsid w:val="00250777"/>
    <w:rsid w:val="00262586"/>
    <w:rsid w:val="00263251"/>
    <w:rsid w:val="00266639"/>
    <w:rsid w:val="00267541"/>
    <w:rsid w:val="0027066C"/>
    <w:rsid w:val="00272AD2"/>
    <w:rsid w:val="0027412E"/>
    <w:rsid w:val="00275A85"/>
    <w:rsid w:val="0027657A"/>
    <w:rsid w:val="0027662C"/>
    <w:rsid w:val="00287122"/>
    <w:rsid w:val="002915D9"/>
    <w:rsid w:val="00292117"/>
    <w:rsid w:val="0029644A"/>
    <w:rsid w:val="002A43FD"/>
    <w:rsid w:val="002A7893"/>
    <w:rsid w:val="002B08B2"/>
    <w:rsid w:val="002B0924"/>
    <w:rsid w:val="002B0D16"/>
    <w:rsid w:val="002B22CF"/>
    <w:rsid w:val="002B366D"/>
    <w:rsid w:val="002B3A8A"/>
    <w:rsid w:val="002B7EB7"/>
    <w:rsid w:val="002C00B8"/>
    <w:rsid w:val="002C0257"/>
    <w:rsid w:val="002C1FF0"/>
    <w:rsid w:val="002C5F33"/>
    <w:rsid w:val="002D0656"/>
    <w:rsid w:val="002D4CC3"/>
    <w:rsid w:val="002D5864"/>
    <w:rsid w:val="002D5F73"/>
    <w:rsid w:val="002E2380"/>
    <w:rsid w:val="002E6278"/>
    <w:rsid w:val="002E772E"/>
    <w:rsid w:val="002E7D7D"/>
    <w:rsid w:val="002F0F1A"/>
    <w:rsid w:val="002F22A9"/>
    <w:rsid w:val="00300F81"/>
    <w:rsid w:val="003039C3"/>
    <w:rsid w:val="00306494"/>
    <w:rsid w:val="0031302C"/>
    <w:rsid w:val="00315775"/>
    <w:rsid w:val="00324539"/>
    <w:rsid w:val="003318DC"/>
    <w:rsid w:val="003319EB"/>
    <w:rsid w:val="00331B05"/>
    <w:rsid w:val="00333235"/>
    <w:rsid w:val="00333831"/>
    <w:rsid w:val="00340BD2"/>
    <w:rsid w:val="00343063"/>
    <w:rsid w:val="00343A09"/>
    <w:rsid w:val="00346E40"/>
    <w:rsid w:val="00346EDD"/>
    <w:rsid w:val="00350C9B"/>
    <w:rsid w:val="00365A07"/>
    <w:rsid w:val="003712BF"/>
    <w:rsid w:val="00371449"/>
    <w:rsid w:val="00372FCE"/>
    <w:rsid w:val="00376664"/>
    <w:rsid w:val="00377A7D"/>
    <w:rsid w:val="00377DCE"/>
    <w:rsid w:val="00382E94"/>
    <w:rsid w:val="0038520E"/>
    <w:rsid w:val="00386BA6"/>
    <w:rsid w:val="0039276F"/>
    <w:rsid w:val="00393C5D"/>
    <w:rsid w:val="003940B1"/>
    <w:rsid w:val="00395B27"/>
    <w:rsid w:val="003A160D"/>
    <w:rsid w:val="003A57F4"/>
    <w:rsid w:val="003A5DE8"/>
    <w:rsid w:val="003B4397"/>
    <w:rsid w:val="003C2C72"/>
    <w:rsid w:val="003C5E7D"/>
    <w:rsid w:val="003D3D54"/>
    <w:rsid w:val="003E01B7"/>
    <w:rsid w:val="003F2D33"/>
    <w:rsid w:val="003F2FCB"/>
    <w:rsid w:val="003F464B"/>
    <w:rsid w:val="00400788"/>
    <w:rsid w:val="00401CAA"/>
    <w:rsid w:val="00403247"/>
    <w:rsid w:val="00405606"/>
    <w:rsid w:val="00410A5D"/>
    <w:rsid w:val="00415C28"/>
    <w:rsid w:val="00416A80"/>
    <w:rsid w:val="00417FB0"/>
    <w:rsid w:val="00422429"/>
    <w:rsid w:val="00422CC3"/>
    <w:rsid w:val="00433C17"/>
    <w:rsid w:val="0043787E"/>
    <w:rsid w:val="00447055"/>
    <w:rsid w:val="004507A4"/>
    <w:rsid w:val="00452B6B"/>
    <w:rsid w:val="00463CB8"/>
    <w:rsid w:val="004647DE"/>
    <w:rsid w:val="004657BF"/>
    <w:rsid w:val="00475781"/>
    <w:rsid w:val="004770B8"/>
    <w:rsid w:val="004808A7"/>
    <w:rsid w:val="00482C70"/>
    <w:rsid w:val="004857A7"/>
    <w:rsid w:val="00485E43"/>
    <w:rsid w:val="00486900"/>
    <w:rsid w:val="00486F64"/>
    <w:rsid w:val="004930F9"/>
    <w:rsid w:val="004960F8"/>
    <w:rsid w:val="004A243A"/>
    <w:rsid w:val="004A6D47"/>
    <w:rsid w:val="004A70DF"/>
    <w:rsid w:val="004B0E5B"/>
    <w:rsid w:val="004B4286"/>
    <w:rsid w:val="004B62E6"/>
    <w:rsid w:val="004B6FD0"/>
    <w:rsid w:val="004C1DA0"/>
    <w:rsid w:val="004C3428"/>
    <w:rsid w:val="004C54DE"/>
    <w:rsid w:val="004C6A44"/>
    <w:rsid w:val="004D2B72"/>
    <w:rsid w:val="004D6616"/>
    <w:rsid w:val="004D7E7A"/>
    <w:rsid w:val="004E0D47"/>
    <w:rsid w:val="004E37B8"/>
    <w:rsid w:val="004F06CB"/>
    <w:rsid w:val="004F6493"/>
    <w:rsid w:val="005027E4"/>
    <w:rsid w:val="005032B0"/>
    <w:rsid w:val="0051310D"/>
    <w:rsid w:val="00517548"/>
    <w:rsid w:val="00522924"/>
    <w:rsid w:val="00522F7A"/>
    <w:rsid w:val="00526760"/>
    <w:rsid w:val="005503F6"/>
    <w:rsid w:val="005506B9"/>
    <w:rsid w:val="0055123B"/>
    <w:rsid w:val="0055171A"/>
    <w:rsid w:val="00551AC2"/>
    <w:rsid w:val="00556B1C"/>
    <w:rsid w:val="0055723E"/>
    <w:rsid w:val="005603CF"/>
    <w:rsid w:val="0057497C"/>
    <w:rsid w:val="00575404"/>
    <w:rsid w:val="005756BD"/>
    <w:rsid w:val="00580C8B"/>
    <w:rsid w:val="00583E3D"/>
    <w:rsid w:val="005846A8"/>
    <w:rsid w:val="00591F72"/>
    <w:rsid w:val="00593437"/>
    <w:rsid w:val="00595102"/>
    <w:rsid w:val="00597D72"/>
    <w:rsid w:val="005B0E14"/>
    <w:rsid w:val="005C2BBA"/>
    <w:rsid w:val="005C53AB"/>
    <w:rsid w:val="005C53EF"/>
    <w:rsid w:val="005D1565"/>
    <w:rsid w:val="005D5A59"/>
    <w:rsid w:val="005D6323"/>
    <w:rsid w:val="005D7839"/>
    <w:rsid w:val="005D7867"/>
    <w:rsid w:val="005E2FC1"/>
    <w:rsid w:val="005F69CD"/>
    <w:rsid w:val="005F6DC4"/>
    <w:rsid w:val="005F7233"/>
    <w:rsid w:val="00601D45"/>
    <w:rsid w:val="00606597"/>
    <w:rsid w:val="00606E4E"/>
    <w:rsid w:val="006075C5"/>
    <w:rsid w:val="006118B2"/>
    <w:rsid w:val="00616B92"/>
    <w:rsid w:val="00621A6E"/>
    <w:rsid w:val="006245FE"/>
    <w:rsid w:val="00625A22"/>
    <w:rsid w:val="00630434"/>
    <w:rsid w:val="006356B2"/>
    <w:rsid w:val="00635DC5"/>
    <w:rsid w:val="00644033"/>
    <w:rsid w:val="00650442"/>
    <w:rsid w:val="00651366"/>
    <w:rsid w:val="00652720"/>
    <w:rsid w:val="00654767"/>
    <w:rsid w:val="0065485D"/>
    <w:rsid w:val="0065577B"/>
    <w:rsid w:val="00660D7B"/>
    <w:rsid w:val="00661CB8"/>
    <w:rsid w:val="006624D8"/>
    <w:rsid w:val="00663C98"/>
    <w:rsid w:val="00666457"/>
    <w:rsid w:val="00671490"/>
    <w:rsid w:val="00674617"/>
    <w:rsid w:val="006A0B88"/>
    <w:rsid w:val="006A2A12"/>
    <w:rsid w:val="006B09F8"/>
    <w:rsid w:val="006B4B40"/>
    <w:rsid w:val="006C2310"/>
    <w:rsid w:val="006C2A2E"/>
    <w:rsid w:val="006D146C"/>
    <w:rsid w:val="006D1E47"/>
    <w:rsid w:val="006D3879"/>
    <w:rsid w:val="006D5E38"/>
    <w:rsid w:val="006D6424"/>
    <w:rsid w:val="006D7120"/>
    <w:rsid w:val="006D762F"/>
    <w:rsid w:val="006D7B88"/>
    <w:rsid w:val="006E0C7F"/>
    <w:rsid w:val="006E19DB"/>
    <w:rsid w:val="006E1BDB"/>
    <w:rsid w:val="006E2774"/>
    <w:rsid w:val="006E4179"/>
    <w:rsid w:val="006E42D8"/>
    <w:rsid w:val="006F085C"/>
    <w:rsid w:val="006F0D58"/>
    <w:rsid w:val="006F0FC8"/>
    <w:rsid w:val="006F1767"/>
    <w:rsid w:val="006F43EE"/>
    <w:rsid w:val="006F44E1"/>
    <w:rsid w:val="007036F6"/>
    <w:rsid w:val="00703C82"/>
    <w:rsid w:val="007106B1"/>
    <w:rsid w:val="00715A00"/>
    <w:rsid w:val="0071639B"/>
    <w:rsid w:val="007209B6"/>
    <w:rsid w:val="00731DE9"/>
    <w:rsid w:val="0073792D"/>
    <w:rsid w:val="00744222"/>
    <w:rsid w:val="0074754E"/>
    <w:rsid w:val="00760C81"/>
    <w:rsid w:val="0077000E"/>
    <w:rsid w:val="0077593A"/>
    <w:rsid w:val="007776B2"/>
    <w:rsid w:val="00777881"/>
    <w:rsid w:val="00782334"/>
    <w:rsid w:val="007824E2"/>
    <w:rsid w:val="00786920"/>
    <w:rsid w:val="00787F12"/>
    <w:rsid w:val="00793156"/>
    <w:rsid w:val="007965B4"/>
    <w:rsid w:val="007A0C27"/>
    <w:rsid w:val="007A11F3"/>
    <w:rsid w:val="007A2FD3"/>
    <w:rsid w:val="007A4CF4"/>
    <w:rsid w:val="007A6462"/>
    <w:rsid w:val="007A7619"/>
    <w:rsid w:val="007B3A11"/>
    <w:rsid w:val="007B3DC6"/>
    <w:rsid w:val="007B6192"/>
    <w:rsid w:val="007C4517"/>
    <w:rsid w:val="007C553F"/>
    <w:rsid w:val="007C577D"/>
    <w:rsid w:val="007D2F09"/>
    <w:rsid w:val="007D3CAD"/>
    <w:rsid w:val="007D46E6"/>
    <w:rsid w:val="007E0EA5"/>
    <w:rsid w:val="007E16B1"/>
    <w:rsid w:val="007E7097"/>
    <w:rsid w:val="007E792F"/>
    <w:rsid w:val="007E7B4A"/>
    <w:rsid w:val="007F4124"/>
    <w:rsid w:val="007F5457"/>
    <w:rsid w:val="007F7783"/>
    <w:rsid w:val="008025B1"/>
    <w:rsid w:val="00804D5E"/>
    <w:rsid w:val="00806441"/>
    <w:rsid w:val="00813E6C"/>
    <w:rsid w:val="00816CE7"/>
    <w:rsid w:val="008223BF"/>
    <w:rsid w:val="00823767"/>
    <w:rsid w:val="00824991"/>
    <w:rsid w:val="00825F1A"/>
    <w:rsid w:val="008432C2"/>
    <w:rsid w:val="008513EB"/>
    <w:rsid w:val="00852566"/>
    <w:rsid w:val="008529B8"/>
    <w:rsid w:val="00854B33"/>
    <w:rsid w:val="00857A79"/>
    <w:rsid w:val="00860755"/>
    <w:rsid w:val="00861925"/>
    <w:rsid w:val="008643BC"/>
    <w:rsid w:val="00864587"/>
    <w:rsid w:val="00866FE6"/>
    <w:rsid w:val="008706B1"/>
    <w:rsid w:val="00872EE6"/>
    <w:rsid w:val="00881037"/>
    <w:rsid w:val="00881358"/>
    <w:rsid w:val="008823CF"/>
    <w:rsid w:val="00882654"/>
    <w:rsid w:val="0088687B"/>
    <w:rsid w:val="00886CC2"/>
    <w:rsid w:val="00887931"/>
    <w:rsid w:val="008927DF"/>
    <w:rsid w:val="00895307"/>
    <w:rsid w:val="00896905"/>
    <w:rsid w:val="008A1578"/>
    <w:rsid w:val="008A6C27"/>
    <w:rsid w:val="008B2B80"/>
    <w:rsid w:val="008B325D"/>
    <w:rsid w:val="008B5D7A"/>
    <w:rsid w:val="008C167C"/>
    <w:rsid w:val="008C1C78"/>
    <w:rsid w:val="008C4226"/>
    <w:rsid w:val="008D0AE7"/>
    <w:rsid w:val="008D3FA2"/>
    <w:rsid w:val="008E0576"/>
    <w:rsid w:val="008E2AE7"/>
    <w:rsid w:val="008E6CA4"/>
    <w:rsid w:val="008E7930"/>
    <w:rsid w:val="008F5205"/>
    <w:rsid w:val="008F6414"/>
    <w:rsid w:val="008F7F49"/>
    <w:rsid w:val="009010C0"/>
    <w:rsid w:val="009067E2"/>
    <w:rsid w:val="009141D1"/>
    <w:rsid w:val="00914F7A"/>
    <w:rsid w:val="00915E23"/>
    <w:rsid w:val="00920CFC"/>
    <w:rsid w:val="0092394C"/>
    <w:rsid w:val="00925936"/>
    <w:rsid w:val="00925C31"/>
    <w:rsid w:val="0093012A"/>
    <w:rsid w:val="009360BE"/>
    <w:rsid w:val="00944A4D"/>
    <w:rsid w:val="00955526"/>
    <w:rsid w:val="009558E7"/>
    <w:rsid w:val="00956D89"/>
    <w:rsid w:val="00956FEC"/>
    <w:rsid w:val="00961818"/>
    <w:rsid w:val="009663EF"/>
    <w:rsid w:val="009741F2"/>
    <w:rsid w:val="0097681F"/>
    <w:rsid w:val="0097791F"/>
    <w:rsid w:val="009813E3"/>
    <w:rsid w:val="00983C26"/>
    <w:rsid w:val="00983E85"/>
    <w:rsid w:val="00986C6C"/>
    <w:rsid w:val="009911DB"/>
    <w:rsid w:val="009950FD"/>
    <w:rsid w:val="009A0C8C"/>
    <w:rsid w:val="009A0D73"/>
    <w:rsid w:val="009A1DB0"/>
    <w:rsid w:val="009A1E96"/>
    <w:rsid w:val="009A6879"/>
    <w:rsid w:val="009B2203"/>
    <w:rsid w:val="009B3ED1"/>
    <w:rsid w:val="009B4291"/>
    <w:rsid w:val="009C615F"/>
    <w:rsid w:val="009D7974"/>
    <w:rsid w:val="009E266E"/>
    <w:rsid w:val="009E476F"/>
    <w:rsid w:val="009E61C0"/>
    <w:rsid w:val="009E6D3D"/>
    <w:rsid w:val="009F19D0"/>
    <w:rsid w:val="009F5685"/>
    <w:rsid w:val="00A017E4"/>
    <w:rsid w:val="00A032B8"/>
    <w:rsid w:val="00A07D4E"/>
    <w:rsid w:val="00A12D43"/>
    <w:rsid w:val="00A14C4F"/>
    <w:rsid w:val="00A1579A"/>
    <w:rsid w:val="00A23821"/>
    <w:rsid w:val="00A25C20"/>
    <w:rsid w:val="00A31EB9"/>
    <w:rsid w:val="00A4388D"/>
    <w:rsid w:val="00A43E57"/>
    <w:rsid w:val="00A4613A"/>
    <w:rsid w:val="00A46D7A"/>
    <w:rsid w:val="00A515DD"/>
    <w:rsid w:val="00A525E6"/>
    <w:rsid w:val="00A62CB6"/>
    <w:rsid w:val="00A63093"/>
    <w:rsid w:val="00A66297"/>
    <w:rsid w:val="00A67EDB"/>
    <w:rsid w:val="00A77593"/>
    <w:rsid w:val="00A822FF"/>
    <w:rsid w:val="00A824D6"/>
    <w:rsid w:val="00A84DD5"/>
    <w:rsid w:val="00A8550C"/>
    <w:rsid w:val="00A87137"/>
    <w:rsid w:val="00A92B97"/>
    <w:rsid w:val="00A9418F"/>
    <w:rsid w:val="00AA1F0E"/>
    <w:rsid w:val="00AA3873"/>
    <w:rsid w:val="00AA56D5"/>
    <w:rsid w:val="00AB2B9B"/>
    <w:rsid w:val="00AB6311"/>
    <w:rsid w:val="00AC7DB3"/>
    <w:rsid w:val="00AD0C7B"/>
    <w:rsid w:val="00AD1A37"/>
    <w:rsid w:val="00AD1FA0"/>
    <w:rsid w:val="00AD2B9B"/>
    <w:rsid w:val="00AD3A98"/>
    <w:rsid w:val="00AD5316"/>
    <w:rsid w:val="00AD53BF"/>
    <w:rsid w:val="00AF1845"/>
    <w:rsid w:val="00AF26D6"/>
    <w:rsid w:val="00AF5F29"/>
    <w:rsid w:val="00B00BEA"/>
    <w:rsid w:val="00B139BE"/>
    <w:rsid w:val="00B15DE3"/>
    <w:rsid w:val="00B22EE9"/>
    <w:rsid w:val="00B23645"/>
    <w:rsid w:val="00B27116"/>
    <w:rsid w:val="00B34488"/>
    <w:rsid w:val="00B358EB"/>
    <w:rsid w:val="00B3649C"/>
    <w:rsid w:val="00B367A7"/>
    <w:rsid w:val="00B36E7E"/>
    <w:rsid w:val="00B378B7"/>
    <w:rsid w:val="00B42135"/>
    <w:rsid w:val="00B4263C"/>
    <w:rsid w:val="00B42818"/>
    <w:rsid w:val="00B44591"/>
    <w:rsid w:val="00B45826"/>
    <w:rsid w:val="00B510DB"/>
    <w:rsid w:val="00B519D7"/>
    <w:rsid w:val="00B54810"/>
    <w:rsid w:val="00B60D90"/>
    <w:rsid w:val="00B62E2E"/>
    <w:rsid w:val="00B653B2"/>
    <w:rsid w:val="00B6704D"/>
    <w:rsid w:val="00B670CA"/>
    <w:rsid w:val="00B7004A"/>
    <w:rsid w:val="00B73B59"/>
    <w:rsid w:val="00B74B6A"/>
    <w:rsid w:val="00B75DE7"/>
    <w:rsid w:val="00B7642D"/>
    <w:rsid w:val="00B77949"/>
    <w:rsid w:val="00B814E0"/>
    <w:rsid w:val="00B81FE0"/>
    <w:rsid w:val="00B82A23"/>
    <w:rsid w:val="00B83223"/>
    <w:rsid w:val="00B83F11"/>
    <w:rsid w:val="00B870F0"/>
    <w:rsid w:val="00B95ED2"/>
    <w:rsid w:val="00BA0152"/>
    <w:rsid w:val="00BA1505"/>
    <w:rsid w:val="00BA44CD"/>
    <w:rsid w:val="00BA4A54"/>
    <w:rsid w:val="00BA53E0"/>
    <w:rsid w:val="00BA68FA"/>
    <w:rsid w:val="00BB0CDD"/>
    <w:rsid w:val="00BB0DF2"/>
    <w:rsid w:val="00BB7E81"/>
    <w:rsid w:val="00BC7A00"/>
    <w:rsid w:val="00BC7CC7"/>
    <w:rsid w:val="00BD56CA"/>
    <w:rsid w:val="00BD65E0"/>
    <w:rsid w:val="00BD7A5D"/>
    <w:rsid w:val="00BE3CA1"/>
    <w:rsid w:val="00BE3CE4"/>
    <w:rsid w:val="00BE5090"/>
    <w:rsid w:val="00BE7ED1"/>
    <w:rsid w:val="00BF60CB"/>
    <w:rsid w:val="00BF74E5"/>
    <w:rsid w:val="00C11CCA"/>
    <w:rsid w:val="00C11E46"/>
    <w:rsid w:val="00C125F3"/>
    <w:rsid w:val="00C1358D"/>
    <w:rsid w:val="00C14054"/>
    <w:rsid w:val="00C148DA"/>
    <w:rsid w:val="00C16AE0"/>
    <w:rsid w:val="00C20470"/>
    <w:rsid w:val="00C3039B"/>
    <w:rsid w:val="00C30D68"/>
    <w:rsid w:val="00C31839"/>
    <w:rsid w:val="00C33991"/>
    <w:rsid w:val="00C414F7"/>
    <w:rsid w:val="00C41E3E"/>
    <w:rsid w:val="00C44BB3"/>
    <w:rsid w:val="00C44C42"/>
    <w:rsid w:val="00C454C0"/>
    <w:rsid w:val="00C45B95"/>
    <w:rsid w:val="00C4608F"/>
    <w:rsid w:val="00C56DF4"/>
    <w:rsid w:val="00C60EB9"/>
    <w:rsid w:val="00C62353"/>
    <w:rsid w:val="00C706F5"/>
    <w:rsid w:val="00C70F76"/>
    <w:rsid w:val="00C75686"/>
    <w:rsid w:val="00C80113"/>
    <w:rsid w:val="00C80ECE"/>
    <w:rsid w:val="00C8534D"/>
    <w:rsid w:val="00C860D0"/>
    <w:rsid w:val="00C901A1"/>
    <w:rsid w:val="00C926D8"/>
    <w:rsid w:val="00C9586D"/>
    <w:rsid w:val="00C9702B"/>
    <w:rsid w:val="00C970E6"/>
    <w:rsid w:val="00CA3B28"/>
    <w:rsid w:val="00CA4405"/>
    <w:rsid w:val="00CC0E64"/>
    <w:rsid w:val="00CC2054"/>
    <w:rsid w:val="00CC37DC"/>
    <w:rsid w:val="00CC59C4"/>
    <w:rsid w:val="00CE1DE0"/>
    <w:rsid w:val="00CE2A29"/>
    <w:rsid w:val="00CE37CB"/>
    <w:rsid w:val="00CE60D2"/>
    <w:rsid w:val="00CF177E"/>
    <w:rsid w:val="00CF2285"/>
    <w:rsid w:val="00CF6EA7"/>
    <w:rsid w:val="00CF7FDC"/>
    <w:rsid w:val="00D030BC"/>
    <w:rsid w:val="00D03654"/>
    <w:rsid w:val="00D05D87"/>
    <w:rsid w:val="00D063C5"/>
    <w:rsid w:val="00D10B2F"/>
    <w:rsid w:val="00D11892"/>
    <w:rsid w:val="00D13644"/>
    <w:rsid w:val="00D16EC6"/>
    <w:rsid w:val="00D20030"/>
    <w:rsid w:val="00D22BD1"/>
    <w:rsid w:val="00D25E22"/>
    <w:rsid w:val="00D27017"/>
    <w:rsid w:val="00D323D6"/>
    <w:rsid w:val="00D342DD"/>
    <w:rsid w:val="00D42F16"/>
    <w:rsid w:val="00D47F5A"/>
    <w:rsid w:val="00D50019"/>
    <w:rsid w:val="00D5079E"/>
    <w:rsid w:val="00D50C8F"/>
    <w:rsid w:val="00D51982"/>
    <w:rsid w:val="00D51B17"/>
    <w:rsid w:val="00D51C50"/>
    <w:rsid w:val="00D53278"/>
    <w:rsid w:val="00D54E20"/>
    <w:rsid w:val="00D55688"/>
    <w:rsid w:val="00D571B6"/>
    <w:rsid w:val="00D618BE"/>
    <w:rsid w:val="00D64525"/>
    <w:rsid w:val="00D65380"/>
    <w:rsid w:val="00D71EDC"/>
    <w:rsid w:val="00D735B9"/>
    <w:rsid w:val="00D74574"/>
    <w:rsid w:val="00D807E3"/>
    <w:rsid w:val="00D82710"/>
    <w:rsid w:val="00D8418C"/>
    <w:rsid w:val="00D84482"/>
    <w:rsid w:val="00D87BDA"/>
    <w:rsid w:val="00D92DA5"/>
    <w:rsid w:val="00D97074"/>
    <w:rsid w:val="00DB2031"/>
    <w:rsid w:val="00DB7810"/>
    <w:rsid w:val="00DC0E63"/>
    <w:rsid w:val="00DC282D"/>
    <w:rsid w:val="00DC52C5"/>
    <w:rsid w:val="00DD056D"/>
    <w:rsid w:val="00DD40EB"/>
    <w:rsid w:val="00DD5988"/>
    <w:rsid w:val="00DD66E2"/>
    <w:rsid w:val="00DE026B"/>
    <w:rsid w:val="00DE45F9"/>
    <w:rsid w:val="00DE5010"/>
    <w:rsid w:val="00DE5C13"/>
    <w:rsid w:val="00DF1AC2"/>
    <w:rsid w:val="00DF3A9C"/>
    <w:rsid w:val="00E00360"/>
    <w:rsid w:val="00E03A20"/>
    <w:rsid w:val="00E07F19"/>
    <w:rsid w:val="00E119C0"/>
    <w:rsid w:val="00E123BC"/>
    <w:rsid w:val="00E235A8"/>
    <w:rsid w:val="00E23F38"/>
    <w:rsid w:val="00E336D5"/>
    <w:rsid w:val="00E34405"/>
    <w:rsid w:val="00E35320"/>
    <w:rsid w:val="00E4439D"/>
    <w:rsid w:val="00E56670"/>
    <w:rsid w:val="00E570A3"/>
    <w:rsid w:val="00E57655"/>
    <w:rsid w:val="00E604DF"/>
    <w:rsid w:val="00E61807"/>
    <w:rsid w:val="00E6383E"/>
    <w:rsid w:val="00E70F9C"/>
    <w:rsid w:val="00E71C99"/>
    <w:rsid w:val="00E72AEF"/>
    <w:rsid w:val="00E7729A"/>
    <w:rsid w:val="00E844BD"/>
    <w:rsid w:val="00E93E6A"/>
    <w:rsid w:val="00E97C00"/>
    <w:rsid w:val="00EA53B2"/>
    <w:rsid w:val="00EB00BF"/>
    <w:rsid w:val="00EB39E5"/>
    <w:rsid w:val="00EC0ADA"/>
    <w:rsid w:val="00EC1A2D"/>
    <w:rsid w:val="00EC7D1C"/>
    <w:rsid w:val="00ED2F2F"/>
    <w:rsid w:val="00ED5D19"/>
    <w:rsid w:val="00ED7147"/>
    <w:rsid w:val="00EE023D"/>
    <w:rsid w:val="00EE2C9C"/>
    <w:rsid w:val="00EE37DB"/>
    <w:rsid w:val="00EE38BE"/>
    <w:rsid w:val="00EF4399"/>
    <w:rsid w:val="00EF730B"/>
    <w:rsid w:val="00F01EE0"/>
    <w:rsid w:val="00F04FFE"/>
    <w:rsid w:val="00F279E0"/>
    <w:rsid w:val="00F35118"/>
    <w:rsid w:val="00F37C55"/>
    <w:rsid w:val="00F37D63"/>
    <w:rsid w:val="00F42906"/>
    <w:rsid w:val="00F43C07"/>
    <w:rsid w:val="00F45FD4"/>
    <w:rsid w:val="00F544B2"/>
    <w:rsid w:val="00F54949"/>
    <w:rsid w:val="00F60EFD"/>
    <w:rsid w:val="00F614E3"/>
    <w:rsid w:val="00F67F42"/>
    <w:rsid w:val="00F74F0E"/>
    <w:rsid w:val="00F75551"/>
    <w:rsid w:val="00F77596"/>
    <w:rsid w:val="00F87229"/>
    <w:rsid w:val="00F970C7"/>
    <w:rsid w:val="00F970D3"/>
    <w:rsid w:val="00FA78EE"/>
    <w:rsid w:val="00FB1B5B"/>
    <w:rsid w:val="00FB2B78"/>
    <w:rsid w:val="00FB6B8D"/>
    <w:rsid w:val="00FC40CB"/>
    <w:rsid w:val="00FC619F"/>
    <w:rsid w:val="00FC6E57"/>
    <w:rsid w:val="00FD06A8"/>
    <w:rsid w:val="00FE099B"/>
    <w:rsid w:val="00FE1D19"/>
    <w:rsid w:val="00FE20F3"/>
    <w:rsid w:val="00FE2742"/>
    <w:rsid w:val="00FE31F6"/>
    <w:rsid w:val="00FE328A"/>
    <w:rsid w:val="00FE434A"/>
    <w:rsid w:val="00FF7B75"/>
    <w:rsid w:val="5B4370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C73263"/>
  <w15:chartTrackingRefBased/>
  <w15:docId w15:val="{D643FEA6-0187-44AD-8BEA-2367D4F2D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ListParagraph"/>
    <w:next w:val="Normal"/>
    <w:link w:val="Heading1Char"/>
    <w:uiPriority w:val="9"/>
    <w:qFormat/>
    <w:rsid w:val="00E23F38"/>
    <w:pPr>
      <w:keepNext/>
      <w:numPr>
        <w:numId w:val="1"/>
      </w:numPr>
      <w:spacing w:before="120" w:after="0" w:line="480" w:lineRule="auto"/>
      <w:ind w:left="357" w:hanging="357"/>
      <w:outlineLvl w:val="0"/>
    </w:pPr>
    <w:rPr>
      <w:rFonts w:asciiTheme="majorHAnsi" w:hAnsiTheme="majorHAnsi" w:cstheme="majorHAnsi"/>
      <w:b/>
      <w:bCs/>
      <w:sz w:val="36"/>
      <w:szCs w:val="36"/>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96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78B7"/>
    <w:pPr>
      <w:ind w:left="720"/>
      <w:contextualSpacing/>
    </w:pPr>
  </w:style>
  <w:style w:type="character" w:customStyle="1" w:styleId="Heading1Char">
    <w:name w:val="Heading 1 Char"/>
    <w:basedOn w:val="DefaultParagraphFont"/>
    <w:link w:val="Heading1"/>
    <w:uiPriority w:val="9"/>
    <w:rsid w:val="00E23F38"/>
    <w:rPr>
      <w:rFonts w:asciiTheme="majorHAnsi" w:hAnsiTheme="majorHAnsi" w:cstheme="majorHAnsi"/>
      <w:b/>
      <w:bCs/>
      <w:sz w:val="36"/>
      <w:szCs w:val="36"/>
    </w:rPr>
  </w:style>
  <w:style w:type="paragraph" w:customStyle="1" w:styleId="CustomTitle">
    <w:name w:val="Custom Title"/>
    <w:basedOn w:val="Normal"/>
    <w:qFormat/>
    <w:rsid w:val="00674617"/>
    <w:pPr>
      <w:jc w:val="center"/>
    </w:pPr>
    <w:rPr>
      <w:rFonts w:asciiTheme="majorHAnsi" w:hAnsiTheme="majorHAnsi" w:cs="Calibri Light (Headings)"/>
      <w:smallCaps/>
      <w:sz w:val="52"/>
      <w:szCs w:val="50"/>
      <w:u w:val="single"/>
      <w:lang w:val="en-IN"/>
      <w14:shadow w14:blurRad="50800" w14:dist="38100" w14:dir="2700000" w14:sx="100000" w14:sy="100000" w14:kx="0" w14:ky="0" w14:algn="tl">
        <w14:srgbClr w14:val="000000">
          <w14:alpha w14:val="60000"/>
        </w14:srgbClr>
      </w14:shadow>
    </w:rPr>
  </w:style>
  <w:style w:type="paragraph" w:customStyle="1" w:styleId="Custom2">
    <w:name w:val="Custom_2"/>
    <w:basedOn w:val="Normal"/>
    <w:qFormat/>
    <w:rsid w:val="00C11CCA"/>
    <w:pPr>
      <w:autoSpaceDE w:val="0"/>
      <w:autoSpaceDN w:val="0"/>
      <w:adjustRightInd w:val="0"/>
      <w:spacing w:after="0" w:line="240" w:lineRule="auto"/>
      <w:jc w:val="center"/>
    </w:pPr>
    <w:rPr>
      <w:rFonts w:asciiTheme="majorHAnsi" w:hAnsiTheme="majorHAnsi" w:cstheme="majorHAnsi"/>
      <w:color w:val="000000" w:themeColor="text1"/>
      <w:sz w:val="56"/>
      <w:szCs w:val="56"/>
      <w:lang w:val="en-IN"/>
    </w:rPr>
  </w:style>
  <w:style w:type="paragraph" w:styleId="TOCHeading">
    <w:name w:val="TOC Heading"/>
    <w:basedOn w:val="Heading1"/>
    <w:next w:val="Normal"/>
    <w:uiPriority w:val="39"/>
    <w:unhideWhenUsed/>
    <w:qFormat/>
    <w:rsid w:val="00C148DA"/>
    <w:pPr>
      <w:keepLines/>
      <w:numPr>
        <w:numId w:val="0"/>
      </w:numPr>
      <w:spacing w:before="480" w:line="276" w:lineRule="auto"/>
      <w:contextualSpacing w:val="0"/>
      <w:outlineLvl w:val="9"/>
    </w:pPr>
    <w:rPr>
      <w:rFonts w:eastAsiaTheme="majorEastAsia" w:cstheme="majorBidi"/>
      <w:color w:val="2F5496" w:themeColor="accent1" w:themeShade="BF"/>
      <w:sz w:val="28"/>
      <w:szCs w:val="28"/>
      <w:lang w:val="en-US"/>
    </w:rPr>
  </w:style>
  <w:style w:type="paragraph" w:styleId="TOC1">
    <w:name w:val="toc 1"/>
    <w:basedOn w:val="Normal"/>
    <w:next w:val="Normal"/>
    <w:autoRedefine/>
    <w:uiPriority w:val="39"/>
    <w:unhideWhenUsed/>
    <w:rsid w:val="00300F81"/>
    <w:pPr>
      <w:tabs>
        <w:tab w:val="left" w:pos="440"/>
        <w:tab w:val="right" w:leader="dot" w:pos="10456"/>
      </w:tabs>
      <w:spacing w:before="120" w:after="0"/>
    </w:pPr>
    <w:rPr>
      <w:rFonts w:cstheme="minorHAnsi"/>
      <w:b/>
      <w:bCs/>
      <w:i/>
      <w:iCs/>
      <w:sz w:val="24"/>
      <w:szCs w:val="24"/>
    </w:rPr>
  </w:style>
  <w:style w:type="character" w:styleId="Hyperlink">
    <w:name w:val="Hyperlink"/>
    <w:basedOn w:val="DefaultParagraphFont"/>
    <w:uiPriority w:val="99"/>
    <w:unhideWhenUsed/>
    <w:rsid w:val="00887931"/>
    <w:rPr>
      <w:color w:val="0563C1" w:themeColor="hyperlink"/>
      <w:u w:val="single"/>
    </w:rPr>
  </w:style>
  <w:style w:type="paragraph" w:styleId="TOC2">
    <w:name w:val="toc 2"/>
    <w:basedOn w:val="Normal"/>
    <w:next w:val="Normal"/>
    <w:autoRedefine/>
    <w:uiPriority w:val="39"/>
    <w:semiHidden/>
    <w:unhideWhenUsed/>
    <w:rsid w:val="00887931"/>
    <w:pPr>
      <w:spacing w:before="120" w:after="0"/>
      <w:ind w:left="220"/>
    </w:pPr>
    <w:rPr>
      <w:rFonts w:cstheme="minorHAnsi"/>
      <w:b/>
      <w:bCs/>
    </w:rPr>
  </w:style>
  <w:style w:type="paragraph" w:styleId="TOC3">
    <w:name w:val="toc 3"/>
    <w:basedOn w:val="Normal"/>
    <w:next w:val="Normal"/>
    <w:autoRedefine/>
    <w:uiPriority w:val="39"/>
    <w:semiHidden/>
    <w:unhideWhenUsed/>
    <w:rsid w:val="00887931"/>
    <w:pPr>
      <w:spacing w:after="0"/>
      <w:ind w:left="440"/>
    </w:pPr>
    <w:rPr>
      <w:rFonts w:cstheme="minorHAnsi"/>
      <w:sz w:val="20"/>
      <w:szCs w:val="20"/>
    </w:rPr>
  </w:style>
  <w:style w:type="paragraph" w:styleId="TOC4">
    <w:name w:val="toc 4"/>
    <w:basedOn w:val="Normal"/>
    <w:next w:val="Normal"/>
    <w:autoRedefine/>
    <w:uiPriority w:val="39"/>
    <w:semiHidden/>
    <w:unhideWhenUsed/>
    <w:rsid w:val="00887931"/>
    <w:pPr>
      <w:spacing w:after="0"/>
      <w:ind w:left="660"/>
    </w:pPr>
    <w:rPr>
      <w:rFonts w:cstheme="minorHAnsi"/>
      <w:sz w:val="20"/>
      <w:szCs w:val="20"/>
    </w:rPr>
  </w:style>
  <w:style w:type="paragraph" w:styleId="TOC5">
    <w:name w:val="toc 5"/>
    <w:basedOn w:val="Normal"/>
    <w:next w:val="Normal"/>
    <w:autoRedefine/>
    <w:uiPriority w:val="39"/>
    <w:semiHidden/>
    <w:unhideWhenUsed/>
    <w:rsid w:val="00887931"/>
    <w:pPr>
      <w:spacing w:after="0"/>
      <w:ind w:left="880"/>
    </w:pPr>
    <w:rPr>
      <w:rFonts w:cstheme="minorHAnsi"/>
      <w:sz w:val="20"/>
      <w:szCs w:val="20"/>
    </w:rPr>
  </w:style>
  <w:style w:type="paragraph" w:styleId="TOC6">
    <w:name w:val="toc 6"/>
    <w:basedOn w:val="Normal"/>
    <w:next w:val="Normal"/>
    <w:autoRedefine/>
    <w:uiPriority w:val="39"/>
    <w:semiHidden/>
    <w:unhideWhenUsed/>
    <w:rsid w:val="00887931"/>
    <w:pPr>
      <w:spacing w:after="0"/>
      <w:ind w:left="1100"/>
    </w:pPr>
    <w:rPr>
      <w:rFonts w:cstheme="minorHAnsi"/>
      <w:sz w:val="20"/>
      <w:szCs w:val="20"/>
    </w:rPr>
  </w:style>
  <w:style w:type="paragraph" w:styleId="TOC7">
    <w:name w:val="toc 7"/>
    <w:basedOn w:val="Normal"/>
    <w:next w:val="Normal"/>
    <w:autoRedefine/>
    <w:uiPriority w:val="39"/>
    <w:semiHidden/>
    <w:unhideWhenUsed/>
    <w:rsid w:val="00887931"/>
    <w:pPr>
      <w:spacing w:after="0"/>
      <w:ind w:left="1320"/>
    </w:pPr>
    <w:rPr>
      <w:rFonts w:cstheme="minorHAnsi"/>
      <w:sz w:val="20"/>
      <w:szCs w:val="20"/>
    </w:rPr>
  </w:style>
  <w:style w:type="paragraph" w:styleId="TOC8">
    <w:name w:val="toc 8"/>
    <w:basedOn w:val="Normal"/>
    <w:next w:val="Normal"/>
    <w:autoRedefine/>
    <w:uiPriority w:val="39"/>
    <w:semiHidden/>
    <w:unhideWhenUsed/>
    <w:rsid w:val="00887931"/>
    <w:pPr>
      <w:spacing w:after="0"/>
      <w:ind w:left="1540"/>
    </w:pPr>
    <w:rPr>
      <w:rFonts w:cstheme="minorHAnsi"/>
      <w:sz w:val="20"/>
      <w:szCs w:val="20"/>
    </w:rPr>
  </w:style>
  <w:style w:type="paragraph" w:styleId="TOC9">
    <w:name w:val="toc 9"/>
    <w:basedOn w:val="Normal"/>
    <w:next w:val="Normal"/>
    <w:autoRedefine/>
    <w:uiPriority w:val="39"/>
    <w:semiHidden/>
    <w:unhideWhenUsed/>
    <w:rsid w:val="00887931"/>
    <w:pPr>
      <w:spacing w:after="0"/>
      <w:ind w:left="1760"/>
    </w:pPr>
    <w:rPr>
      <w:rFonts w:cstheme="minorHAnsi"/>
      <w:sz w:val="20"/>
      <w:szCs w:val="20"/>
    </w:rPr>
  </w:style>
  <w:style w:type="paragraph" w:styleId="Header">
    <w:name w:val="header"/>
    <w:basedOn w:val="Normal"/>
    <w:link w:val="HeaderChar"/>
    <w:uiPriority w:val="99"/>
    <w:unhideWhenUsed/>
    <w:rsid w:val="00BE3C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43A09"/>
    <w:rPr>
      <w:lang w:val="en-US"/>
    </w:rPr>
  </w:style>
  <w:style w:type="paragraph" w:styleId="Footer">
    <w:name w:val="footer"/>
    <w:basedOn w:val="Normal"/>
    <w:link w:val="FooterChar"/>
    <w:uiPriority w:val="99"/>
    <w:unhideWhenUsed/>
    <w:rsid w:val="00BE3C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43A09"/>
    <w:rPr>
      <w:lang w:val="en-US"/>
    </w:rPr>
  </w:style>
  <w:style w:type="character" w:styleId="PageNumber">
    <w:name w:val="page number"/>
    <w:basedOn w:val="DefaultParagraphFont"/>
    <w:uiPriority w:val="99"/>
    <w:semiHidden/>
    <w:unhideWhenUsed/>
    <w:rsid w:val="00A9418F"/>
  </w:style>
  <w:style w:type="paragraph" w:customStyle="1" w:styleId="TOCCUSTOM">
    <w:name w:val="TOC_CUSTOM"/>
    <w:basedOn w:val="TOC1"/>
    <w:qFormat/>
    <w:rsid w:val="0055171A"/>
    <w:pPr>
      <w:spacing w:line="480" w:lineRule="auto"/>
    </w:pPr>
    <w:rPr>
      <w:rFonts w:asciiTheme="majorHAnsi" w:hAnsiTheme="majorHAnsi" w:cstheme="majorHAnsi"/>
      <w:b w:val="0"/>
      <w:bCs w:val="0"/>
      <w:i w:val="0"/>
      <w:iCs w:val="0"/>
      <w:sz w:val="40"/>
      <w:szCs w:val="40"/>
    </w:rPr>
  </w:style>
  <w:style w:type="paragraph" w:styleId="NoSpacing">
    <w:name w:val="No Spacing"/>
    <w:uiPriority w:val="1"/>
    <w:qFormat/>
    <w:rsid w:val="00025E31"/>
    <w:pPr>
      <w:spacing w:after="0" w:line="240" w:lineRule="auto"/>
    </w:pPr>
    <w:rPr>
      <w:lang w:val="en-US"/>
    </w:rPr>
  </w:style>
  <w:style w:type="paragraph" w:customStyle="1" w:styleId="Customnormal">
    <w:name w:val="Custom_normal"/>
    <w:basedOn w:val="ListParagraph"/>
    <w:qFormat/>
    <w:rsid w:val="006F0FC8"/>
    <w:pPr>
      <w:spacing w:line="480" w:lineRule="auto"/>
      <w:ind w:right="260"/>
      <w:jc w:val="both"/>
    </w:pPr>
    <w:rPr>
      <w:rFonts w:asciiTheme="majorHAnsi" w:hAnsiTheme="majorHAnsi" w:cstheme="majorHAnsi"/>
      <w:sz w:val="28"/>
      <w:szCs w:val="28"/>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23761">
      <w:bodyDiv w:val="1"/>
      <w:marLeft w:val="0"/>
      <w:marRight w:val="0"/>
      <w:marTop w:val="0"/>
      <w:marBottom w:val="0"/>
      <w:divBdr>
        <w:top w:val="none" w:sz="0" w:space="0" w:color="auto"/>
        <w:left w:val="none" w:sz="0" w:space="0" w:color="auto"/>
        <w:bottom w:val="none" w:sz="0" w:space="0" w:color="auto"/>
        <w:right w:val="none" w:sz="0" w:space="0" w:color="auto"/>
      </w:divBdr>
      <w:divsChild>
        <w:div w:id="483548091">
          <w:marLeft w:val="0"/>
          <w:marRight w:val="0"/>
          <w:marTop w:val="0"/>
          <w:marBottom w:val="0"/>
          <w:divBdr>
            <w:top w:val="none" w:sz="0" w:space="0" w:color="auto"/>
            <w:left w:val="none" w:sz="0" w:space="0" w:color="auto"/>
            <w:bottom w:val="none" w:sz="0" w:space="0" w:color="auto"/>
            <w:right w:val="none" w:sz="0" w:space="0" w:color="auto"/>
          </w:divBdr>
          <w:divsChild>
            <w:div w:id="46670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jpeg"/><Relationship Id="rId39" Type="http://schemas.openxmlformats.org/officeDocument/2006/relationships/footer" Target="footer5.xml"/><Relationship Id="rId21" Type="http://schemas.openxmlformats.org/officeDocument/2006/relationships/image" Target="media/image5.png"/><Relationship Id="rId34" Type="http://schemas.openxmlformats.org/officeDocument/2006/relationships/image" Target="media/image18.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3.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jpe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b8044c1-e7f3-44e4-90c7-27ac89361496">
      <Terms xmlns="http://schemas.microsoft.com/office/infopath/2007/PartnerControls"/>
    </lcf76f155ced4ddcb4097134ff3c332f>
    <TaxCatchAll xmlns="87245882-b110-4d8e-a052-282b1e963e37"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237913D772ED34287610676402F0A6C" ma:contentTypeVersion="10" ma:contentTypeDescription="Create a new document." ma:contentTypeScope="" ma:versionID="51d57922d1f612db2b684afa2bc92873">
  <xsd:schema xmlns:xsd="http://www.w3.org/2001/XMLSchema" xmlns:xs="http://www.w3.org/2001/XMLSchema" xmlns:p="http://schemas.microsoft.com/office/2006/metadata/properties" xmlns:ns2="fb8044c1-e7f3-44e4-90c7-27ac89361496" xmlns:ns3="87245882-b110-4d8e-a052-282b1e963e37" targetNamespace="http://schemas.microsoft.com/office/2006/metadata/properties" ma:root="true" ma:fieldsID="3b9072026f107a77762dd46424419562" ns2:_="" ns3:_="">
    <xsd:import namespace="fb8044c1-e7f3-44e4-90c7-27ac89361496"/>
    <xsd:import namespace="87245882-b110-4d8e-a052-282b1e963e37"/>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8044c1-e7f3-44e4-90c7-27ac8936149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434dd798-54fc-4a98-a97f-5b734a12fa2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7245882-b110-4d8e-a052-282b1e963e37"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9df7a4d-0e87-467f-8ebe-3949dc8cb101}" ma:internalName="TaxCatchAll" ma:showField="CatchAllData" ma:web="87245882-b110-4d8e-a052-282b1e963e3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EC2CA-66EE-4FD5-936A-17AFB4D56D19}">
  <ds:schemaRefs>
    <ds:schemaRef ds:uri="http://schemas.microsoft.com/sharepoint/v3/contenttype/forms"/>
  </ds:schemaRefs>
</ds:datastoreItem>
</file>

<file path=customXml/itemProps2.xml><?xml version="1.0" encoding="utf-8"?>
<ds:datastoreItem xmlns:ds="http://schemas.openxmlformats.org/officeDocument/2006/customXml" ds:itemID="{B009DF57-0F1F-456F-8BB1-B8AA8E24485E}">
  <ds:schemaRefs>
    <ds:schemaRef ds:uri="http://schemas.microsoft.com/office/2006/metadata/properties"/>
    <ds:schemaRef ds:uri="http://schemas.microsoft.com/office/infopath/2007/PartnerControls"/>
    <ds:schemaRef ds:uri="fb8044c1-e7f3-44e4-90c7-27ac89361496"/>
    <ds:schemaRef ds:uri="87245882-b110-4d8e-a052-282b1e963e37"/>
  </ds:schemaRefs>
</ds:datastoreItem>
</file>

<file path=customXml/itemProps3.xml><?xml version="1.0" encoding="utf-8"?>
<ds:datastoreItem xmlns:ds="http://schemas.openxmlformats.org/officeDocument/2006/customXml" ds:itemID="{48157067-34EA-4D03-AE30-19FE8CD3EE0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8044c1-e7f3-44e4-90c7-27ac89361496"/>
    <ds:schemaRef ds:uri="87245882-b110-4d8e-a052-282b1e963e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ECD7C4-CEA5-F140-9D70-DFD2BBAA26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9</CharactersWithSpaces>
  <SharedDoc>false</SharedDoc>
  <HLinks>
    <vt:vector size="60" baseType="variant">
      <vt:variant>
        <vt:i4>1769526</vt:i4>
      </vt:variant>
      <vt:variant>
        <vt:i4>56</vt:i4>
      </vt:variant>
      <vt:variant>
        <vt:i4>0</vt:i4>
      </vt:variant>
      <vt:variant>
        <vt:i4>5</vt:i4>
      </vt:variant>
      <vt:variant>
        <vt:lpwstr/>
      </vt:variant>
      <vt:variant>
        <vt:lpwstr>_Toc102327785</vt:lpwstr>
      </vt:variant>
      <vt:variant>
        <vt:i4>1769526</vt:i4>
      </vt:variant>
      <vt:variant>
        <vt:i4>50</vt:i4>
      </vt:variant>
      <vt:variant>
        <vt:i4>0</vt:i4>
      </vt:variant>
      <vt:variant>
        <vt:i4>5</vt:i4>
      </vt:variant>
      <vt:variant>
        <vt:lpwstr/>
      </vt:variant>
      <vt:variant>
        <vt:lpwstr>_Toc102327784</vt:lpwstr>
      </vt:variant>
      <vt:variant>
        <vt:i4>1769526</vt:i4>
      </vt:variant>
      <vt:variant>
        <vt:i4>44</vt:i4>
      </vt:variant>
      <vt:variant>
        <vt:i4>0</vt:i4>
      </vt:variant>
      <vt:variant>
        <vt:i4>5</vt:i4>
      </vt:variant>
      <vt:variant>
        <vt:lpwstr/>
      </vt:variant>
      <vt:variant>
        <vt:lpwstr>_Toc102327783</vt:lpwstr>
      </vt:variant>
      <vt:variant>
        <vt:i4>1769526</vt:i4>
      </vt:variant>
      <vt:variant>
        <vt:i4>38</vt:i4>
      </vt:variant>
      <vt:variant>
        <vt:i4>0</vt:i4>
      </vt:variant>
      <vt:variant>
        <vt:i4>5</vt:i4>
      </vt:variant>
      <vt:variant>
        <vt:lpwstr/>
      </vt:variant>
      <vt:variant>
        <vt:lpwstr>_Toc102327782</vt:lpwstr>
      </vt:variant>
      <vt:variant>
        <vt:i4>1769526</vt:i4>
      </vt:variant>
      <vt:variant>
        <vt:i4>32</vt:i4>
      </vt:variant>
      <vt:variant>
        <vt:i4>0</vt:i4>
      </vt:variant>
      <vt:variant>
        <vt:i4>5</vt:i4>
      </vt:variant>
      <vt:variant>
        <vt:lpwstr/>
      </vt:variant>
      <vt:variant>
        <vt:lpwstr>_Toc102327781</vt:lpwstr>
      </vt:variant>
      <vt:variant>
        <vt:i4>1769526</vt:i4>
      </vt:variant>
      <vt:variant>
        <vt:i4>26</vt:i4>
      </vt:variant>
      <vt:variant>
        <vt:i4>0</vt:i4>
      </vt:variant>
      <vt:variant>
        <vt:i4>5</vt:i4>
      </vt:variant>
      <vt:variant>
        <vt:lpwstr/>
      </vt:variant>
      <vt:variant>
        <vt:lpwstr>_Toc102327780</vt:lpwstr>
      </vt:variant>
      <vt:variant>
        <vt:i4>1310774</vt:i4>
      </vt:variant>
      <vt:variant>
        <vt:i4>20</vt:i4>
      </vt:variant>
      <vt:variant>
        <vt:i4>0</vt:i4>
      </vt:variant>
      <vt:variant>
        <vt:i4>5</vt:i4>
      </vt:variant>
      <vt:variant>
        <vt:lpwstr/>
      </vt:variant>
      <vt:variant>
        <vt:lpwstr>_Toc102327779</vt:lpwstr>
      </vt:variant>
      <vt:variant>
        <vt:i4>1310774</vt:i4>
      </vt:variant>
      <vt:variant>
        <vt:i4>14</vt:i4>
      </vt:variant>
      <vt:variant>
        <vt:i4>0</vt:i4>
      </vt:variant>
      <vt:variant>
        <vt:i4>5</vt:i4>
      </vt:variant>
      <vt:variant>
        <vt:lpwstr/>
      </vt:variant>
      <vt:variant>
        <vt:lpwstr>_Toc102327778</vt:lpwstr>
      </vt:variant>
      <vt:variant>
        <vt:i4>1310774</vt:i4>
      </vt:variant>
      <vt:variant>
        <vt:i4>8</vt:i4>
      </vt:variant>
      <vt:variant>
        <vt:i4>0</vt:i4>
      </vt:variant>
      <vt:variant>
        <vt:i4>5</vt:i4>
      </vt:variant>
      <vt:variant>
        <vt:lpwstr/>
      </vt:variant>
      <vt:variant>
        <vt:lpwstr>_Toc102327777</vt:lpwstr>
      </vt:variant>
      <vt:variant>
        <vt:i4>1310774</vt:i4>
      </vt:variant>
      <vt:variant>
        <vt:i4>2</vt:i4>
      </vt:variant>
      <vt:variant>
        <vt:i4>0</vt:i4>
      </vt:variant>
      <vt:variant>
        <vt:i4>5</vt:i4>
      </vt:variant>
      <vt:variant>
        <vt:lpwstr/>
      </vt:variant>
      <vt:variant>
        <vt:lpwstr>_Toc1023277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sh Milind Gharat</dc:creator>
  <cp:keywords/>
  <dc:description/>
  <cp:lastModifiedBy>Aditya Manishkumar Shah</cp:lastModifiedBy>
  <cp:revision>2</cp:revision>
  <dcterms:created xsi:type="dcterms:W3CDTF">2022-05-02T00:40:00Z</dcterms:created>
  <dcterms:modified xsi:type="dcterms:W3CDTF">2022-05-02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37913D772ED34287610676402F0A6C</vt:lpwstr>
  </property>
  <property fmtid="{D5CDD505-2E9C-101B-9397-08002B2CF9AE}" pid="3" name="MediaServiceImageTags">
    <vt:lpwstr/>
  </property>
</Properties>
</file>